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13946F" w14:textId="0C71B8A3" w:rsidR="00D6072F" w:rsidRPr="00D6072F" w:rsidRDefault="009B0F74" w:rsidP="00D6072F">
      <w:pPr>
        <w:tabs>
          <w:tab w:val="left" w:pos="5669"/>
        </w:tabs>
        <w:jc w:val="center"/>
        <w:rPr>
          <w:b/>
          <w:bCs w:val="0"/>
        </w:rPr>
      </w:pPr>
      <w:r w:rsidRPr="00D6072F">
        <w:rPr>
          <w:b/>
          <w:bCs w:val="0"/>
        </w:rPr>
        <w:t>NATIONAL I</w:t>
      </w:r>
      <w:r w:rsidR="00DF0C5C" w:rsidRPr="00D6072F">
        <w:rPr>
          <w:b/>
          <w:bCs w:val="0"/>
        </w:rPr>
        <w:t>NSTITUTE FOR HEALTH AND CARE</w:t>
      </w:r>
      <w:r w:rsidRPr="00D6072F">
        <w:rPr>
          <w:b/>
          <w:bCs w:val="0"/>
        </w:rPr>
        <w:t xml:space="preserve"> EXCELLENCE</w:t>
      </w:r>
    </w:p>
    <w:p w14:paraId="7CE16BD5" w14:textId="77777777" w:rsidR="00D6072F" w:rsidRDefault="00D6072F" w:rsidP="00D6072F">
      <w:pPr>
        <w:tabs>
          <w:tab w:val="left" w:pos="5669"/>
        </w:tabs>
        <w:jc w:val="center"/>
      </w:pPr>
    </w:p>
    <w:p w14:paraId="6906CF59" w14:textId="0048FCB6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29AB11A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Content>
          <w:r w:rsidR="00C962D9">
            <w:t>Confirmed</w:t>
          </w:r>
        </w:sdtContent>
      </w:sdt>
    </w:p>
    <w:p w14:paraId="6A7F6B05" w14:textId="48F897ED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Content>
          <w:sdt>
            <w:sdtPr>
              <w:id w:val="-15919268"/>
              <w:placeholder>
                <w:docPart w:val="DefaultPlaceholder_-1854013437"/>
              </w:placeholder>
              <w:date w:fullDate="2024-09-12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Content>
              <w:r w:rsidR="00FD294E">
                <w:t>Thursday, 12 September 2024</w:t>
              </w:r>
            </w:sdtContent>
          </w:sdt>
        </w:sdtContent>
      </w:sdt>
    </w:p>
    <w:p w14:paraId="353996DA" w14:textId="43E7FBF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Content>
          <w:sdt>
            <w:sdtPr>
              <w:id w:val="-848561270"/>
              <w:placeholder>
                <w:docPart w:val="DefaultPlaceholder_-1854013438"/>
              </w:placeholder>
              <w:dropDownList>
                <w:listItem w:value="Choose an item."/>
                <w:listItem w:displayText="London" w:value="London"/>
                <w:listItem w:displayText="Manchester" w:value="Manchester"/>
                <w:listItem w:displayText="Via Zoom" w:value="Via Zoom"/>
              </w:dropDownList>
            </w:sdtPr>
            <w:sdtContent>
              <w:r w:rsidR="009164F7">
                <w:t>Via Zoom</w:t>
              </w:r>
            </w:sdtContent>
          </w:sdt>
        </w:sdtContent>
      </w:sdt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77777777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Committee members present</w:t>
      </w:r>
    </w:p>
    <w:p w14:paraId="37832363" w14:textId="77777777" w:rsidR="007072B8" w:rsidRPr="009B4C64" w:rsidRDefault="007072B8" w:rsidP="007072B8">
      <w:pPr>
        <w:pStyle w:val="Paragraph"/>
        <w:rPr>
          <w:szCs w:val="24"/>
        </w:rPr>
      </w:pPr>
      <w:r w:rsidRPr="009B4C64">
        <w:rPr>
          <w:szCs w:val="24"/>
        </w:rPr>
        <w:t>Professor Augusto Azuara-Blanco</w:t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2748C396" w14:textId="2D7289C7" w:rsidR="006E6D8B" w:rsidRDefault="006E6D8B" w:rsidP="00C7373D">
      <w:pPr>
        <w:pStyle w:val="Paragraph"/>
        <w:rPr>
          <w:szCs w:val="24"/>
        </w:rPr>
      </w:pPr>
      <w:r w:rsidRPr="009B4C64">
        <w:rPr>
          <w:szCs w:val="24"/>
        </w:rPr>
        <w:t>Mr Christopher Adams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4B4173F6" w14:textId="3A94CC8A" w:rsidR="005771C5" w:rsidRPr="009B4C64" w:rsidRDefault="005771C5" w:rsidP="00C7373D">
      <w:pPr>
        <w:pStyle w:val="Paragraph"/>
        <w:rPr>
          <w:szCs w:val="24"/>
        </w:rPr>
      </w:pPr>
      <w:r>
        <w:rPr>
          <w:szCs w:val="24"/>
        </w:rPr>
        <w:t>Mr Conrad Harrison</w:t>
      </w:r>
      <w:r w:rsidR="00C73E14">
        <w:rPr>
          <w:szCs w:val="24"/>
        </w:rPr>
        <w:tab/>
      </w:r>
      <w:r w:rsidR="00C73E14">
        <w:rPr>
          <w:szCs w:val="24"/>
        </w:rPr>
        <w:tab/>
      </w:r>
      <w:r w:rsidR="00C73E14">
        <w:rPr>
          <w:szCs w:val="24"/>
        </w:rPr>
        <w:tab/>
        <w:t>Present for all items</w:t>
      </w:r>
    </w:p>
    <w:p w14:paraId="51143F7A" w14:textId="75421E00" w:rsidR="001F5D95" w:rsidRPr="009B4C64" w:rsidRDefault="001F5D95" w:rsidP="00C7373D">
      <w:pPr>
        <w:pStyle w:val="Paragraph"/>
        <w:rPr>
          <w:szCs w:val="24"/>
        </w:rPr>
      </w:pPr>
      <w:r w:rsidRPr="009B4C64">
        <w:rPr>
          <w:szCs w:val="24"/>
        </w:rPr>
        <w:t>Ms Dawn Lee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485D50C" w14:textId="717A73AD" w:rsidR="007837F2" w:rsidRPr="009B4C64" w:rsidRDefault="007837F2" w:rsidP="007837F2">
      <w:pPr>
        <w:pStyle w:val="Paragraph"/>
        <w:rPr>
          <w:szCs w:val="24"/>
        </w:rPr>
      </w:pPr>
      <w:r w:rsidRPr="009B4C64">
        <w:rPr>
          <w:szCs w:val="24"/>
        </w:rPr>
        <w:t>Professor Dhiraj Tripath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324ED59C" w14:textId="77777777" w:rsidR="00D6471F" w:rsidRPr="009B4C64" w:rsidRDefault="00D6471F" w:rsidP="00D6471F">
      <w:pPr>
        <w:pStyle w:val="Paragraph"/>
        <w:rPr>
          <w:szCs w:val="24"/>
        </w:rPr>
      </w:pPr>
      <w:r w:rsidRPr="009B4C64">
        <w:rPr>
          <w:szCs w:val="24"/>
        </w:rPr>
        <w:t xml:space="preserve">Mr James </w:t>
      </w:r>
      <w:proofErr w:type="spellStart"/>
      <w:r w:rsidRPr="009B4C64">
        <w:rPr>
          <w:szCs w:val="24"/>
        </w:rPr>
        <w:t>Tysome</w:t>
      </w:r>
      <w:proofErr w:type="spellEnd"/>
      <w:r w:rsidRPr="009B4C64">
        <w:rPr>
          <w:szCs w:val="24"/>
        </w:rPr>
        <w:t xml:space="preserve"> </w:t>
      </w:r>
      <w:r>
        <w:rPr>
          <w:szCs w:val="24"/>
        </w:rPr>
        <w:t>(</w:t>
      </w:r>
      <w:r w:rsidRPr="009B4C64">
        <w:rPr>
          <w:szCs w:val="24"/>
        </w:rPr>
        <w:t>Vice Chair</w:t>
      </w:r>
      <w:r>
        <w:rPr>
          <w:szCs w:val="24"/>
        </w:rPr>
        <w:t>)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9B98F19" w14:textId="3F58CB77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Dr Jon Bell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  <w:r w:rsidR="001A3121">
        <w:rPr>
          <w:szCs w:val="24"/>
        </w:rPr>
        <w:t xml:space="preserve"> except </w:t>
      </w:r>
      <w:r w:rsidR="00875420">
        <w:rPr>
          <w:szCs w:val="24"/>
        </w:rPr>
        <w:t>part 2 of item 6</w:t>
      </w:r>
    </w:p>
    <w:p w14:paraId="1BE80C0F" w14:textId="1E2544F6" w:rsidR="003E0869" w:rsidRPr="009B4C64" w:rsidRDefault="003A69EE" w:rsidP="007837F2">
      <w:pPr>
        <w:pStyle w:val="Paragraph"/>
        <w:rPr>
          <w:szCs w:val="24"/>
        </w:rPr>
      </w:pPr>
      <w:r>
        <w:rPr>
          <w:szCs w:val="24"/>
        </w:rPr>
        <w:t xml:space="preserve">Ms </w:t>
      </w:r>
      <w:r w:rsidR="00601D15">
        <w:rPr>
          <w:szCs w:val="24"/>
        </w:rPr>
        <w:t>Kathleen Fo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30C87517" w14:textId="4E055E7F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hmoud Elfar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7F59F9F7" w14:textId="014119A5" w:rsidR="00601D15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rwan Habiba</w:t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 w:rsidRPr="00601D15">
        <w:rPr>
          <w:szCs w:val="24"/>
        </w:rPr>
        <w:t>Present for all items</w:t>
      </w:r>
    </w:p>
    <w:p w14:paraId="25603E5F" w14:textId="139C6BC1" w:rsidR="007837F2" w:rsidRPr="003A69EE" w:rsidRDefault="00601D15" w:rsidP="003A69EE">
      <w:pPr>
        <w:pStyle w:val="Paragraph"/>
        <w:rPr>
          <w:szCs w:val="24"/>
        </w:rPr>
      </w:pPr>
      <w:r w:rsidRPr="00601D15">
        <w:rPr>
          <w:szCs w:val="24"/>
        </w:rPr>
        <w:t>Mr Matthew Metcalfe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  <w:r w:rsidR="007837F2" w:rsidRPr="003A69EE">
        <w:rPr>
          <w:szCs w:val="24"/>
        </w:rPr>
        <w:tab/>
      </w:r>
      <w:r w:rsidR="007837F2" w:rsidRPr="003A69EE">
        <w:rPr>
          <w:szCs w:val="24"/>
        </w:rPr>
        <w:tab/>
      </w:r>
    </w:p>
    <w:p w14:paraId="26AACD1D" w14:textId="42020203" w:rsidR="00601D15" w:rsidRDefault="00025B6F" w:rsidP="00C7373D">
      <w:pPr>
        <w:pStyle w:val="Paragraph"/>
        <w:rPr>
          <w:szCs w:val="24"/>
        </w:rPr>
      </w:pPr>
      <w:r w:rsidRPr="009B4C64">
        <w:rPr>
          <w:szCs w:val="24"/>
        </w:rPr>
        <w:t xml:space="preserve">Mr Mustafa </w:t>
      </w:r>
      <w:proofErr w:type="spellStart"/>
      <w:r w:rsidRPr="009B4C64">
        <w:rPr>
          <w:szCs w:val="24"/>
        </w:rPr>
        <w:t>Zakkar</w:t>
      </w:r>
      <w:proofErr w:type="spellEnd"/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 w:rsidRPr="00601D15">
        <w:rPr>
          <w:szCs w:val="24"/>
        </w:rPr>
        <w:t>Present for all items</w:t>
      </w:r>
    </w:p>
    <w:p w14:paraId="4F105B28" w14:textId="40EC1480" w:rsidR="00025B6F" w:rsidRDefault="00601D15" w:rsidP="00C7373D">
      <w:pPr>
        <w:pStyle w:val="Paragraph"/>
        <w:rPr>
          <w:szCs w:val="24"/>
        </w:rPr>
      </w:pPr>
      <w:r>
        <w:rPr>
          <w:szCs w:val="24"/>
        </w:rPr>
        <w:t xml:space="preserve">Noemi </w:t>
      </w:r>
      <w:proofErr w:type="spellStart"/>
      <w:r>
        <w:rPr>
          <w:szCs w:val="24"/>
        </w:rPr>
        <w:t>Muszbek</w:t>
      </w:r>
      <w:proofErr w:type="spellEnd"/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  <w:r w:rsidR="00875420">
        <w:rPr>
          <w:szCs w:val="24"/>
        </w:rPr>
        <w:t xml:space="preserve"> except part 2 of item 6</w:t>
      </w:r>
    </w:p>
    <w:p w14:paraId="188EF310" w14:textId="23FCF699" w:rsidR="00975DA2" w:rsidRPr="009B4C64" w:rsidRDefault="00975DA2" w:rsidP="00C7373D">
      <w:pPr>
        <w:pStyle w:val="Paragraph"/>
      </w:pPr>
      <w:r>
        <w:t>Mr Paddy Storrie</w:t>
      </w:r>
      <w:r>
        <w:tab/>
      </w:r>
      <w:r>
        <w:tab/>
      </w:r>
      <w:r>
        <w:tab/>
        <w:t>Present for all items</w:t>
      </w:r>
      <w:r w:rsidR="00915C9A">
        <w:t xml:space="preserve"> except item</w:t>
      </w:r>
      <w:r w:rsidR="00470BE5">
        <w:t>s 5 and 6</w:t>
      </w:r>
    </w:p>
    <w:p w14:paraId="60ED2990" w14:textId="2EA99EC5" w:rsidR="00025B6F" w:rsidRPr="009B4C64" w:rsidRDefault="00411AB5" w:rsidP="00C7373D">
      <w:pPr>
        <w:pStyle w:val="Paragraph"/>
        <w:rPr>
          <w:szCs w:val="24"/>
        </w:rPr>
      </w:pPr>
      <w:r w:rsidRPr="009B4C64">
        <w:rPr>
          <w:szCs w:val="24"/>
        </w:rPr>
        <w:t>Mr</w:t>
      </w:r>
      <w:r w:rsidR="00025B6F" w:rsidRPr="009B4C64">
        <w:rPr>
          <w:szCs w:val="24"/>
        </w:rPr>
        <w:t xml:space="preserve"> Patrick Farrell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bookmarkStart w:id="0" w:name="_Hlk156377974"/>
      <w:r w:rsidR="00025B6F" w:rsidRPr="009B4C64">
        <w:rPr>
          <w:szCs w:val="24"/>
        </w:rPr>
        <w:t>Present for all items</w:t>
      </w:r>
      <w:bookmarkEnd w:id="0"/>
    </w:p>
    <w:p w14:paraId="5C8DD8B1" w14:textId="59332445" w:rsidR="00025B6F" w:rsidRPr="009B4C64" w:rsidRDefault="00DF5DB8" w:rsidP="00C7373D">
      <w:pPr>
        <w:pStyle w:val="Paragraph"/>
        <w:rPr>
          <w:szCs w:val="24"/>
        </w:rPr>
      </w:pPr>
      <w:r>
        <w:rPr>
          <w:szCs w:val="24"/>
        </w:rPr>
        <w:t xml:space="preserve">Dr </w:t>
      </w:r>
      <w:r w:rsidR="00601D15">
        <w:rPr>
          <w:szCs w:val="24"/>
        </w:rPr>
        <w:t>Sandeep Singh Randhawa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35FCE339" w14:textId="18B92487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>Dr Stuart Smith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7F0792B6" w14:textId="77777777" w:rsidR="00D6471F" w:rsidRPr="009B4C64" w:rsidRDefault="00D6471F" w:rsidP="00D6471F">
      <w:pPr>
        <w:pStyle w:val="Paragraph"/>
        <w:rPr>
          <w:szCs w:val="24"/>
        </w:rPr>
      </w:pPr>
      <w:r w:rsidRPr="009B4C64">
        <w:rPr>
          <w:szCs w:val="24"/>
        </w:rPr>
        <w:t xml:space="preserve">Professor Tom Clutton-Brock </w:t>
      </w:r>
      <w:r>
        <w:rPr>
          <w:szCs w:val="24"/>
        </w:rPr>
        <w:t>(</w:t>
      </w:r>
      <w:r w:rsidRPr="009B4C64">
        <w:rPr>
          <w:szCs w:val="24"/>
        </w:rPr>
        <w:t>Chair</w:t>
      </w:r>
      <w:r>
        <w:rPr>
          <w:szCs w:val="24"/>
        </w:rPr>
        <w:t>)</w:t>
      </w:r>
      <w:r w:rsidRPr="009B4C64">
        <w:rPr>
          <w:szCs w:val="24"/>
        </w:rPr>
        <w:t xml:space="preserve"> </w:t>
      </w:r>
      <w:r w:rsidRPr="009B4C64">
        <w:rPr>
          <w:szCs w:val="24"/>
        </w:rPr>
        <w:tab/>
        <w:t>Present for all items</w:t>
      </w:r>
    </w:p>
    <w:p w14:paraId="10635860" w14:textId="50CAD37D" w:rsidR="002B5720" w:rsidRPr="009B4C64" w:rsidRDefault="003E0869" w:rsidP="00C7373D">
      <w:pPr>
        <w:pStyle w:val="Paragraph"/>
        <w:rPr>
          <w:szCs w:val="24"/>
        </w:rPr>
      </w:pPr>
      <w:r w:rsidRPr="009B4C64">
        <w:rPr>
          <w:szCs w:val="24"/>
        </w:rPr>
        <w:t>Ms Veena Soni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F6A5FB9" w14:textId="77777777" w:rsidR="007C443B" w:rsidRPr="009B4C64" w:rsidRDefault="007C443B" w:rsidP="002B5720">
      <w:pPr>
        <w:pStyle w:val="Heading1"/>
        <w:rPr>
          <w:sz w:val="24"/>
          <w:szCs w:val="24"/>
        </w:rPr>
      </w:pPr>
    </w:p>
    <w:p w14:paraId="4E420C2D" w14:textId="3E3F59F2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NICE staff present:</w:t>
      </w:r>
    </w:p>
    <w:p w14:paraId="730478C6" w14:textId="3B580506" w:rsidR="00066607" w:rsidRPr="004A53C3" w:rsidRDefault="00066607" w:rsidP="00C7373D">
      <w:pPr>
        <w:pStyle w:val="Paragraphnonumbers"/>
        <w:rPr>
          <w:szCs w:val="24"/>
        </w:rPr>
      </w:pPr>
      <w:r w:rsidRPr="004A53C3">
        <w:t>Amy Crossley – Advis</w:t>
      </w:r>
      <w:r w:rsidR="008E4A14" w:rsidRPr="004A53C3">
        <w:t>e</w:t>
      </w:r>
      <w:r w:rsidRPr="004A53C3">
        <w:t>r, IPP</w:t>
      </w:r>
    </w:p>
    <w:p w14:paraId="5062FEA6" w14:textId="278F6394" w:rsidR="007C443B" w:rsidRPr="004A53C3" w:rsidRDefault="008E4A14" w:rsidP="00C7373D">
      <w:pPr>
        <w:pStyle w:val="Paragraphnonumbers"/>
      </w:pPr>
      <w:r>
        <w:t xml:space="preserve">Dr </w:t>
      </w:r>
      <w:r w:rsidR="007C443B">
        <w:t>Anastasia Chalkidou</w:t>
      </w:r>
      <w:r w:rsidR="007D23F3">
        <w:t xml:space="preserve"> – </w:t>
      </w:r>
      <w:r w:rsidR="005B0A09">
        <w:t xml:space="preserve">Programme Director – </w:t>
      </w:r>
      <w:proofErr w:type="spellStart"/>
      <w:r w:rsidR="004D2E3D">
        <w:t>HealthTech</w:t>
      </w:r>
      <w:proofErr w:type="spellEnd"/>
      <w:r w:rsidR="004D2E3D">
        <w:t xml:space="preserve"> </w:t>
      </w:r>
      <w:r w:rsidR="005B0A09">
        <w:t xml:space="preserve">Guidance Delivery, </w:t>
      </w:r>
      <w:proofErr w:type="spellStart"/>
      <w:r w:rsidR="005B0A09">
        <w:t>HealthTech</w:t>
      </w:r>
      <w:proofErr w:type="spellEnd"/>
      <w:r w:rsidR="005B0A09">
        <w:t xml:space="preserve"> Programme</w:t>
      </w:r>
    </w:p>
    <w:p w14:paraId="68F90BDD" w14:textId="70799C50" w:rsidR="008E4A14" w:rsidRDefault="008E4A14" w:rsidP="00C7373D">
      <w:pPr>
        <w:pStyle w:val="Paragraphnonumbers"/>
      </w:pPr>
      <w:r w:rsidRPr="004A53C3">
        <w:t xml:space="preserve">Professor Anthony </w:t>
      </w:r>
      <w:proofErr w:type="spellStart"/>
      <w:r w:rsidRPr="004A53C3">
        <w:t>Akobeng</w:t>
      </w:r>
      <w:proofErr w:type="spellEnd"/>
      <w:r w:rsidRPr="004A53C3">
        <w:t xml:space="preserve"> - Consultant Clinical Advis</w:t>
      </w:r>
      <w:r w:rsidR="00D81E1D" w:rsidRPr="004A53C3">
        <w:t>e</w:t>
      </w:r>
      <w:r w:rsidRPr="004A53C3">
        <w:t>r, IPP</w:t>
      </w:r>
    </w:p>
    <w:p w14:paraId="565EB09A" w14:textId="7D377D44" w:rsidR="008717B9" w:rsidRDefault="008D63D9" w:rsidP="00C7373D">
      <w:pPr>
        <w:pStyle w:val="Paragraphnonumbers"/>
      </w:pPr>
      <w:r>
        <w:t>Benjamin Pearce- Content Designer</w:t>
      </w:r>
      <w:r w:rsidR="00D21F53">
        <w:t>, Publishing and Products</w:t>
      </w:r>
    </w:p>
    <w:p w14:paraId="6B93ACDF" w14:textId="16650A14" w:rsidR="008E3800" w:rsidRDefault="008E3800" w:rsidP="00C7373D">
      <w:pPr>
        <w:pStyle w:val="Paragraphnonumbers"/>
      </w:pPr>
      <w:r>
        <w:t xml:space="preserve">Catriona Vernal </w:t>
      </w:r>
      <w:r w:rsidR="001265B4">
        <w:t>–</w:t>
      </w:r>
      <w:r>
        <w:t xml:space="preserve"> </w:t>
      </w:r>
      <w:r w:rsidR="001265B4">
        <w:t>Content Designer</w:t>
      </w:r>
      <w:r w:rsidR="00D21F53">
        <w:t>, Publishing and Products</w:t>
      </w:r>
    </w:p>
    <w:p w14:paraId="5304BBB0" w14:textId="39D8C865" w:rsidR="00207E1B" w:rsidRPr="004A53C3" w:rsidRDefault="00207E1B" w:rsidP="00C7373D">
      <w:pPr>
        <w:pStyle w:val="Paragraphnonumbers"/>
      </w:pPr>
      <w:r>
        <w:t xml:space="preserve">Charlotte </w:t>
      </w:r>
      <w:proofErr w:type="spellStart"/>
      <w:r>
        <w:t>Pelekanou</w:t>
      </w:r>
      <w:proofErr w:type="spellEnd"/>
      <w:r>
        <w:t xml:space="preserve"> </w:t>
      </w:r>
      <w:r w:rsidR="00B14C56">
        <w:t>–</w:t>
      </w:r>
      <w:r>
        <w:t xml:space="preserve"> </w:t>
      </w:r>
      <w:r w:rsidR="00B14C56">
        <w:t xml:space="preserve">Adviser, </w:t>
      </w:r>
      <w:proofErr w:type="spellStart"/>
      <w:r w:rsidR="00DA43F7">
        <w:t>HealthTech</w:t>
      </w:r>
      <w:proofErr w:type="spellEnd"/>
      <w:r w:rsidR="00DA43F7">
        <w:t xml:space="preserve"> Programme </w:t>
      </w:r>
    </w:p>
    <w:p w14:paraId="057644B6" w14:textId="000BD801" w:rsidR="002B5720" w:rsidRDefault="00601D15" w:rsidP="00C7373D">
      <w:pPr>
        <w:pStyle w:val="Paragraphnonumbers"/>
      </w:pPr>
      <w:r w:rsidRPr="004A53C3">
        <w:t>Corrina Purdue</w:t>
      </w:r>
      <w:r w:rsidR="00B53112" w:rsidRPr="004A53C3">
        <w:t xml:space="preserve"> – Project Manager, IPP</w:t>
      </w:r>
    </w:p>
    <w:p w14:paraId="0662A459" w14:textId="1D9BF45B" w:rsidR="00512261" w:rsidRDefault="00512261" w:rsidP="00C7373D">
      <w:pPr>
        <w:pStyle w:val="Paragraphnonumbers"/>
      </w:pPr>
      <w:r>
        <w:t xml:space="preserve">Elizabeth Islam- Project Manager, </w:t>
      </w:r>
      <w:proofErr w:type="spellStart"/>
      <w:r w:rsidR="00DA43F7">
        <w:t>HealthTech</w:t>
      </w:r>
      <w:proofErr w:type="spellEnd"/>
      <w:r w:rsidR="00DA43F7">
        <w:t xml:space="preserve"> Programme </w:t>
      </w:r>
    </w:p>
    <w:p w14:paraId="04F16553" w14:textId="56049BE3" w:rsidR="00A025B1" w:rsidRDefault="00A025B1" w:rsidP="00C7373D">
      <w:pPr>
        <w:pStyle w:val="Paragraphnonumbers"/>
      </w:pPr>
      <w:r>
        <w:t xml:space="preserve">Ella van Bergen </w:t>
      </w:r>
      <w:r w:rsidR="00C97056">
        <w:t>–</w:t>
      </w:r>
      <w:r>
        <w:t xml:space="preserve"> </w:t>
      </w:r>
      <w:r w:rsidR="00C97056">
        <w:t>Coordinator</w:t>
      </w:r>
      <w:r w:rsidR="00294BC9">
        <w:t xml:space="preserve">, </w:t>
      </w:r>
      <w:proofErr w:type="spellStart"/>
      <w:r w:rsidR="00DA43F7">
        <w:t>HealthTech</w:t>
      </w:r>
      <w:proofErr w:type="spellEnd"/>
      <w:r w:rsidR="00DA43F7">
        <w:t xml:space="preserve"> Programme </w:t>
      </w:r>
    </w:p>
    <w:p w14:paraId="6810E7F3" w14:textId="18D32CE6" w:rsidR="00AB6F3F" w:rsidRPr="004A53C3" w:rsidRDefault="00AB6F3F" w:rsidP="00C7373D">
      <w:pPr>
        <w:pStyle w:val="Paragraphnonumbers"/>
      </w:pPr>
      <w:r>
        <w:t xml:space="preserve">Emily Eaton-Turner - Associate Director, </w:t>
      </w:r>
      <w:proofErr w:type="spellStart"/>
      <w:r w:rsidR="00DA43F7">
        <w:t>HealthTech</w:t>
      </w:r>
      <w:proofErr w:type="spellEnd"/>
      <w:r w:rsidR="00DA43F7">
        <w:t xml:space="preserve"> Programme </w:t>
      </w:r>
    </w:p>
    <w:p w14:paraId="7E3CBFD6" w14:textId="58C184F7" w:rsidR="00066607" w:rsidRPr="004A53C3" w:rsidRDefault="00066607" w:rsidP="00C7373D">
      <w:pPr>
        <w:pStyle w:val="Paragraphnonumbers"/>
      </w:pPr>
      <w:r w:rsidRPr="004A53C3">
        <w:t xml:space="preserve">Helen Crosbie – Public Involvement Advisor, </w:t>
      </w:r>
      <w:r w:rsidR="005B0A09">
        <w:t>People and Communities</w:t>
      </w:r>
      <w:r w:rsidRPr="004A53C3">
        <w:t xml:space="preserve"> Involvement </w:t>
      </w:r>
      <w:r w:rsidR="005B0A09">
        <w:t>and Engagement Team</w:t>
      </w:r>
    </w:p>
    <w:p w14:paraId="01057109" w14:textId="4AA804A5" w:rsidR="007136B8" w:rsidRPr="009B4C64" w:rsidRDefault="007136B8" w:rsidP="00C7373D">
      <w:pPr>
        <w:pStyle w:val="Paragraphnonumbers"/>
      </w:pPr>
      <w:r>
        <w:t xml:space="preserve">Jessica Wilcock </w:t>
      </w:r>
      <w:r w:rsidR="007C4660">
        <w:t>–</w:t>
      </w:r>
      <w:r>
        <w:t xml:space="preserve"> </w:t>
      </w:r>
      <w:r w:rsidR="007C4660">
        <w:t xml:space="preserve">Analyst, </w:t>
      </w:r>
      <w:proofErr w:type="spellStart"/>
      <w:r w:rsidR="004D2E3D">
        <w:t>HealthTech</w:t>
      </w:r>
      <w:proofErr w:type="spellEnd"/>
      <w:r w:rsidR="004D2E3D">
        <w:t xml:space="preserve"> Programme</w:t>
      </w:r>
    </w:p>
    <w:p w14:paraId="3E028A05" w14:textId="4606C73F" w:rsidR="002B5720" w:rsidRPr="00173E4C" w:rsidRDefault="00B53112" w:rsidP="00C7373D">
      <w:pPr>
        <w:pStyle w:val="Paragraphnonumbers"/>
        <w:rPr>
          <w:szCs w:val="24"/>
        </w:rPr>
      </w:pPr>
      <w:r w:rsidRPr="00173E4C">
        <w:t>Lakshmi Mandava – Analyst</w:t>
      </w:r>
      <w:r w:rsidR="00C804FB" w:rsidRPr="00173E4C">
        <w:t>, IPP</w:t>
      </w:r>
    </w:p>
    <w:p w14:paraId="413D1991" w14:textId="357EBE1F" w:rsidR="008B2808" w:rsidRDefault="008B2808" w:rsidP="00C7373D">
      <w:pPr>
        <w:pStyle w:val="Paragraphnonumbers"/>
      </w:pPr>
      <w:r w:rsidRPr="00173E4C">
        <w:t>Louisa Robinson – Analyst, IPP</w:t>
      </w:r>
    </w:p>
    <w:p w14:paraId="388D6CF8" w14:textId="4AF27B71" w:rsidR="00B44758" w:rsidRDefault="00B44758" w:rsidP="00C7373D">
      <w:pPr>
        <w:pStyle w:val="Paragraphnonumbers"/>
      </w:pPr>
      <w:r>
        <w:t>Rosalee Mason – Coordinator</w:t>
      </w:r>
      <w:r w:rsidR="004D2E3D">
        <w:t>,</w:t>
      </w:r>
      <w:r>
        <w:t xml:space="preserve"> </w:t>
      </w:r>
      <w:r w:rsidR="00716B12">
        <w:t>MIP</w:t>
      </w:r>
    </w:p>
    <w:p w14:paraId="1AD9B776" w14:textId="0ED6F59B" w:rsidR="003A18C4" w:rsidRPr="00173E4C" w:rsidRDefault="003A18C4" w:rsidP="00C7373D">
      <w:pPr>
        <w:pStyle w:val="Paragraphnonumbers"/>
      </w:pPr>
      <w:r>
        <w:t xml:space="preserve">Sm Hasan ul Bari – Associate Analyst, </w:t>
      </w:r>
      <w:proofErr w:type="spellStart"/>
      <w:r w:rsidR="005B0A09">
        <w:t>HealthTech</w:t>
      </w:r>
      <w:proofErr w:type="spellEnd"/>
      <w:r w:rsidR="005B0A09">
        <w:t xml:space="preserve"> Programme</w:t>
      </w:r>
    </w:p>
    <w:p w14:paraId="7952005C" w14:textId="77777777" w:rsidR="00890A60" w:rsidRPr="00173E4C" w:rsidRDefault="00890A60" w:rsidP="00890A60">
      <w:pPr>
        <w:pStyle w:val="Paragraphnonumbers"/>
      </w:pPr>
      <w:r w:rsidRPr="00173E4C">
        <w:t>Wrda Allan – Coordinator, IPP</w:t>
      </w:r>
    </w:p>
    <w:p w14:paraId="36080C12" w14:textId="27EFD2F4" w:rsidR="00621D10" w:rsidRPr="00173E4C" w:rsidRDefault="00B53112" w:rsidP="00C7373D">
      <w:pPr>
        <w:pStyle w:val="Paragraphnonumbers"/>
        <w:rPr>
          <w:szCs w:val="24"/>
        </w:rPr>
      </w:pPr>
      <w:r w:rsidRPr="00173E4C">
        <w:t>Xia Li – Analyst</w:t>
      </w:r>
      <w:r w:rsidR="00C804FB" w:rsidRPr="00173E4C">
        <w:t>, IPP</w:t>
      </w:r>
    </w:p>
    <w:p w14:paraId="26D1D721" w14:textId="77777777" w:rsidR="007C443B" w:rsidRPr="009B4C64" w:rsidRDefault="007C443B" w:rsidP="00085585">
      <w:pPr>
        <w:pStyle w:val="Heading1"/>
        <w:rPr>
          <w:sz w:val="24"/>
          <w:szCs w:val="24"/>
        </w:rPr>
      </w:pPr>
      <w:bookmarkStart w:id="1" w:name="_Hlk1984286"/>
    </w:p>
    <w:p w14:paraId="6454E1CE" w14:textId="1476A62D" w:rsidR="00BA4EAD" w:rsidRPr="009B4C64" w:rsidRDefault="00BA4EAD" w:rsidP="00085585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External group representatives present:</w:t>
      </w:r>
    </w:p>
    <w:bookmarkEnd w:id="1"/>
    <w:p w14:paraId="5A661745" w14:textId="7F45AE54" w:rsidR="004E397C" w:rsidRDefault="009A3685" w:rsidP="01F535E7">
      <w:pPr>
        <w:pStyle w:val="Paragraphnonumbers"/>
        <w:rPr>
          <w:lang w:val="fr-FR"/>
        </w:rPr>
      </w:pPr>
      <w:r w:rsidRPr="01F535E7">
        <w:rPr>
          <w:lang w:val="fr-FR"/>
        </w:rPr>
        <w:t xml:space="preserve">Muhammad </w:t>
      </w:r>
      <w:proofErr w:type="spellStart"/>
      <w:r w:rsidRPr="01F535E7">
        <w:rPr>
          <w:lang w:val="fr-FR"/>
        </w:rPr>
        <w:t>Sarowar</w:t>
      </w:r>
      <w:proofErr w:type="spellEnd"/>
      <w:r w:rsidR="00621D10" w:rsidRPr="01F535E7">
        <w:rPr>
          <w:lang w:val="fr-FR"/>
        </w:rPr>
        <w:t>,</w:t>
      </w:r>
      <w:r w:rsidR="00964AD0" w:rsidRPr="01F535E7">
        <w:rPr>
          <w:lang w:val="fr-FR"/>
        </w:rPr>
        <w:t xml:space="preserve"> </w:t>
      </w:r>
      <w:proofErr w:type="spellStart"/>
      <w:r w:rsidR="007A3B58" w:rsidRPr="01F535E7">
        <w:rPr>
          <w:lang w:val="fr-FR"/>
        </w:rPr>
        <w:t>Implantica</w:t>
      </w:r>
      <w:proofErr w:type="spellEnd"/>
      <w:r w:rsidR="007A3B58" w:rsidRPr="01F535E7">
        <w:rPr>
          <w:lang w:val="fr-FR"/>
        </w:rPr>
        <w:t xml:space="preserve"> CE Reflux Ltd</w:t>
      </w:r>
    </w:p>
    <w:p w14:paraId="4F15007D" w14:textId="288ECE6F" w:rsidR="00621D10" w:rsidRPr="00DA1DAC" w:rsidRDefault="00CF50B2" w:rsidP="002773B2">
      <w:pPr>
        <w:pStyle w:val="Paragraphnonumbers"/>
        <w:jc w:val="right"/>
      </w:pPr>
      <w:r>
        <w:t xml:space="preserve"> </w:t>
      </w:r>
      <w:r w:rsidR="00621D10" w:rsidRPr="00C82D1D">
        <w:t xml:space="preserve">Present for item </w:t>
      </w:r>
      <w:r w:rsidR="00C82D1D" w:rsidRPr="00C82D1D">
        <w:t>4</w:t>
      </w:r>
    </w:p>
    <w:p w14:paraId="043AB756" w14:textId="50EDDDDF" w:rsidR="004E397C" w:rsidRDefault="009A3685" w:rsidP="009B0CCB">
      <w:pPr>
        <w:pStyle w:val="Paragraphnonumbers"/>
      </w:pPr>
      <w:r w:rsidRPr="008113AB">
        <w:t>Peter Forsell</w:t>
      </w:r>
      <w:r w:rsidR="00621D10" w:rsidRPr="008113AB">
        <w:t>,</w:t>
      </w:r>
      <w:r w:rsidR="007A3B58" w:rsidRPr="008113AB">
        <w:t xml:space="preserve"> </w:t>
      </w:r>
      <w:proofErr w:type="spellStart"/>
      <w:r w:rsidR="00EA5123" w:rsidRPr="008113AB">
        <w:t>Implantica</w:t>
      </w:r>
      <w:proofErr w:type="spellEnd"/>
      <w:r w:rsidR="00EA5123" w:rsidRPr="008113AB">
        <w:t xml:space="preserve"> CE Reflux Ltd</w:t>
      </w:r>
    </w:p>
    <w:p w14:paraId="73C08D3B" w14:textId="3219F312" w:rsidR="00621D10" w:rsidRDefault="00CF50B2" w:rsidP="002773B2">
      <w:pPr>
        <w:pStyle w:val="Paragraphnonumbers"/>
        <w:jc w:val="right"/>
      </w:pPr>
      <w:r>
        <w:t xml:space="preserve"> </w:t>
      </w:r>
      <w:r w:rsidR="00621D10" w:rsidRPr="008113AB">
        <w:t>Present for item</w:t>
      </w:r>
      <w:r w:rsidR="008113AB" w:rsidRPr="008113AB">
        <w:t xml:space="preserve"> 4</w:t>
      </w:r>
    </w:p>
    <w:p w14:paraId="11FAAB6E" w14:textId="089ACB17" w:rsidR="004E397C" w:rsidRDefault="00DD4A28" w:rsidP="00DA1DAC">
      <w:pPr>
        <w:pStyle w:val="Paragraphnonumbers"/>
      </w:pPr>
      <w:r>
        <w:t xml:space="preserve">Ami Scott, </w:t>
      </w:r>
      <w:r w:rsidR="00B15AAF">
        <w:t>Boston Scientific Corporation</w:t>
      </w:r>
    </w:p>
    <w:p w14:paraId="15D952AE" w14:textId="14378C9C" w:rsidR="00B15AAF" w:rsidRDefault="00B56D42" w:rsidP="002773B2">
      <w:pPr>
        <w:pStyle w:val="Paragraphnonumbers"/>
        <w:jc w:val="right"/>
      </w:pPr>
      <w:r>
        <w:t xml:space="preserve">     </w:t>
      </w:r>
      <w:r w:rsidR="00356822">
        <w:t xml:space="preserve"> </w:t>
      </w:r>
      <w:r w:rsidR="00CF50B2">
        <w:t xml:space="preserve"> </w:t>
      </w:r>
      <w:r w:rsidR="00B15AAF">
        <w:t>Present for item 6</w:t>
      </w:r>
    </w:p>
    <w:p w14:paraId="7E7CDDD0" w14:textId="77777777" w:rsidR="006D1843" w:rsidRDefault="00B15EC1" w:rsidP="00675598">
      <w:pPr>
        <w:pStyle w:val="Paragraphnonumbers"/>
        <w:spacing w:after="0"/>
      </w:pPr>
      <w:r>
        <w:t>Volker Hausmann,</w:t>
      </w:r>
      <w:r w:rsidR="00EA2D79" w:rsidRPr="00EA2D79">
        <w:t xml:space="preserve"> </w:t>
      </w:r>
      <w:r w:rsidR="00EA2D79" w:rsidRPr="00B15AAF">
        <w:t>Boston Scientific Corporation</w:t>
      </w:r>
      <w:r w:rsidR="00675598">
        <w:t xml:space="preserve">                                        </w:t>
      </w:r>
    </w:p>
    <w:p w14:paraId="7CA65F56" w14:textId="6951AB9A" w:rsidR="00EA2D79" w:rsidRDefault="006D1843" w:rsidP="00675598">
      <w:pPr>
        <w:pStyle w:val="Paragraphnonumbers"/>
        <w:spacing w:after="0"/>
      </w:pPr>
      <w:r>
        <w:t xml:space="preserve">                                                                                                                     </w:t>
      </w:r>
      <w:r w:rsidR="00EA2D79">
        <w:t>Present for item</w:t>
      </w:r>
      <w:r w:rsidR="00675598">
        <w:t xml:space="preserve"> </w:t>
      </w:r>
      <w:r w:rsidR="00EA2D79">
        <w:t>6</w:t>
      </w:r>
    </w:p>
    <w:p w14:paraId="7FA3E40D" w14:textId="77777777" w:rsidR="00356822" w:rsidRDefault="00023B67" w:rsidP="00356822">
      <w:pPr>
        <w:pStyle w:val="Paragraphnonumbers"/>
        <w:spacing w:after="0"/>
      </w:pPr>
      <w:r w:rsidRPr="004434CD">
        <w:lastRenderedPageBreak/>
        <w:t xml:space="preserve">Karin </w:t>
      </w:r>
      <w:proofErr w:type="spellStart"/>
      <w:r w:rsidRPr="004434CD">
        <w:t>Ganlöv</w:t>
      </w:r>
      <w:proofErr w:type="spellEnd"/>
      <w:r w:rsidRPr="004434CD">
        <w:t>, Integrum AB</w:t>
      </w:r>
      <w:r w:rsidR="00471768">
        <w:t xml:space="preserve">                              </w:t>
      </w:r>
      <w:r w:rsidR="00036607">
        <w:t xml:space="preserve">        </w:t>
      </w:r>
      <w:r w:rsidR="00B56D42">
        <w:t xml:space="preserve">                                  </w:t>
      </w:r>
    </w:p>
    <w:p w14:paraId="6A870784" w14:textId="5D84EA0C" w:rsidR="007F192E" w:rsidRPr="000D2F1A" w:rsidRDefault="00B56D42" w:rsidP="00356822">
      <w:pPr>
        <w:pStyle w:val="Paragraphnonumbers"/>
        <w:spacing w:after="0"/>
        <w:ind w:left="7200"/>
      </w:pPr>
      <w:r>
        <w:t xml:space="preserve"> </w:t>
      </w:r>
      <w:r w:rsidR="00036607">
        <w:t xml:space="preserve"> </w:t>
      </w:r>
      <w:r w:rsidR="00356822">
        <w:t xml:space="preserve">       </w:t>
      </w:r>
      <w:r w:rsidR="00023B67" w:rsidRPr="007B5FF0">
        <w:t>Present for item 7</w:t>
      </w:r>
    </w:p>
    <w:p w14:paraId="69342C68" w14:textId="77777777" w:rsidR="00356822" w:rsidRDefault="00F725A3" w:rsidP="00552228">
      <w:pPr>
        <w:rPr>
          <w:sz w:val="24"/>
          <w:szCs w:val="24"/>
          <w:lang w:eastAsia="en-GB"/>
        </w:rPr>
      </w:pPr>
      <w:r w:rsidRPr="002773B2">
        <w:rPr>
          <w:sz w:val="24"/>
          <w:szCs w:val="24"/>
          <w:lang w:eastAsia="en-GB"/>
        </w:rPr>
        <w:t xml:space="preserve">Rickard </w:t>
      </w:r>
      <w:proofErr w:type="spellStart"/>
      <w:r w:rsidRPr="002773B2">
        <w:rPr>
          <w:sz w:val="24"/>
          <w:szCs w:val="24"/>
          <w:lang w:eastAsia="en-GB"/>
        </w:rPr>
        <w:t>Brånemark</w:t>
      </w:r>
      <w:proofErr w:type="spellEnd"/>
      <w:r w:rsidRPr="002773B2">
        <w:rPr>
          <w:sz w:val="24"/>
          <w:szCs w:val="24"/>
          <w:lang w:eastAsia="en-GB"/>
        </w:rPr>
        <w:t xml:space="preserve">, </w:t>
      </w:r>
      <w:r w:rsidR="0026392C" w:rsidRPr="002773B2">
        <w:rPr>
          <w:sz w:val="24"/>
          <w:szCs w:val="24"/>
          <w:lang w:eastAsia="en-GB"/>
        </w:rPr>
        <w:t xml:space="preserve">Integrum AB                                    </w:t>
      </w:r>
    </w:p>
    <w:p w14:paraId="1735C7C1" w14:textId="0821749A" w:rsidR="00552228" w:rsidRPr="002773B2" w:rsidRDefault="00356822" w:rsidP="00356822">
      <w:pPr>
        <w:ind w:left="7200"/>
        <w:rPr>
          <w:sz w:val="24"/>
          <w:szCs w:val="24"/>
          <w:lang w:eastAsia="en-GB"/>
        </w:rPr>
      </w:pPr>
      <w:r>
        <w:rPr>
          <w:sz w:val="24"/>
          <w:szCs w:val="24"/>
          <w:lang w:eastAsia="en-GB"/>
        </w:rPr>
        <w:t xml:space="preserve">         </w:t>
      </w:r>
      <w:r w:rsidR="0022438C" w:rsidRPr="002773B2">
        <w:rPr>
          <w:sz w:val="24"/>
          <w:szCs w:val="24"/>
          <w:lang w:eastAsia="en-GB"/>
        </w:rPr>
        <w:t xml:space="preserve">Present for item </w:t>
      </w:r>
      <w:r w:rsidR="00C1625B" w:rsidRPr="002773B2">
        <w:rPr>
          <w:sz w:val="24"/>
          <w:szCs w:val="24"/>
          <w:lang w:eastAsia="en-GB"/>
        </w:rPr>
        <w:t>7</w:t>
      </w:r>
      <w:r>
        <w:rPr>
          <w:sz w:val="24"/>
          <w:szCs w:val="24"/>
          <w:lang w:eastAsia="en-GB"/>
        </w:rPr>
        <w:t xml:space="preserve"> </w:t>
      </w:r>
    </w:p>
    <w:p w14:paraId="76BF2D79" w14:textId="77777777" w:rsidR="00036607" w:rsidRDefault="00036607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8321958" w14:textId="7F7CEDE4" w:rsidR="00BA4EAD" w:rsidRPr="009B4C64" w:rsidRDefault="004756EF" w:rsidP="00085585">
      <w:pPr>
        <w:pStyle w:val="Heading1"/>
        <w:tabs>
          <w:tab w:val="left" w:pos="4111"/>
        </w:tabs>
        <w:rPr>
          <w:sz w:val="24"/>
          <w:szCs w:val="24"/>
        </w:rPr>
      </w:pPr>
      <w:r w:rsidRPr="009B4C64">
        <w:rPr>
          <w:sz w:val="24"/>
          <w:szCs w:val="24"/>
        </w:rPr>
        <w:t>Clinical</w:t>
      </w:r>
      <w:r w:rsidR="00846AA6" w:rsidRPr="009B4C64">
        <w:rPr>
          <w:sz w:val="24"/>
          <w:szCs w:val="24"/>
        </w:rPr>
        <w:t>, Patient</w:t>
      </w:r>
      <w:r w:rsidRPr="009B4C64">
        <w:rPr>
          <w:sz w:val="24"/>
          <w:szCs w:val="24"/>
        </w:rPr>
        <w:t xml:space="preserve"> &amp; </w:t>
      </w:r>
      <w:r w:rsidR="00846AA6" w:rsidRPr="009B4C64">
        <w:rPr>
          <w:sz w:val="24"/>
          <w:szCs w:val="24"/>
        </w:rPr>
        <w:t xml:space="preserve">NHS England </w:t>
      </w:r>
      <w:r w:rsidR="00BA4EAD" w:rsidRPr="009B4C64">
        <w:rPr>
          <w:sz w:val="24"/>
          <w:szCs w:val="24"/>
        </w:rPr>
        <w:t>experts present:</w:t>
      </w:r>
    </w:p>
    <w:p w14:paraId="698BB9E5" w14:textId="33236189" w:rsidR="00621D10" w:rsidRPr="008A7368" w:rsidRDefault="00F65EEC" w:rsidP="00621D10">
      <w:pPr>
        <w:pStyle w:val="Paragraphnonumbers"/>
        <w:rPr>
          <w:szCs w:val="24"/>
          <w:highlight w:val="yellow"/>
        </w:rPr>
      </w:pPr>
      <w:r w:rsidRPr="00404C5D">
        <w:rPr>
          <w:szCs w:val="24"/>
        </w:rPr>
        <w:t>Fergus Noble</w:t>
      </w:r>
      <w:r w:rsidR="00621D10" w:rsidRPr="00404C5D">
        <w:rPr>
          <w:szCs w:val="24"/>
        </w:rPr>
        <w:t xml:space="preserve">, </w:t>
      </w:r>
      <w:r w:rsidR="00DD18A1" w:rsidRPr="00404C5D">
        <w:rPr>
          <w:szCs w:val="24"/>
        </w:rPr>
        <w:t>Consultant Surgeon</w:t>
      </w:r>
      <w:r w:rsidR="00621D10" w:rsidRPr="00404C5D">
        <w:rPr>
          <w:szCs w:val="24"/>
        </w:rPr>
        <w:t xml:space="preserve">, </w:t>
      </w:r>
      <w:r w:rsidR="00DD18A1" w:rsidRPr="00404C5D">
        <w:rPr>
          <w:szCs w:val="24"/>
        </w:rPr>
        <w:t>University Hospital Southampton NHS Foundation Trust</w:t>
      </w:r>
      <w:r w:rsidR="00621D10" w:rsidRPr="00404C5D">
        <w:rPr>
          <w:szCs w:val="24"/>
        </w:rPr>
        <w:tab/>
      </w:r>
      <w:r w:rsidR="00DD18A1" w:rsidRPr="00404C5D">
        <w:rPr>
          <w:szCs w:val="24"/>
        </w:rPr>
        <w:t xml:space="preserve">                                          </w:t>
      </w:r>
      <w:r w:rsidR="00036607" w:rsidRPr="00404C5D">
        <w:rPr>
          <w:szCs w:val="24"/>
        </w:rPr>
        <w:t xml:space="preserve">              </w:t>
      </w:r>
      <w:r w:rsidR="00621D10" w:rsidRPr="00404C5D">
        <w:rPr>
          <w:szCs w:val="24"/>
        </w:rPr>
        <w:t>Present for item</w:t>
      </w:r>
      <w:r w:rsidR="00005AEA" w:rsidRPr="00404C5D">
        <w:rPr>
          <w:szCs w:val="24"/>
        </w:rPr>
        <w:t xml:space="preserve"> 4</w:t>
      </w:r>
    </w:p>
    <w:p w14:paraId="55BAAA1E" w14:textId="77777777" w:rsidR="005C2F3C" w:rsidRDefault="005C2F3C" w:rsidP="008B1743">
      <w:pPr>
        <w:rPr>
          <w:rFonts w:eastAsia="Times New Roman"/>
          <w:sz w:val="24"/>
          <w:szCs w:val="24"/>
          <w:lang w:eastAsia="en-GB"/>
        </w:rPr>
      </w:pPr>
    </w:p>
    <w:p w14:paraId="2B32F671" w14:textId="41AE45DB" w:rsidR="008B1743" w:rsidRDefault="0063471C" w:rsidP="008B1743">
      <w:pPr>
        <w:rPr>
          <w:sz w:val="24"/>
          <w:szCs w:val="24"/>
        </w:rPr>
      </w:pPr>
      <w:r w:rsidRPr="001A0861">
        <w:rPr>
          <w:rFonts w:eastAsia="Times New Roman"/>
          <w:sz w:val="24"/>
          <w:szCs w:val="24"/>
          <w:lang w:eastAsia="en-GB"/>
        </w:rPr>
        <w:t>Bhaskar Kumar</w:t>
      </w:r>
      <w:r w:rsidR="00621D10" w:rsidRPr="001A0861">
        <w:rPr>
          <w:rFonts w:eastAsia="Times New Roman"/>
          <w:sz w:val="24"/>
          <w:szCs w:val="24"/>
          <w:lang w:eastAsia="en-GB"/>
        </w:rPr>
        <w:t>,</w:t>
      </w:r>
      <w:r w:rsidR="00006D33" w:rsidRPr="001A0861">
        <w:rPr>
          <w:rFonts w:eastAsia="Times New Roman"/>
          <w:sz w:val="24"/>
          <w:szCs w:val="24"/>
          <w:lang w:eastAsia="en-GB"/>
        </w:rPr>
        <w:t xml:space="preserve"> Consultant </w:t>
      </w:r>
      <w:proofErr w:type="spellStart"/>
      <w:r w:rsidR="00006D33" w:rsidRPr="001A0861">
        <w:rPr>
          <w:rFonts w:eastAsia="Times New Roman"/>
          <w:sz w:val="24"/>
          <w:szCs w:val="24"/>
          <w:lang w:eastAsia="en-GB"/>
        </w:rPr>
        <w:t>Oesophagogastric</w:t>
      </w:r>
      <w:proofErr w:type="spellEnd"/>
      <w:r w:rsidR="00006D33" w:rsidRPr="001A0861">
        <w:rPr>
          <w:rFonts w:eastAsia="Times New Roman"/>
          <w:sz w:val="24"/>
          <w:szCs w:val="24"/>
          <w:lang w:eastAsia="en-GB"/>
        </w:rPr>
        <w:t xml:space="preserve"> and Laparoscopic</w:t>
      </w:r>
      <w:r w:rsidR="003A3635" w:rsidRPr="001A0861">
        <w:rPr>
          <w:rFonts w:eastAsia="Times New Roman"/>
          <w:sz w:val="24"/>
          <w:szCs w:val="24"/>
          <w:lang w:eastAsia="en-GB"/>
        </w:rPr>
        <w:t xml:space="preserve"> </w:t>
      </w:r>
      <w:r w:rsidR="00006D33" w:rsidRPr="001A0861">
        <w:rPr>
          <w:rFonts w:eastAsia="Times New Roman"/>
          <w:sz w:val="24"/>
          <w:szCs w:val="24"/>
          <w:lang w:eastAsia="en-GB"/>
        </w:rPr>
        <w:t>S</w:t>
      </w:r>
      <w:r w:rsidR="003A3635" w:rsidRPr="001A0861">
        <w:rPr>
          <w:rFonts w:eastAsia="Times New Roman"/>
          <w:sz w:val="24"/>
          <w:szCs w:val="24"/>
          <w:lang w:eastAsia="en-GB"/>
        </w:rPr>
        <w:t>urgeon</w:t>
      </w:r>
      <w:r w:rsidR="00621D10" w:rsidRPr="001A0861">
        <w:rPr>
          <w:rFonts w:eastAsia="Times New Roman"/>
          <w:sz w:val="24"/>
          <w:szCs w:val="24"/>
          <w:lang w:eastAsia="en-GB"/>
        </w:rPr>
        <w:t xml:space="preserve">, </w:t>
      </w:r>
      <w:r w:rsidR="008B1743" w:rsidRPr="001A0861">
        <w:rPr>
          <w:rFonts w:eastAsia="Times New Roman"/>
          <w:sz w:val="24"/>
          <w:szCs w:val="24"/>
          <w:lang w:eastAsia="en-GB"/>
        </w:rPr>
        <w:t xml:space="preserve">Norfolk and Norwich University Hospitals NHS Foundation Trust                     </w:t>
      </w:r>
      <w:r w:rsidR="00404C5D" w:rsidRPr="00404C5D">
        <w:rPr>
          <w:rFonts w:eastAsia="Times New Roman"/>
          <w:sz w:val="24"/>
          <w:szCs w:val="24"/>
          <w:lang w:eastAsia="en-GB"/>
        </w:rPr>
        <w:tab/>
        <w:t xml:space="preserve">         </w:t>
      </w:r>
      <w:r w:rsidR="008B1743" w:rsidRPr="001A0861">
        <w:rPr>
          <w:sz w:val="24"/>
          <w:szCs w:val="24"/>
        </w:rPr>
        <w:t>Present for item</w:t>
      </w:r>
      <w:r w:rsidR="00005AEA" w:rsidRPr="001A0861">
        <w:rPr>
          <w:sz w:val="24"/>
          <w:szCs w:val="24"/>
        </w:rPr>
        <w:t xml:space="preserve"> 4</w:t>
      </w:r>
    </w:p>
    <w:p w14:paraId="10F3C102" w14:textId="77777777" w:rsidR="002F7D0B" w:rsidRDefault="002F7D0B" w:rsidP="008B1743">
      <w:pPr>
        <w:rPr>
          <w:sz w:val="24"/>
          <w:szCs w:val="24"/>
        </w:rPr>
      </w:pPr>
    </w:p>
    <w:p w14:paraId="0321C5CF" w14:textId="77777777" w:rsidR="005C2F3C" w:rsidRDefault="005C2F3C" w:rsidP="00FA4348">
      <w:pPr>
        <w:rPr>
          <w:sz w:val="24"/>
          <w:szCs w:val="24"/>
        </w:rPr>
      </w:pPr>
    </w:p>
    <w:p w14:paraId="6C1052FB" w14:textId="1C51A488" w:rsidR="00FA4348" w:rsidRDefault="00FA4348" w:rsidP="00FA4348">
      <w:pPr>
        <w:rPr>
          <w:sz w:val="24"/>
          <w:szCs w:val="24"/>
        </w:rPr>
      </w:pPr>
      <w:r w:rsidRPr="00FA4348">
        <w:rPr>
          <w:sz w:val="24"/>
          <w:szCs w:val="24"/>
        </w:rPr>
        <w:t>Maggie</w:t>
      </w:r>
      <w:r>
        <w:rPr>
          <w:sz w:val="24"/>
          <w:szCs w:val="24"/>
        </w:rPr>
        <w:t xml:space="preserve"> </w:t>
      </w:r>
      <w:r w:rsidRPr="00FA4348">
        <w:rPr>
          <w:sz w:val="24"/>
          <w:szCs w:val="24"/>
        </w:rPr>
        <w:t>Robinson</w:t>
      </w:r>
      <w:r>
        <w:rPr>
          <w:sz w:val="24"/>
          <w:szCs w:val="24"/>
        </w:rPr>
        <w:t xml:space="preserve">, </w:t>
      </w:r>
      <w:r w:rsidR="00DB1D80" w:rsidRPr="00DB1D80">
        <w:rPr>
          <w:sz w:val="24"/>
          <w:szCs w:val="24"/>
        </w:rPr>
        <w:t>Operations Manager</w:t>
      </w:r>
      <w:r w:rsidR="00062E59">
        <w:rPr>
          <w:sz w:val="24"/>
          <w:szCs w:val="24"/>
        </w:rPr>
        <w:t xml:space="preserve">, </w:t>
      </w:r>
      <w:r w:rsidR="0095628E" w:rsidRPr="0095628E">
        <w:rPr>
          <w:sz w:val="24"/>
          <w:szCs w:val="24"/>
        </w:rPr>
        <w:t>The OPA Cancer Charity</w:t>
      </w:r>
    </w:p>
    <w:p w14:paraId="3DB93F6D" w14:textId="427C4845" w:rsidR="00A91597" w:rsidRDefault="00A91597" w:rsidP="00DE7F5E">
      <w:pPr>
        <w:jc w:val="right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   </w:t>
      </w:r>
      <w:r w:rsidR="00413DCA">
        <w:rPr>
          <w:sz w:val="24"/>
          <w:szCs w:val="24"/>
        </w:rPr>
        <w:t xml:space="preserve"> </w:t>
      </w:r>
      <w:r w:rsidRPr="001A0861">
        <w:rPr>
          <w:sz w:val="24"/>
          <w:szCs w:val="24"/>
        </w:rPr>
        <w:t>Present for item 4</w:t>
      </w:r>
    </w:p>
    <w:p w14:paraId="3E06CDC6" w14:textId="77777777" w:rsidR="00FA4348" w:rsidRDefault="00FA4348" w:rsidP="008B1743">
      <w:pPr>
        <w:rPr>
          <w:sz w:val="24"/>
          <w:szCs w:val="24"/>
        </w:rPr>
      </w:pPr>
    </w:p>
    <w:p w14:paraId="76D9686A" w14:textId="77777777" w:rsidR="00FA4348" w:rsidRDefault="00FA4348" w:rsidP="008B1743">
      <w:pPr>
        <w:rPr>
          <w:sz w:val="24"/>
          <w:szCs w:val="24"/>
        </w:rPr>
      </w:pPr>
    </w:p>
    <w:p w14:paraId="2C885056" w14:textId="77777777" w:rsidR="00D7605B" w:rsidRDefault="002F7D0B" w:rsidP="00D7605B">
      <w:pPr>
        <w:rPr>
          <w:sz w:val="24"/>
          <w:szCs w:val="24"/>
        </w:rPr>
      </w:pPr>
      <w:r w:rsidRPr="002F7D0B">
        <w:rPr>
          <w:sz w:val="24"/>
          <w:szCs w:val="24"/>
        </w:rPr>
        <w:t>Bradley</w:t>
      </w:r>
      <w:r>
        <w:rPr>
          <w:sz w:val="24"/>
          <w:szCs w:val="24"/>
        </w:rPr>
        <w:t xml:space="preserve"> </w:t>
      </w:r>
      <w:r w:rsidRPr="002F7D0B">
        <w:rPr>
          <w:sz w:val="24"/>
          <w:szCs w:val="24"/>
        </w:rPr>
        <w:t>Dowson</w:t>
      </w:r>
      <w:r w:rsidR="004D0ADD">
        <w:rPr>
          <w:sz w:val="24"/>
          <w:szCs w:val="24"/>
        </w:rPr>
        <w:t>, patient representative</w:t>
      </w:r>
    </w:p>
    <w:p w14:paraId="22F4AB50" w14:textId="13876C68" w:rsidR="002F7D0B" w:rsidRDefault="00D7605B" w:rsidP="00D7605B">
      <w:pPr>
        <w:ind w:left="7200"/>
        <w:rPr>
          <w:sz w:val="24"/>
          <w:szCs w:val="24"/>
        </w:rPr>
      </w:pPr>
      <w:r>
        <w:rPr>
          <w:sz w:val="24"/>
          <w:szCs w:val="24"/>
        </w:rPr>
        <w:t xml:space="preserve">         Present for item 4 </w:t>
      </w:r>
      <w:r w:rsidR="001928F8">
        <w:rPr>
          <w:sz w:val="24"/>
          <w:szCs w:val="24"/>
        </w:rPr>
        <w:t xml:space="preserve">              </w:t>
      </w:r>
    </w:p>
    <w:p w14:paraId="5BE1907E" w14:textId="2EA85626" w:rsidR="007F192E" w:rsidRPr="00D7605B" w:rsidRDefault="001928F8" w:rsidP="00D7605B">
      <w:pPr>
        <w:spacing w:after="240"/>
        <w:ind w:left="2880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                    </w:t>
      </w:r>
      <w:r w:rsidR="00621D10" w:rsidRPr="001A0861">
        <w:rPr>
          <w:szCs w:val="24"/>
        </w:rPr>
        <w:tab/>
      </w:r>
    </w:p>
    <w:p w14:paraId="000B32A1" w14:textId="593831F6" w:rsidR="00085585" w:rsidRPr="009B4C64" w:rsidRDefault="00BA4EAD" w:rsidP="00085585">
      <w:pPr>
        <w:pStyle w:val="Heading1"/>
        <w:tabs>
          <w:tab w:val="left" w:pos="4111"/>
        </w:tabs>
        <w:rPr>
          <w:sz w:val="24"/>
          <w:szCs w:val="24"/>
        </w:rPr>
      </w:pPr>
      <w:r w:rsidRPr="226BFDDC">
        <w:rPr>
          <w:sz w:val="24"/>
          <w:szCs w:val="24"/>
        </w:rPr>
        <w:t>Observers present:</w:t>
      </w:r>
    </w:p>
    <w:p w14:paraId="27681153" w14:textId="77777777" w:rsidR="0006014A" w:rsidRDefault="54F96CA4" w:rsidP="00337435">
      <w:pPr>
        <w:pStyle w:val="Paragraphnonumbers"/>
        <w:spacing w:after="0"/>
        <w:rPr>
          <w:bCs w:val="0"/>
        </w:rPr>
      </w:pPr>
      <w:r w:rsidRPr="00834756">
        <w:rPr>
          <w:rFonts w:eastAsia="Arial"/>
          <w:bCs w:val="0"/>
          <w:color w:val="000000" w:themeColor="text1"/>
          <w:szCs w:val="24"/>
        </w:rPr>
        <w:t>Professor Simon Bach</w:t>
      </w:r>
      <w:bookmarkStart w:id="2" w:name="_Hlk100061109"/>
      <w:r w:rsidR="00C97395" w:rsidRPr="00834756">
        <w:rPr>
          <w:bCs w:val="0"/>
        </w:rPr>
        <w:t>,</w:t>
      </w:r>
      <w:r w:rsidR="24797FAD" w:rsidRPr="00834756">
        <w:rPr>
          <w:bCs w:val="0"/>
        </w:rPr>
        <w:t xml:space="preserve"> Professor of Colorectal Surgery</w:t>
      </w:r>
      <w:r w:rsidR="00C97395" w:rsidRPr="00834756">
        <w:rPr>
          <w:bCs w:val="0"/>
        </w:rPr>
        <w:t xml:space="preserve">, </w:t>
      </w:r>
      <w:r w:rsidR="79A16B06" w:rsidRPr="00834756">
        <w:rPr>
          <w:bCs w:val="0"/>
        </w:rPr>
        <w:t>University of Birmingham</w:t>
      </w:r>
    </w:p>
    <w:p w14:paraId="79767FA6" w14:textId="11814606" w:rsidR="00C97395" w:rsidRPr="00834756" w:rsidRDefault="00C97395" w:rsidP="00337435">
      <w:pPr>
        <w:pStyle w:val="Paragraphnonumbers"/>
        <w:spacing w:after="0"/>
        <w:jc w:val="right"/>
        <w:rPr>
          <w:bCs w:val="0"/>
        </w:rPr>
      </w:pPr>
      <w:r w:rsidRPr="00834756">
        <w:tab/>
      </w:r>
      <w:r w:rsidRPr="00834756">
        <w:rPr>
          <w:bCs w:val="0"/>
        </w:rPr>
        <w:t xml:space="preserve">Present for </w:t>
      </w:r>
      <w:r w:rsidR="009739F9" w:rsidRPr="00834756">
        <w:rPr>
          <w:bCs w:val="0"/>
        </w:rPr>
        <w:t xml:space="preserve">all </w:t>
      </w:r>
      <w:r w:rsidRPr="00834756">
        <w:rPr>
          <w:bCs w:val="0"/>
        </w:rPr>
        <w:t xml:space="preserve">items </w:t>
      </w:r>
    </w:p>
    <w:bookmarkEnd w:id="2"/>
    <w:p w14:paraId="60F6D020" w14:textId="77777777" w:rsidR="005C2F3C" w:rsidRDefault="005C2F3C" w:rsidP="005C2F3C">
      <w:pPr>
        <w:pStyle w:val="Paragraphnonumbers"/>
        <w:spacing w:after="0"/>
        <w:rPr>
          <w:rFonts w:eastAsia="Arial"/>
          <w:bCs w:val="0"/>
          <w:color w:val="000000" w:themeColor="text1"/>
          <w:szCs w:val="24"/>
        </w:rPr>
      </w:pPr>
    </w:p>
    <w:p w14:paraId="27ADFB4F" w14:textId="5D2B4B5B" w:rsidR="00FA0212" w:rsidRDefault="4520149A" w:rsidP="005C2F3C">
      <w:pPr>
        <w:pStyle w:val="Paragraphnonumbers"/>
        <w:spacing w:after="0"/>
        <w:rPr>
          <w:rFonts w:eastAsia="Arial"/>
          <w:bCs w:val="0"/>
          <w:color w:val="000000" w:themeColor="text1"/>
          <w:szCs w:val="24"/>
        </w:rPr>
      </w:pPr>
      <w:r w:rsidRPr="006544F0">
        <w:rPr>
          <w:rFonts w:eastAsia="Arial"/>
          <w:bCs w:val="0"/>
          <w:color w:val="000000" w:themeColor="text1"/>
          <w:szCs w:val="24"/>
        </w:rPr>
        <w:t xml:space="preserve">Mr Angus McNair, Consultant Colorectal Surgeon, </w:t>
      </w:r>
      <w:r w:rsidR="07922A98" w:rsidRPr="006544F0">
        <w:rPr>
          <w:rFonts w:eastAsia="Arial"/>
          <w:bCs w:val="0"/>
          <w:color w:val="000000" w:themeColor="text1"/>
          <w:szCs w:val="24"/>
        </w:rPr>
        <w:t>North Bristol NHS Trust</w:t>
      </w:r>
      <w:r w:rsidR="557C5FAF" w:rsidRPr="006544F0">
        <w:rPr>
          <w:rFonts w:eastAsia="Arial"/>
          <w:bCs w:val="0"/>
          <w:color w:val="000000" w:themeColor="text1"/>
          <w:szCs w:val="24"/>
        </w:rPr>
        <w:t xml:space="preserve"> </w:t>
      </w:r>
    </w:p>
    <w:p w14:paraId="70F3EAD3" w14:textId="2A29FBCF" w:rsidR="4520149A" w:rsidRPr="006544F0" w:rsidRDefault="557C5FAF" w:rsidP="005C2F3C">
      <w:pPr>
        <w:pStyle w:val="Paragraphnonumbers"/>
        <w:spacing w:after="0"/>
        <w:jc w:val="right"/>
        <w:rPr>
          <w:bCs w:val="0"/>
        </w:rPr>
      </w:pPr>
      <w:r w:rsidRPr="006544F0">
        <w:rPr>
          <w:bCs w:val="0"/>
        </w:rPr>
        <w:t>Present for</w:t>
      </w:r>
      <w:r w:rsidR="006544F0" w:rsidRPr="006544F0">
        <w:rPr>
          <w:bCs w:val="0"/>
        </w:rPr>
        <w:t xml:space="preserve"> all </w:t>
      </w:r>
      <w:r w:rsidRPr="006544F0">
        <w:rPr>
          <w:bCs w:val="0"/>
        </w:rPr>
        <w:t xml:space="preserve">items </w:t>
      </w:r>
    </w:p>
    <w:p w14:paraId="771263D8" w14:textId="77777777" w:rsidR="00C97395" w:rsidRPr="009B4C64" w:rsidRDefault="00C97395" w:rsidP="00C97395">
      <w:pPr>
        <w:rPr>
          <w:sz w:val="24"/>
          <w:szCs w:val="24"/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6164A6C6" w:rsidR="00C978CB" w:rsidRPr="007406D5" w:rsidRDefault="00C978CB" w:rsidP="00F57A78">
      <w:pPr>
        <w:pStyle w:val="Level2numbered"/>
        <w:rPr>
          <w:szCs w:val="24"/>
        </w:rPr>
      </w:pPr>
      <w:r w:rsidRPr="007406D5">
        <w:rPr>
          <w:szCs w:val="24"/>
        </w:rPr>
        <w:t xml:space="preserve">The </w:t>
      </w:r>
      <w:r w:rsidR="001C5D37">
        <w:rPr>
          <w:szCs w:val="24"/>
        </w:rPr>
        <w:t>C</w:t>
      </w:r>
      <w:r w:rsidRPr="007406D5">
        <w:rPr>
          <w:szCs w:val="24"/>
        </w:rPr>
        <w:t>hair welcomed members of the committee and other attendees present to the meeting</w:t>
      </w:r>
      <w:r w:rsidR="00E00AAB" w:rsidRPr="007406D5">
        <w:rPr>
          <w:szCs w:val="24"/>
        </w:rPr>
        <w:t>.</w:t>
      </w:r>
    </w:p>
    <w:p w14:paraId="6640466A" w14:textId="5BC8E1E7" w:rsidR="00B26E28" w:rsidRDefault="00B26E28" w:rsidP="01F535E7">
      <w:pPr>
        <w:pStyle w:val="Level2numbered"/>
        <w:rPr>
          <w:rFonts w:eastAsia="Arial"/>
        </w:rPr>
      </w:pPr>
      <w:r>
        <w:t xml:space="preserve">The </w:t>
      </w:r>
      <w:r w:rsidR="001C5D37">
        <w:t>C</w:t>
      </w:r>
      <w:r>
        <w:t>hair noted apologies from</w:t>
      </w:r>
      <w:r w:rsidR="005E7108">
        <w:t xml:space="preserve"> </w:t>
      </w:r>
      <w:sdt>
        <w:sdtPr>
          <w:rPr>
            <w:rFonts w:eastAsia="Arial"/>
            <w:color w:val="000000" w:themeColor="text1"/>
          </w:rPr>
          <w:id w:val="-1637567882"/>
          <w:placeholder>
            <w:docPart w:val="BC14E3D6526E471B8F154DEFB911A3B1"/>
          </w:placeholder>
        </w:sdtPr>
        <w:sdtContent>
          <w:sdt>
            <w:sdtPr>
              <w:rPr>
                <w:rFonts w:eastAsia="Arial"/>
              </w:rPr>
              <w:id w:val="-667479828"/>
              <w:placeholder>
                <w:docPart w:val="857373B862F14129B120EA4E5A2EA0E3"/>
              </w:placeholder>
            </w:sdtPr>
            <w:sdtContent>
              <w:proofErr w:type="spellStart"/>
              <w:r w:rsidR="00D92610" w:rsidRPr="01F535E7">
                <w:rPr>
                  <w:rFonts w:eastAsia="Arial"/>
                </w:rPr>
                <w:t>Jurjees</w:t>
              </w:r>
              <w:proofErr w:type="spellEnd"/>
              <w:r w:rsidR="00D92610" w:rsidRPr="01F535E7">
                <w:rPr>
                  <w:rFonts w:eastAsia="Arial"/>
                </w:rPr>
                <w:t xml:space="preserve"> Hasan, </w:t>
              </w:r>
              <w:r w:rsidR="0006014A" w:rsidRPr="01F535E7">
                <w:rPr>
                  <w:rFonts w:eastAsia="Arial"/>
                </w:rPr>
                <w:t xml:space="preserve">Tim Kinnaird, </w:t>
              </w:r>
              <w:r w:rsidR="46409ACA" w:rsidRPr="01F535E7">
                <w:rPr>
                  <w:rFonts w:eastAsia="Arial"/>
                  <w:color w:val="000000" w:themeColor="text1"/>
                </w:rPr>
                <w:t>Paula Whittaker</w:t>
              </w:r>
            </w:sdtContent>
          </w:sdt>
        </w:sdtContent>
      </w:sdt>
      <w:r w:rsidR="46409ACA" w:rsidRPr="01F535E7">
        <w:rPr>
          <w:rFonts w:eastAsia="Arial"/>
        </w:rPr>
        <w:t xml:space="preserve"> and </w:t>
      </w:r>
      <w:r w:rsidR="00ED630E" w:rsidRPr="01F535E7">
        <w:rPr>
          <w:rFonts w:eastAsia="Arial"/>
        </w:rPr>
        <w:t>Matthew Metcalfe.</w:t>
      </w:r>
    </w:p>
    <w:p w14:paraId="433D6F70" w14:textId="623A4E71" w:rsidR="0026679B" w:rsidRPr="0026679B" w:rsidRDefault="00DC1F86" w:rsidP="008F7595">
      <w:pPr>
        <w:pStyle w:val="Level1Numbered"/>
      </w:pPr>
      <w:r>
        <w:t>N</w:t>
      </w:r>
      <w:r w:rsidR="007507BD">
        <w:t xml:space="preserve">ews and </w:t>
      </w:r>
      <w:r>
        <w:t>announcements</w:t>
      </w:r>
    </w:p>
    <w:p w14:paraId="0DD0C943" w14:textId="6F2E6252" w:rsidR="226BFDDC" w:rsidRPr="002B1854" w:rsidRDefault="00140D16" w:rsidP="00BD2513">
      <w:pPr>
        <w:pStyle w:val="Level2numbered"/>
        <w:numPr>
          <w:ilvl w:val="0"/>
          <w:numId w:val="0"/>
        </w:numPr>
        <w:ind w:left="720"/>
        <w:rPr>
          <w:rFonts w:eastAsia="Arial"/>
          <w:bCs w:val="0"/>
          <w:color w:val="000000" w:themeColor="text1"/>
          <w:szCs w:val="24"/>
        </w:rPr>
      </w:pPr>
      <w:r w:rsidRPr="00082103">
        <w:rPr>
          <w:rFonts w:eastAsia="Arial"/>
        </w:rPr>
        <w:t>2.1</w:t>
      </w:r>
      <w:r w:rsidR="000E49C1">
        <w:rPr>
          <w:rFonts w:eastAsia="Arial"/>
        </w:rPr>
        <w:t>.</w:t>
      </w:r>
      <w:r w:rsidR="00082103">
        <w:rPr>
          <w:rFonts w:eastAsia="Arial"/>
        </w:rPr>
        <w:t xml:space="preserve"> </w:t>
      </w:r>
      <w:sdt>
        <w:sdtPr>
          <w:rPr>
            <w:rFonts w:eastAsia="Arial"/>
          </w:rPr>
          <w:id w:val="794557756"/>
          <w:placeholder>
            <w:docPart w:val="15E863EEEAAA4E3A9B75A2A92A8C7517"/>
          </w:placeholder>
        </w:sdtPr>
        <w:sdtContent>
          <w:r w:rsidR="23AF0877" w:rsidRPr="00082103">
            <w:rPr>
              <w:rFonts w:eastAsia="Arial"/>
              <w:bCs w:val="0"/>
              <w:color w:val="000000" w:themeColor="text1"/>
              <w:szCs w:val="24"/>
            </w:rPr>
            <w:t>The Chair reminded and encouraged the committee to attend the October hybrid meeting in London in-person.</w:t>
          </w:r>
          <w:r w:rsidR="23AF0877" w:rsidRPr="00082103">
            <w:t xml:space="preserve"> </w:t>
          </w:r>
        </w:sdtContent>
      </w:sdt>
    </w:p>
    <w:p w14:paraId="29DBC2C2" w14:textId="7657698E" w:rsidR="005E7108" w:rsidRDefault="005E7108" w:rsidP="005E7108">
      <w:pPr>
        <w:pStyle w:val="Level1Numbered"/>
      </w:pPr>
      <w:r>
        <w:t>Minutes from the last meeting</w:t>
      </w:r>
    </w:p>
    <w:p w14:paraId="585D86F9" w14:textId="59D29D13" w:rsidR="005E7108" w:rsidRPr="0039620F" w:rsidRDefault="005E7108" w:rsidP="00B17B15">
      <w:pPr>
        <w:pStyle w:val="Level2numbered"/>
        <w:numPr>
          <w:ilvl w:val="1"/>
          <w:numId w:val="17"/>
        </w:numPr>
        <w:rPr>
          <w:lang w:eastAsia="en-GB"/>
        </w:rPr>
      </w:pPr>
      <w:r w:rsidRPr="0039620F">
        <w:rPr>
          <w:lang w:eastAsia="en-GB"/>
        </w:rPr>
        <w:t xml:space="preserve">The committee approved the minutes of the committee meeting held on </w:t>
      </w:r>
      <w:sdt>
        <w:sdtPr>
          <w:rPr>
            <w:lang w:eastAsia="en-GB"/>
          </w:rPr>
          <w:id w:val="1405498096"/>
          <w:placeholder>
            <w:docPart w:val="DefaultPlaceholder_-1854013437"/>
          </w:placeholder>
          <w:date w:fullDate="2024-07-11T00:00:00Z">
            <w:dateFormat w:val="dd/MM/yyyy"/>
            <w:lid w:val="en-GB"/>
            <w:storeMappedDataAs w:val="dateTime"/>
            <w:calendar w:val="gregorian"/>
          </w:date>
        </w:sdtPr>
        <w:sdtContent>
          <w:r w:rsidR="00FD294E" w:rsidRPr="0039620F">
            <w:rPr>
              <w:lang w:eastAsia="en-GB"/>
            </w:rPr>
            <w:t>11/07/2024</w:t>
          </w:r>
        </w:sdtContent>
      </w:sdt>
      <w:r w:rsidRPr="0039620F">
        <w:rPr>
          <w:rFonts w:eastAsia="Arial"/>
          <w:szCs w:val="24"/>
        </w:rPr>
        <w:t>.</w:t>
      </w:r>
    </w:p>
    <w:p w14:paraId="0DCF2437" w14:textId="77777777" w:rsidR="0043494E" w:rsidRPr="00BA2869" w:rsidRDefault="00000000" w:rsidP="0043494E">
      <w:pPr>
        <w:pStyle w:val="Level1Numbered"/>
      </w:pPr>
      <w:sdt>
        <w:sdtPr>
          <w:id w:val="-1283375"/>
          <w:placeholder>
            <w:docPart w:val="F24794B8A1A54E7A84CE2D9E593382C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Content>
          <w:r w:rsidR="0043494E" w:rsidRPr="00BA2869">
            <w:t>NNP</w:t>
          </w:r>
        </w:sdtContent>
      </w:sdt>
      <w:r w:rsidR="0043494E" w:rsidRPr="00BA2869">
        <w:t xml:space="preserve"> of </w:t>
      </w:r>
      <w:sdt>
        <w:sdtPr>
          <w:rPr>
            <w:bCs/>
          </w:rPr>
          <w:id w:val="806904589"/>
          <w:placeholder>
            <w:docPart w:val="CDE96876072C4DD6B38729B5AB52A6E7"/>
          </w:placeholder>
        </w:sdtPr>
        <w:sdtContent>
          <w:r w:rsidR="0043494E">
            <w:rPr>
              <w:bCs/>
            </w:rPr>
            <w:t>IP2010 L</w:t>
          </w:r>
          <w:r w:rsidR="0043494E" w:rsidRPr="00FF2671">
            <w:rPr>
              <w:bCs/>
            </w:rPr>
            <w:t>aparoscopic insertion of a non-active implant for gastro-oesophageal reflux disease</w:t>
          </w:r>
        </w:sdtContent>
      </w:sdt>
    </w:p>
    <w:p w14:paraId="5EAD041B" w14:textId="0C6A6E2D" w:rsidR="0043494E" w:rsidRPr="00621D10" w:rsidRDefault="0043494E" w:rsidP="00B81855">
      <w:pPr>
        <w:pStyle w:val="Level2numbered"/>
        <w:numPr>
          <w:ilvl w:val="1"/>
          <w:numId w:val="18"/>
        </w:numPr>
      </w:pPr>
      <w:r w:rsidRPr="00621D10">
        <w:t>Part 1 – Open session</w:t>
      </w:r>
    </w:p>
    <w:p w14:paraId="2E836D81" w14:textId="2AF4B6B1" w:rsidR="0043494E" w:rsidRPr="00621D10" w:rsidRDefault="0043494E" w:rsidP="00CE54DE">
      <w:pPr>
        <w:pStyle w:val="Level3numbered"/>
        <w:numPr>
          <w:ilvl w:val="2"/>
          <w:numId w:val="18"/>
        </w:numPr>
      </w:pPr>
      <w:r w:rsidRPr="00621D10">
        <w:t xml:space="preserve">The </w:t>
      </w:r>
      <w:r>
        <w:t>C</w:t>
      </w:r>
      <w:r w:rsidRPr="00621D10">
        <w:t xml:space="preserve">hair welcomed the invited clinical and patient experts, members of the public and company representatives from </w:t>
      </w:r>
      <w:sdt>
        <w:sdtPr>
          <w:id w:val="1030303714"/>
          <w:placeholder>
            <w:docPart w:val="B6439D4985FC49D6AF9EEA7C0359480B"/>
          </w:placeholder>
        </w:sdtPr>
        <w:sdtContent>
          <w:proofErr w:type="spellStart"/>
          <w:r w:rsidR="007B58A3">
            <w:t>Implantica</w:t>
          </w:r>
          <w:proofErr w:type="spellEnd"/>
        </w:sdtContent>
      </w:sdt>
      <w:r w:rsidR="007E0210">
        <w:t>.</w:t>
      </w:r>
      <w:r w:rsidRPr="00621D10">
        <w:t xml:space="preserve"> </w:t>
      </w:r>
    </w:p>
    <w:p w14:paraId="030CC4B6" w14:textId="77777777" w:rsidR="0043494E" w:rsidRPr="00621D10" w:rsidRDefault="0043494E" w:rsidP="00CE54DE">
      <w:pPr>
        <w:pStyle w:val="Level3numbered"/>
        <w:numPr>
          <w:ilvl w:val="2"/>
          <w:numId w:val="18"/>
        </w:numPr>
        <w:ind w:left="2268" w:hanging="850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1BE31B3D" w14:textId="76B3F584" w:rsidR="0043494E" w:rsidRPr="00621D10" w:rsidRDefault="00000000" w:rsidP="0043494E">
      <w:pPr>
        <w:pStyle w:val="Bulletlist"/>
      </w:pPr>
      <w:sdt>
        <w:sdtPr>
          <w:id w:val="1371259178"/>
          <w:placeholder>
            <w:docPart w:val="558D3775A1804F18A79288C69A1A4D9A"/>
          </w:placeholder>
        </w:sdtPr>
        <w:sdtContent>
          <w:r w:rsidR="005F7115" w:rsidRPr="005F7115">
            <w:t>No conflicts of interest were declared for the procedure.</w:t>
          </w:r>
        </w:sdtContent>
      </w:sdt>
      <w:r w:rsidR="0043494E">
        <w:t xml:space="preserve"> </w:t>
      </w:r>
    </w:p>
    <w:p w14:paraId="7298B193" w14:textId="77777777" w:rsidR="0043494E" w:rsidRPr="00621D10" w:rsidRDefault="0043494E" w:rsidP="0043494E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66E15102" w14:textId="31D3955C" w:rsidR="0043494E" w:rsidRPr="00644445" w:rsidRDefault="0043494E" w:rsidP="00CE54DE">
      <w:pPr>
        <w:pStyle w:val="Level3numbered"/>
        <w:numPr>
          <w:ilvl w:val="2"/>
          <w:numId w:val="18"/>
        </w:numPr>
        <w:ind w:left="2268" w:hanging="850"/>
      </w:pPr>
      <w:r w:rsidRPr="001A4B12">
        <w:t>The Chair then</w:t>
      </w:r>
      <w:r w:rsidRPr="00644445">
        <w:t xml:space="preserve"> introduced </w:t>
      </w:r>
      <w:sdt>
        <w:sdtPr>
          <w:rPr>
            <w:bCs w:val="0"/>
            <w:szCs w:val="24"/>
          </w:rPr>
          <w:id w:val="-847174200"/>
          <w:placeholder>
            <w:docPart w:val="D1F7EA2972214B178B711175B9C99E10"/>
          </w:placeholder>
        </w:sdtPr>
        <w:sdtContent>
          <w:r w:rsidR="00125AB8" w:rsidRPr="00EC42BD">
            <w:t>Stuart Smith</w:t>
          </w:r>
        </w:sdtContent>
      </w:sdt>
      <w:r w:rsidRPr="00EC42BD">
        <w:rPr>
          <w:bCs w:val="0"/>
        </w:rPr>
        <w:t>,</w:t>
      </w:r>
      <w:r w:rsidRPr="00644445">
        <w:rPr>
          <w:bCs w:val="0"/>
        </w:rPr>
        <w:t xml:space="preserve"> who gave a presentation on the safety and efficacy of </w:t>
      </w:r>
      <w:sdt>
        <w:sdtPr>
          <w:rPr>
            <w:bCs w:val="0"/>
          </w:rPr>
          <w:id w:val="-1507287229"/>
          <w:placeholder>
            <w:docPart w:val="6BF6F7C7317A4D2B8814DE9937C677F8"/>
          </w:placeholder>
        </w:sdtPr>
        <w:sdtContent>
          <w:r w:rsidRPr="00FF2671">
            <w:rPr>
              <w:bCs w:val="0"/>
            </w:rPr>
            <w:t>Laparoscopic insertion of a non-active implant for gastro-oesophageal reflux disease</w:t>
          </w:r>
        </w:sdtContent>
      </w:sdt>
      <w:r w:rsidRPr="00FF2671">
        <w:rPr>
          <w:bCs w:val="0"/>
        </w:rPr>
        <w:t>.</w:t>
      </w:r>
    </w:p>
    <w:p w14:paraId="6CED9643" w14:textId="77777777" w:rsidR="0043494E" w:rsidRPr="00621D10" w:rsidRDefault="0043494E" w:rsidP="00CE54DE">
      <w:pPr>
        <w:pStyle w:val="Level2numbered"/>
        <w:numPr>
          <w:ilvl w:val="1"/>
          <w:numId w:val="18"/>
        </w:numPr>
      </w:pPr>
      <w:r w:rsidRPr="00621D10">
        <w:t>Part 2 – Closed session</w:t>
      </w:r>
    </w:p>
    <w:p w14:paraId="71AA6EB0" w14:textId="1567DBC2" w:rsidR="0043494E" w:rsidRPr="00621D10" w:rsidRDefault="0043494E" w:rsidP="0043494E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7A0729">
        <w:t>10:</w:t>
      </w:r>
      <w:r w:rsidR="008B09D3">
        <w:t>1</w:t>
      </w:r>
      <w:r w:rsidR="00AF263F">
        <w:t>8</w:t>
      </w:r>
    </w:p>
    <w:p w14:paraId="32655AF0" w14:textId="5C87C8B1" w:rsidR="0043494E" w:rsidRPr="00621D10" w:rsidRDefault="0043494E" w:rsidP="00CE54DE">
      <w:pPr>
        <w:pStyle w:val="Level3numbered"/>
        <w:numPr>
          <w:ilvl w:val="2"/>
          <w:numId w:val="18"/>
        </w:numPr>
        <w:ind w:left="2268" w:hanging="850"/>
      </w:pPr>
      <w:r w:rsidRPr="00621D10">
        <w:t xml:space="preserve">The committee then made its provisional recommendations on the </w:t>
      </w:r>
      <w:r w:rsidRPr="00644445">
        <w:t xml:space="preserve">safety and efficacy of the procedure. The committee decision was reached </w:t>
      </w:r>
      <w:sdt>
        <w:sdtPr>
          <w:id w:val="545178947"/>
          <w:placeholder>
            <w:docPart w:val="54D8C589D4B544C98E3D0DDD411907D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Content>
          <w:r w:rsidR="00EC457B" w:rsidRPr="00067DF1">
            <w:t>by consensus.</w:t>
          </w:r>
        </w:sdtContent>
      </w:sdt>
    </w:p>
    <w:p w14:paraId="755E6C8C" w14:textId="77777777" w:rsidR="0043494E" w:rsidRPr="00621D10" w:rsidRDefault="0043494E" w:rsidP="00CE54DE">
      <w:pPr>
        <w:pStyle w:val="Level3numbered"/>
        <w:numPr>
          <w:ilvl w:val="2"/>
          <w:numId w:val="18"/>
        </w:numPr>
        <w:ind w:left="2268" w:hanging="850"/>
      </w:pPr>
      <w:r w:rsidRPr="00621D10">
        <w:t>The committee asked the NICE technical team to prepare the Consultation Document [IPCD] in line with their decisions.</w:t>
      </w:r>
    </w:p>
    <w:p w14:paraId="1769F797" w14:textId="6F5CDD14" w:rsidR="0043494E" w:rsidRPr="00BA34E7" w:rsidRDefault="0043494E" w:rsidP="00BA34E7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</w:t>
      </w:r>
      <w:r>
        <w:t>is</w:t>
      </w:r>
      <w:r w:rsidRPr="00621D10">
        <w:t xml:space="preserve"> available here: </w:t>
      </w:r>
      <w:hyperlink r:id="rId8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7F721706" w14:textId="245FD157" w:rsidR="00FC0390" w:rsidRPr="00BA2869" w:rsidRDefault="00000000" w:rsidP="00FC0390">
      <w:pPr>
        <w:pStyle w:val="Level1Numbered"/>
      </w:pPr>
      <w:sdt>
        <w:sdtPr>
          <w:id w:val="-779036340"/>
          <w:placeholder>
            <w:docPart w:val="B2D560A819A8491A9502CF693089CA1B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Content>
          <w:r w:rsidR="00FC0390" w:rsidRPr="00BA2869">
            <w:t>Briefs</w:t>
          </w:r>
        </w:sdtContent>
      </w:sdt>
      <w:r w:rsidR="00FC0390" w:rsidRPr="00BA2869">
        <w:t xml:space="preserve"> of </w:t>
      </w:r>
      <w:sdt>
        <w:sdtPr>
          <w:id w:val="-1741708681"/>
          <w:placeholder>
            <w:docPart w:val="08CA93759E9144A28C36FCE8374A9B39"/>
          </w:placeholder>
        </w:sdtPr>
        <w:sdtContent>
          <w:sdt>
            <w:sdtPr>
              <w:rPr>
                <w:bCs/>
              </w:rPr>
              <w:id w:val="-1665462367"/>
              <w:placeholder>
                <w:docPart w:val="8F450AC4D8AB45BC83B0901FE900CE9B"/>
              </w:placeholder>
            </w:sdtPr>
            <w:sdtContent>
              <w:r w:rsidR="00D17AB8">
                <w:rPr>
                  <w:bCs/>
                </w:rPr>
                <w:t>IP1071/2</w:t>
              </w:r>
              <w:r w:rsidR="00EE03E2">
                <w:rPr>
                  <w:bCs/>
                </w:rPr>
                <w:t xml:space="preserve"> </w:t>
              </w:r>
              <w:r w:rsidR="00EE03E2" w:rsidRPr="00EE03E2">
                <w:rPr>
                  <w:bCs/>
                </w:rPr>
                <w:t>Extracorporeal membrane oxygenation (ECMO) for acute heart failure in adults</w:t>
              </w:r>
            </w:sdtContent>
          </w:sdt>
        </w:sdtContent>
      </w:sdt>
    </w:p>
    <w:p w14:paraId="56EA3D2F" w14:textId="62A50E19" w:rsidR="00FC0390" w:rsidRPr="000C4E08" w:rsidRDefault="00FC0390" w:rsidP="00404A3E">
      <w:pPr>
        <w:pStyle w:val="Level2numbered"/>
        <w:numPr>
          <w:ilvl w:val="1"/>
          <w:numId w:val="19"/>
        </w:numPr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733A2596" w14:textId="77777777" w:rsidR="00FC0390" w:rsidRPr="00205638" w:rsidRDefault="00FC0390" w:rsidP="00404A3E">
      <w:pPr>
        <w:pStyle w:val="Level3numbered"/>
        <w:numPr>
          <w:ilvl w:val="2"/>
          <w:numId w:val="19"/>
        </w:numPr>
        <w:ind w:left="2268" w:hanging="850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18C0F2D1" w14:textId="792298A8" w:rsidR="00FC0390" w:rsidRDefault="00000000" w:rsidP="00FC0390">
      <w:pPr>
        <w:pStyle w:val="Bulletlist"/>
      </w:pPr>
      <w:sdt>
        <w:sdtPr>
          <w:id w:val="20512547"/>
          <w:placeholder>
            <w:docPart w:val="0B2BAC58E701480E80AD0770F129D691"/>
          </w:placeholder>
        </w:sdtPr>
        <w:sdtContent>
          <w:r w:rsidR="00940443" w:rsidRPr="00940443">
            <w:t>No conflicts of interest were declared for the procedure. </w:t>
          </w:r>
        </w:sdtContent>
      </w:sdt>
      <w:r w:rsidR="00FC0390">
        <w:t xml:space="preserve"> </w:t>
      </w:r>
    </w:p>
    <w:p w14:paraId="3D2FF133" w14:textId="77777777" w:rsidR="00FC0390" w:rsidRDefault="00FC0390" w:rsidP="00FC0390">
      <w:pPr>
        <w:pStyle w:val="Bulletlist"/>
      </w:pPr>
      <w:r w:rsidRPr="003020B4">
        <w:lastRenderedPageBreak/>
        <w:t>The Committee was asked whether there were any specific equalities issues to consider in relation to this procedure.</w:t>
      </w:r>
    </w:p>
    <w:p w14:paraId="734510FC" w14:textId="786CA61A" w:rsidR="00FC0390" w:rsidRPr="00644445" w:rsidRDefault="00FC0390" w:rsidP="00404A3E">
      <w:pPr>
        <w:pStyle w:val="Level3numbered"/>
        <w:numPr>
          <w:ilvl w:val="2"/>
          <w:numId w:val="19"/>
        </w:numPr>
        <w:ind w:left="2268" w:hanging="850"/>
      </w:pPr>
      <w:r w:rsidRPr="00644445">
        <w:t xml:space="preserve">The </w:t>
      </w:r>
      <w:r w:rsidRPr="001A4B12">
        <w:t>Chair then</w:t>
      </w:r>
      <w:r w:rsidRPr="00644445">
        <w:t xml:space="preserve"> </w:t>
      </w:r>
      <w:r w:rsidRPr="005F668F">
        <w:t xml:space="preserve">introduced </w:t>
      </w:r>
      <w:sdt>
        <w:sdtPr>
          <w:rPr>
            <w:bCs w:val="0"/>
            <w:szCs w:val="24"/>
          </w:rPr>
          <w:id w:val="1203374670"/>
          <w:placeholder>
            <w:docPart w:val="6EAAF4109CE844EB862B0AA8EC473FC5"/>
          </w:placeholder>
        </w:sdtPr>
        <w:sdtContent>
          <w:r w:rsidR="005F668F" w:rsidRPr="005F668F">
            <w:t>Jessica Wilcock</w:t>
          </w:r>
        </w:sdtContent>
      </w:sdt>
      <w:r w:rsidRPr="005F668F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sdt>
        <w:sdtPr>
          <w:rPr>
            <w:bCs w:val="0"/>
          </w:rPr>
          <w:id w:val="-1452387381"/>
          <w:placeholder>
            <w:docPart w:val="53F3D838573D4C078868A6D2F7E3C36F"/>
          </w:placeholder>
        </w:sdtPr>
        <w:sdtContent>
          <w:sdt>
            <w:sdtPr>
              <w:rPr>
                <w:b/>
                <w:bCs w:val="0"/>
                <w:highlight w:val="yellow"/>
              </w:rPr>
              <w:id w:val="634652"/>
              <w:placeholder>
                <w:docPart w:val="7BB9F36B57194666A7F191DF6E8DE068"/>
              </w:placeholder>
            </w:sdtPr>
            <w:sdtEndPr>
              <w:rPr>
                <w:b w:val="0"/>
                <w:bCs/>
              </w:rPr>
            </w:sdtEndPr>
            <w:sdtContent>
              <w:r w:rsidR="00EE03E2" w:rsidRPr="00EE03E2">
                <w:t>Extracorporeal membrane oxygenation (ECMO) for acute heart failure in adults</w:t>
              </w:r>
            </w:sdtContent>
          </w:sdt>
        </w:sdtContent>
      </w:sdt>
      <w:r w:rsidR="00644445">
        <w:rPr>
          <w:bCs w:val="0"/>
        </w:rPr>
        <w:t>.</w:t>
      </w:r>
    </w:p>
    <w:p w14:paraId="6F00FAEF" w14:textId="44A72250" w:rsidR="00FC0390" w:rsidRDefault="00FC0390" w:rsidP="00404A3E">
      <w:pPr>
        <w:pStyle w:val="Level3numbered"/>
        <w:numPr>
          <w:ilvl w:val="2"/>
          <w:numId w:val="19"/>
        </w:numPr>
        <w:ind w:left="2268" w:hanging="850"/>
      </w:pPr>
      <w:r w:rsidRPr="008272B0">
        <w:t xml:space="preserve">The </w:t>
      </w:r>
      <w:r>
        <w:t>committee approved the content of the scope as adequate for evaluation of this procedure.</w:t>
      </w:r>
    </w:p>
    <w:p w14:paraId="642907AF" w14:textId="09712BF5" w:rsidR="00FC0390" w:rsidRPr="00BA2869" w:rsidRDefault="00000000" w:rsidP="00FC0390">
      <w:pPr>
        <w:pStyle w:val="Level1Numbered"/>
      </w:pPr>
      <w:sdt>
        <w:sdtPr>
          <w:id w:val="-129017295"/>
          <w:placeholder>
            <w:docPart w:val="650DB7275A124C2E84D1D2F397BA737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Content>
          <w:r w:rsidR="00FC0390" w:rsidRPr="00BA2869">
            <w:t>Public Consultation comments</w:t>
          </w:r>
        </w:sdtContent>
      </w:sdt>
      <w:r w:rsidR="00FC0390" w:rsidRPr="00BA2869">
        <w:t xml:space="preserve"> of </w:t>
      </w:r>
      <w:sdt>
        <w:sdtPr>
          <w:rPr>
            <w:bCs/>
          </w:rPr>
          <w:id w:val="1689560748"/>
          <w:placeholder>
            <w:docPart w:val="4CE364878191499DBC2DDD6550264C50"/>
          </w:placeholder>
        </w:sdtPr>
        <w:sdtContent>
          <w:r w:rsidR="00D17AB8">
            <w:rPr>
              <w:bCs/>
            </w:rPr>
            <w:t>IP1031/3</w:t>
          </w:r>
          <w:r w:rsidR="001151FB">
            <w:rPr>
              <w:bCs/>
            </w:rPr>
            <w:t xml:space="preserve"> </w:t>
          </w:r>
          <w:r w:rsidR="001151FB" w:rsidRPr="001151FB">
            <w:rPr>
              <w:bCs/>
            </w:rPr>
            <w:t>Endoscopic bipolar radiofrequency ablation for malignant biliary obstruction</w:t>
          </w:r>
        </w:sdtContent>
      </w:sdt>
    </w:p>
    <w:p w14:paraId="1518B1D3" w14:textId="58B440B9" w:rsidR="00FC0390" w:rsidRPr="000C4E08" w:rsidRDefault="00FC0390" w:rsidP="00404A3E">
      <w:pPr>
        <w:pStyle w:val="Level2numbered"/>
        <w:numPr>
          <w:ilvl w:val="1"/>
          <w:numId w:val="20"/>
        </w:numPr>
      </w:pPr>
      <w:r w:rsidRPr="00031524">
        <w:t>Part</w:t>
      </w:r>
      <w:r w:rsidRPr="000C4E08">
        <w:t xml:space="preserve"> 1 – Open session</w:t>
      </w:r>
    </w:p>
    <w:p w14:paraId="6F6A98AF" w14:textId="66221A2B" w:rsidR="00FC0390" w:rsidRPr="00205638" w:rsidRDefault="00FC0390" w:rsidP="00404A3E">
      <w:pPr>
        <w:pStyle w:val="Level3numbered"/>
        <w:numPr>
          <w:ilvl w:val="2"/>
          <w:numId w:val="20"/>
        </w:numPr>
        <w:ind w:left="2268" w:hanging="850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members of the public and company </w:t>
      </w:r>
      <w:r w:rsidRPr="00031524">
        <w:t>representatives</w:t>
      </w:r>
      <w:r w:rsidRPr="00205638">
        <w:t xml:space="preserve"> from </w:t>
      </w:r>
      <w:r w:rsidR="006A7A94" w:rsidRPr="006A7A94">
        <w:t>Boston Scientific</w:t>
      </w:r>
      <w:r w:rsidR="006A7A94">
        <w:t>.</w:t>
      </w:r>
      <w:r>
        <w:t xml:space="preserve"> </w:t>
      </w:r>
    </w:p>
    <w:p w14:paraId="677051C8" w14:textId="77777777" w:rsidR="00FC0390" w:rsidRPr="00205638" w:rsidRDefault="00FC0390" w:rsidP="00404A3E">
      <w:pPr>
        <w:pStyle w:val="Level3numbered"/>
        <w:numPr>
          <w:ilvl w:val="2"/>
          <w:numId w:val="20"/>
        </w:numPr>
        <w:ind w:left="2268" w:hanging="850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sdt>
      <w:sdtPr>
        <w:id w:val="1735961681"/>
        <w:placeholder>
          <w:docPart w:val="89D37A6A14214B6BAAA2FB58588C4EA9"/>
        </w:placeholder>
      </w:sdtPr>
      <w:sdtContent>
        <w:p w14:paraId="32C9481B" w14:textId="2BF05E20" w:rsidR="00984AC2" w:rsidRDefault="00C83A9F" w:rsidP="00E668DC">
          <w:pPr>
            <w:pStyle w:val="Bulletlist"/>
          </w:pPr>
          <w:r>
            <w:t xml:space="preserve">Noemi </w:t>
          </w:r>
          <w:proofErr w:type="spellStart"/>
          <w:r>
            <w:t>Muszbeck</w:t>
          </w:r>
          <w:proofErr w:type="spellEnd"/>
          <w:r>
            <w:t xml:space="preserve"> declared</w:t>
          </w:r>
          <w:r w:rsidR="00FD0E6E">
            <w:t xml:space="preserve"> a </w:t>
          </w:r>
          <w:proofErr w:type="gramStart"/>
          <w:r w:rsidR="00FD0E6E">
            <w:t>financial  interest</w:t>
          </w:r>
          <w:proofErr w:type="gramEnd"/>
          <w:r w:rsidR="00FD0E6E">
            <w:t xml:space="preserve"> </w:t>
          </w:r>
          <w:r w:rsidR="009C0E1B">
            <w:t xml:space="preserve">as she </w:t>
          </w:r>
          <w:r w:rsidR="00E363D5">
            <w:t>participates</w:t>
          </w:r>
          <w:r w:rsidR="009C0E1B">
            <w:t xml:space="preserve"> </w:t>
          </w:r>
          <w:r w:rsidR="0028651B">
            <w:t xml:space="preserve">in </w:t>
          </w:r>
          <w:r w:rsidR="00E363D5">
            <w:t>a contracted project for Boston Scientific in a different indication</w:t>
          </w:r>
          <w:r w:rsidR="006E1D6C">
            <w:t xml:space="preserve">, </w:t>
          </w:r>
          <w:r w:rsidR="00E765C0">
            <w:t xml:space="preserve">providing </w:t>
          </w:r>
          <w:r w:rsidR="0028651B">
            <w:t>consultancy support</w:t>
          </w:r>
          <w:r w:rsidR="00856ECB">
            <w:t xml:space="preserve"> </w:t>
          </w:r>
          <w:r w:rsidR="00E363D5">
            <w:t>in health economics</w:t>
          </w:r>
          <w:r w:rsidR="006E1D6C">
            <w:t>, whic</w:t>
          </w:r>
          <w:r w:rsidR="006E1D6C" w:rsidRPr="002773B2">
            <w:t>h is ongoing</w:t>
          </w:r>
          <w:r w:rsidR="0028651B" w:rsidRPr="0026679B">
            <w:t xml:space="preserve">. </w:t>
          </w:r>
        </w:p>
        <w:p w14:paraId="5AFE4830" w14:textId="7838CD64" w:rsidR="00FC0390" w:rsidRDefault="00E668DC" w:rsidP="00984AC2">
          <w:pPr>
            <w:pStyle w:val="Bulletlist"/>
          </w:pPr>
          <w:r w:rsidRPr="00E00AAB">
            <w:t xml:space="preserve">It was agreed that her declaration would </w:t>
          </w:r>
          <w:r w:rsidR="00B424C2">
            <w:t>allow</w:t>
          </w:r>
          <w:r>
            <w:t xml:space="preserve"> </w:t>
          </w:r>
          <w:r w:rsidR="008B43C9">
            <w:t xml:space="preserve">Noemi </w:t>
          </w:r>
          <w:proofErr w:type="spellStart"/>
          <w:r w:rsidR="008B43C9">
            <w:t>Muszbeck</w:t>
          </w:r>
          <w:proofErr w:type="spellEnd"/>
          <w:r w:rsidRPr="00E00AAB">
            <w:t xml:space="preserve"> </w:t>
          </w:r>
          <w:r w:rsidR="00B424C2">
            <w:t>to participate</w:t>
          </w:r>
          <w:r w:rsidRPr="00E00AAB">
            <w:t xml:space="preserve"> in </w:t>
          </w:r>
          <w:r w:rsidR="00D0437E">
            <w:t>part 1</w:t>
          </w:r>
          <w:r w:rsidRPr="00E00AAB">
            <w:t xml:space="preserve"> of the meeting</w:t>
          </w:r>
          <w:r w:rsidR="00D0437E">
            <w:t xml:space="preserve"> </w:t>
          </w:r>
          <w:r w:rsidR="00201475">
            <w:t xml:space="preserve">only, and </w:t>
          </w:r>
          <w:r w:rsidR="00B424C2">
            <w:t>s</w:t>
          </w:r>
          <w:r w:rsidR="00201475">
            <w:t>he was asked to</w:t>
          </w:r>
          <w:r w:rsidR="00D0437E">
            <w:t xml:space="preserve"> leave </w:t>
          </w:r>
          <w:r w:rsidR="00201475">
            <w:t xml:space="preserve">the meeting </w:t>
          </w:r>
          <w:r w:rsidR="00D0437E">
            <w:t>for part 2</w:t>
          </w:r>
          <w:r w:rsidR="00201475">
            <w:t xml:space="preserve"> of the item.</w:t>
          </w:r>
        </w:p>
      </w:sdtContent>
    </w:sdt>
    <w:p w14:paraId="7B78A806" w14:textId="238BFC8E" w:rsidR="00700001" w:rsidRDefault="00700001" w:rsidP="00FC0390">
      <w:pPr>
        <w:pStyle w:val="Bulletlist"/>
      </w:pPr>
      <w:r w:rsidRPr="00700001">
        <w:t xml:space="preserve">Jon Bell declared a non-financial professional interest as he is involved with a small randomised controlled trial involving percutaneous radiofrequency ablation. </w:t>
      </w:r>
    </w:p>
    <w:p w14:paraId="0765A070" w14:textId="5D041D38" w:rsidR="00984AC2" w:rsidRDefault="00984AC2" w:rsidP="004D7BE7">
      <w:pPr>
        <w:pStyle w:val="Bulletlist"/>
      </w:pPr>
      <w:r w:rsidRPr="00E00AAB">
        <w:t xml:space="preserve">It was agreed that </w:t>
      </w:r>
      <w:r w:rsidR="00817E27">
        <w:t>his</w:t>
      </w:r>
      <w:r w:rsidRPr="00E00AAB">
        <w:t xml:space="preserve"> declaration would </w:t>
      </w:r>
      <w:r w:rsidR="00817E27">
        <w:t>allow</w:t>
      </w:r>
      <w:r>
        <w:t xml:space="preserve"> Jon Bell</w:t>
      </w:r>
      <w:r w:rsidRPr="00E00AAB">
        <w:t xml:space="preserve"> </w:t>
      </w:r>
      <w:r w:rsidR="00817E27">
        <w:t>to participate</w:t>
      </w:r>
      <w:r w:rsidRPr="00E00AAB">
        <w:t xml:space="preserve"> in </w:t>
      </w:r>
      <w:r>
        <w:t>part 1</w:t>
      </w:r>
      <w:r w:rsidRPr="00E00AAB">
        <w:t xml:space="preserve"> of the meeting</w:t>
      </w:r>
      <w:r>
        <w:t xml:space="preserve"> </w:t>
      </w:r>
      <w:r w:rsidR="00817E27">
        <w:t>only, and he was asked to</w:t>
      </w:r>
      <w:r>
        <w:t xml:space="preserve"> leave </w:t>
      </w:r>
      <w:r w:rsidR="00817E27">
        <w:t xml:space="preserve">the meeting </w:t>
      </w:r>
      <w:r>
        <w:t>for part 2</w:t>
      </w:r>
      <w:r w:rsidR="00817E27">
        <w:t xml:space="preserve"> of the item. </w:t>
      </w:r>
    </w:p>
    <w:p w14:paraId="68242DCE" w14:textId="77777777" w:rsidR="00FC0390" w:rsidRDefault="00FC0390" w:rsidP="00FC039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EFE25E8" w14:textId="1CEE57A8" w:rsidR="00FC0390" w:rsidRPr="008272B0" w:rsidRDefault="00FC0390" w:rsidP="00404A3E">
      <w:pPr>
        <w:pStyle w:val="Level3numbered"/>
        <w:numPr>
          <w:ilvl w:val="2"/>
          <w:numId w:val="20"/>
        </w:numPr>
        <w:ind w:left="2268" w:hanging="850"/>
      </w:pPr>
      <w:r w:rsidRPr="001A4B12">
        <w:t>The Chair then</w:t>
      </w:r>
      <w:r w:rsidRPr="008272B0">
        <w:t xml:space="preserve"> introduc</w:t>
      </w:r>
      <w:r w:rsidRPr="00644445">
        <w:t xml:space="preserve">ed </w:t>
      </w:r>
      <w:sdt>
        <w:sdtPr>
          <w:rPr>
            <w:bCs w:val="0"/>
            <w:szCs w:val="24"/>
          </w:rPr>
          <w:id w:val="140862601"/>
          <w:placeholder>
            <w:docPart w:val="B40127BD21544265AB084200FF6E6AA0"/>
          </w:placeholder>
        </w:sdtPr>
        <w:sdtContent>
          <w:r w:rsidR="00E765C0" w:rsidRPr="00CA5D63">
            <w:t>Dawn Lee</w:t>
          </w:r>
        </w:sdtContent>
      </w:sdt>
      <w:r w:rsidRPr="00CA5D63">
        <w:rPr>
          <w:bCs w:val="0"/>
        </w:rPr>
        <w:t>,</w:t>
      </w:r>
      <w:r w:rsidRPr="00644445">
        <w:rPr>
          <w:bCs w:val="0"/>
        </w:rPr>
        <w:t xml:space="preserve"> who summarised the comments received during the consultation on the draft guidance for </w:t>
      </w:r>
      <w:sdt>
        <w:sdtPr>
          <w:rPr>
            <w:bCs w:val="0"/>
          </w:rPr>
          <w:id w:val="1076327941"/>
          <w:placeholder>
            <w:docPart w:val="AD522E9C8F2E4C60A5499DEDD62CC318"/>
          </w:placeholder>
        </w:sdtPr>
        <w:sdtContent>
          <w:r w:rsidR="001151FB" w:rsidRPr="001151FB">
            <w:rPr>
              <w:bCs w:val="0"/>
            </w:rPr>
            <w:t>Endoscopic bipolar radiofrequency ablation for malignant biliary obstruction</w:t>
          </w:r>
        </w:sdtContent>
      </w:sdt>
      <w:r w:rsidR="00644445" w:rsidRPr="001151FB">
        <w:rPr>
          <w:bCs w:val="0"/>
        </w:rPr>
        <w:t>.</w:t>
      </w:r>
    </w:p>
    <w:p w14:paraId="0701089B" w14:textId="6DB89506" w:rsidR="00FC0390" w:rsidRDefault="00FC0390" w:rsidP="00404A3E">
      <w:pPr>
        <w:pStyle w:val="Level3numbered"/>
        <w:numPr>
          <w:ilvl w:val="2"/>
          <w:numId w:val="20"/>
        </w:numPr>
        <w:ind w:left="2268" w:hanging="850"/>
      </w:pPr>
      <w:r w:rsidRPr="008272B0">
        <w:lastRenderedPageBreak/>
        <w:t>Th</w:t>
      </w:r>
      <w:r w:rsidRPr="001A4B12">
        <w:t>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4DB3D52F" w14:textId="77777777" w:rsidR="00FC0390" w:rsidRPr="001F551E" w:rsidRDefault="00FC0390" w:rsidP="00404A3E">
      <w:pPr>
        <w:pStyle w:val="Level2numbered"/>
        <w:numPr>
          <w:ilvl w:val="1"/>
          <w:numId w:val="20"/>
        </w:numPr>
      </w:pPr>
      <w:r w:rsidRPr="001F551E">
        <w:t>Part 2 – Closed session</w:t>
      </w:r>
    </w:p>
    <w:p w14:paraId="070652BB" w14:textId="07776742" w:rsidR="00FC0390" w:rsidRDefault="00FC0390" w:rsidP="00FC039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, and members of the public were asked to leave the meeting</w:t>
      </w:r>
      <w:r>
        <w:t xml:space="preserve">: </w:t>
      </w:r>
      <w:r w:rsidR="00801DCD">
        <w:t>11:27</w:t>
      </w:r>
    </w:p>
    <w:p w14:paraId="18A07D91" w14:textId="6451B165" w:rsidR="00FC0390" w:rsidRPr="008272B0" w:rsidRDefault="00FC0390" w:rsidP="00404A3E">
      <w:pPr>
        <w:pStyle w:val="Level3numbered"/>
        <w:numPr>
          <w:ilvl w:val="2"/>
          <w:numId w:val="20"/>
        </w:numPr>
        <w:ind w:left="2268" w:hanging="850"/>
      </w:pPr>
      <w:r w:rsidRPr="008272B0">
        <w:t xml:space="preserve">The committee then made its </w:t>
      </w:r>
      <w:r w:rsidR="00341CD6">
        <w:t>final</w:t>
      </w:r>
      <w:r w:rsidRPr="008272B0">
        <w:t xml:space="preserve"> recommendations on the safety </w:t>
      </w:r>
      <w:r w:rsidRPr="00644445">
        <w:t xml:space="preserve">and efficacy of the procedure. The committee decision was reached </w:t>
      </w:r>
      <w:sdt>
        <w:sdtPr>
          <w:id w:val="-195930789"/>
          <w:placeholder>
            <w:docPart w:val="E8407BE7DAC34B09992F1BF9C64BB9C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Content>
          <w:r w:rsidR="007F15E7" w:rsidRPr="007F15E7">
            <w:t>by consensus.</w:t>
          </w:r>
        </w:sdtContent>
      </w:sdt>
    </w:p>
    <w:p w14:paraId="551CBEED" w14:textId="2454A53B" w:rsidR="00FC0390" w:rsidRPr="00D17AB8" w:rsidRDefault="00FC0390" w:rsidP="00404A3E">
      <w:pPr>
        <w:pStyle w:val="Level3numbered"/>
        <w:numPr>
          <w:ilvl w:val="2"/>
          <w:numId w:val="20"/>
        </w:numPr>
        <w:ind w:left="2268" w:hanging="850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9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021E3BA7" w14:textId="77939E15" w:rsidR="00D17AB8" w:rsidRPr="00BA2869" w:rsidRDefault="00000000" w:rsidP="00D17AB8">
      <w:pPr>
        <w:pStyle w:val="Level1Numbered"/>
      </w:pPr>
      <w:sdt>
        <w:sdtPr>
          <w:id w:val="1056889025"/>
          <w:placeholder>
            <w:docPart w:val="87A010E3A53B4E2C89577ED61644EC95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Content>
          <w:r w:rsidR="00D17AB8" w:rsidRPr="00BA2869">
            <w:t>Public Consultation comments</w:t>
          </w:r>
        </w:sdtContent>
      </w:sdt>
      <w:r w:rsidR="00D17AB8" w:rsidRPr="00BA2869">
        <w:t xml:space="preserve"> of </w:t>
      </w:r>
      <w:sdt>
        <w:sdtPr>
          <w:rPr>
            <w:bCs/>
          </w:rPr>
          <w:id w:val="-940454353"/>
          <w:placeholder>
            <w:docPart w:val="DBC33F8AD70246FEAE7625A6EB527613"/>
          </w:placeholder>
        </w:sdtPr>
        <w:sdtContent>
          <w:r w:rsidR="00D17AB8">
            <w:rPr>
              <w:bCs/>
            </w:rPr>
            <w:t>IP692/2</w:t>
          </w:r>
          <w:r w:rsidR="001151FB">
            <w:rPr>
              <w:bCs/>
            </w:rPr>
            <w:t xml:space="preserve"> </w:t>
          </w:r>
          <w:r w:rsidR="001151FB" w:rsidRPr="001151FB">
            <w:rPr>
              <w:bCs/>
            </w:rPr>
            <w:t>Direct skeletal fixation of limb prostheses using intraosseous transcutaneous implants</w:t>
          </w:r>
        </w:sdtContent>
      </w:sdt>
    </w:p>
    <w:p w14:paraId="5CE31CA1" w14:textId="40FE720C" w:rsidR="00D17AB8" w:rsidRPr="000C4E08" w:rsidRDefault="00D17AB8" w:rsidP="00EE026F">
      <w:pPr>
        <w:pStyle w:val="Level2numbered"/>
        <w:numPr>
          <w:ilvl w:val="1"/>
          <w:numId w:val="21"/>
        </w:numPr>
      </w:pPr>
      <w:r w:rsidRPr="00031524">
        <w:t>Part</w:t>
      </w:r>
      <w:r w:rsidRPr="000C4E08">
        <w:t xml:space="preserve"> 1 – Open session</w:t>
      </w:r>
    </w:p>
    <w:p w14:paraId="0FCE37B7" w14:textId="3BAA83E5" w:rsidR="00D17AB8" w:rsidRPr="00205638" w:rsidRDefault="00D17AB8" w:rsidP="00EE026F">
      <w:pPr>
        <w:pStyle w:val="Level3numbered"/>
        <w:numPr>
          <w:ilvl w:val="2"/>
          <w:numId w:val="21"/>
        </w:numPr>
        <w:ind w:left="2268" w:hanging="850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members of the public and company </w:t>
      </w:r>
      <w:r w:rsidRPr="00031524">
        <w:t>representatives</w:t>
      </w:r>
      <w:r w:rsidRPr="00205638">
        <w:t xml:space="preserve"> from </w:t>
      </w:r>
      <w:r w:rsidR="00C64B82" w:rsidRPr="00C64B82">
        <w:t>Integrum</w:t>
      </w:r>
      <w:r w:rsidR="00BB1877">
        <w:t xml:space="preserve"> AB</w:t>
      </w:r>
      <w:r w:rsidR="00C64B82">
        <w:t>.</w:t>
      </w:r>
    </w:p>
    <w:p w14:paraId="753C2F2F" w14:textId="77777777" w:rsidR="00D17AB8" w:rsidRPr="00205638" w:rsidRDefault="00D17AB8" w:rsidP="00EE026F">
      <w:pPr>
        <w:pStyle w:val="Level3numbered"/>
        <w:numPr>
          <w:ilvl w:val="2"/>
          <w:numId w:val="21"/>
        </w:numPr>
        <w:ind w:left="2268" w:hanging="850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sdt>
      <w:sdtPr>
        <w:id w:val="-391275086"/>
        <w:placeholder>
          <w:docPart w:val="25ABBB3C71974134B3A0EF74F1A4E1B4"/>
        </w:placeholder>
      </w:sdtPr>
      <w:sdtContent>
        <w:p w14:paraId="20EB17C3" w14:textId="3967AEEB" w:rsidR="00D17AB8" w:rsidRDefault="00000000" w:rsidP="0015024A">
          <w:pPr>
            <w:pStyle w:val="Bulletlist"/>
          </w:pPr>
          <w:sdt>
            <w:sdtPr>
              <w:id w:val="1923833916"/>
              <w:placeholder>
                <w:docPart w:val="27C7B8D7849443D2B87B18FD0E4DCC6E"/>
              </w:placeholder>
            </w:sdtPr>
            <w:sdtContent>
              <w:r w:rsidR="0015024A" w:rsidRPr="00940443">
                <w:t>No conflicts of interest were declared for the procedure. </w:t>
              </w:r>
            </w:sdtContent>
          </w:sdt>
          <w:r w:rsidR="0015024A">
            <w:t xml:space="preserve"> </w:t>
          </w:r>
        </w:p>
      </w:sdtContent>
    </w:sdt>
    <w:p w14:paraId="75FB46B7" w14:textId="77777777" w:rsidR="00D17AB8" w:rsidRDefault="00D17AB8" w:rsidP="00D17AB8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3D4C122" w14:textId="37733938" w:rsidR="00D17AB8" w:rsidRPr="008272B0" w:rsidRDefault="00D17AB8" w:rsidP="00EE026F">
      <w:pPr>
        <w:pStyle w:val="Level3numbered"/>
        <w:numPr>
          <w:ilvl w:val="2"/>
          <w:numId w:val="21"/>
        </w:numPr>
        <w:ind w:left="2268" w:hanging="850"/>
      </w:pPr>
      <w:r w:rsidRPr="008272B0">
        <w:t>T</w:t>
      </w:r>
      <w:r w:rsidRPr="001A4B12">
        <w:t>he Chair then</w:t>
      </w:r>
      <w:r w:rsidRPr="008272B0">
        <w:t xml:space="preserve"> </w:t>
      </w:r>
      <w:r w:rsidRPr="00500CE4">
        <w:t xml:space="preserve">introduced </w:t>
      </w:r>
      <w:sdt>
        <w:sdtPr>
          <w:rPr>
            <w:bCs w:val="0"/>
            <w:szCs w:val="24"/>
          </w:rPr>
          <w:id w:val="184642409"/>
          <w:placeholder>
            <w:docPart w:val="212DFB7E5DEC4852B3EF4D4369C14E21"/>
          </w:placeholder>
        </w:sdtPr>
        <w:sdtContent>
          <w:r w:rsidR="00B322B1" w:rsidRPr="00500CE4">
            <w:t>Conrad Harrison</w:t>
          </w:r>
        </w:sdtContent>
      </w:sdt>
      <w:r w:rsidRPr="00500CE4">
        <w:rPr>
          <w:bCs w:val="0"/>
        </w:rPr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sdt>
        <w:sdtPr>
          <w:rPr>
            <w:bCs w:val="0"/>
          </w:rPr>
          <w:id w:val="-318654667"/>
          <w:placeholder>
            <w:docPart w:val="4637C4B968974CBF97F49A3064B70B0E"/>
          </w:placeholder>
        </w:sdtPr>
        <w:sdtContent>
          <w:r w:rsidR="001151FB" w:rsidRPr="001151FB">
            <w:rPr>
              <w:bCs w:val="0"/>
            </w:rPr>
            <w:t>Direct skeletal fixation of limb prostheses using intraosseous transcutaneous implants</w:t>
          </w:r>
        </w:sdtContent>
      </w:sdt>
      <w:r w:rsidRPr="001151FB">
        <w:rPr>
          <w:bCs w:val="0"/>
        </w:rPr>
        <w:t>.</w:t>
      </w:r>
    </w:p>
    <w:p w14:paraId="5402097F" w14:textId="39396BA1" w:rsidR="00D17AB8" w:rsidRDefault="00D17AB8" w:rsidP="00EE026F">
      <w:pPr>
        <w:pStyle w:val="Level3numbered"/>
        <w:numPr>
          <w:ilvl w:val="2"/>
          <w:numId w:val="21"/>
        </w:numPr>
        <w:ind w:left="2268" w:hanging="850"/>
      </w:pPr>
      <w:r w:rsidRPr="001A4B12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</w:t>
      </w:r>
      <w:r w:rsidRPr="008272B0">
        <w:lastRenderedPageBreak/>
        <w:t>[</w:t>
      </w:r>
      <w:r>
        <w:t>IP</w:t>
      </w:r>
      <w:r w:rsidRPr="008272B0">
        <w:t>CD] received from consultees, commentators and through the NICE website.</w:t>
      </w:r>
    </w:p>
    <w:p w14:paraId="6D33264D" w14:textId="77777777" w:rsidR="00D17AB8" w:rsidRPr="001F551E" w:rsidRDefault="00D17AB8" w:rsidP="00EE026F">
      <w:pPr>
        <w:pStyle w:val="Level2numbered"/>
        <w:numPr>
          <w:ilvl w:val="1"/>
          <w:numId w:val="21"/>
        </w:numPr>
      </w:pPr>
      <w:r w:rsidRPr="001F551E">
        <w:t>Part 2 – Closed session</w:t>
      </w:r>
    </w:p>
    <w:p w14:paraId="5E5137A8" w14:textId="5A43767B" w:rsidR="00D17AB8" w:rsidRDefault="00D17AB8" w:rsidP="00D17AB8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, and members of the public were asked to leave the meeting</w:t>
      </w:r>
      <w:r>
        <w:t xml:space="preserve">: </w:t>
      </w:r>
      <w:r w:rsidR="00C11081">
        <w:t>12:09</w:t>
      </w:r>
    </w:p>
    <w:p w14:paraId="6CD10038" w14:textId="68624DC3" w:rsidR="00D17AB8" w:rsidRPr="00874453" w:rsidRDefault="00D17AB8" w:rsidP="00EE026F">
      <w:pPr>
        <w:pStyle w:val="Level3numbered"/>
        <w:numPr>
          <w:ilvl w:val="2"/>
          <w:numId w:val="21"/>
        </w:numPr>
        <w:ind w:left="2268" w:hanging="850"/>
      </w:pPr>
      <w:r w:rsidRPr="008272B0">
        <w:t xml:space="preserve">The committee then made its </w:t>
      </w:r>
      <w:r>
        <w:t>final</w:t>
      </w:r>
      <w:r w:rsidRPr="008272B0">
        <w:t xml:space="preserve"> recommendations on the safety </w:t>
      </w:r>
      <w:r w:rsidRPr="00644445">
        <w:t xml:space="preserve">and efficacy of the procedure. The committee decision was reached </w:t>
      </w:r>
      <w:sdt>
        <w:sdtPr>
          <w:id w:val="-1027177728"/>
          <w:placeholder>
            <w:docPart w:val="9A52737B5C054083B2847E683E8A0F90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Content>
          <w:r w:rsidR="00C11081" w:rsidRPr="00874453">
            <w:t>by consensus.</w:t>
          </w:r>
        </w:sdtContent>
      </w:sdt>
    </w:p>
    <w:p w14:paraId="7EB2D9AD" w14:textId="4D50CDA7" w:rsidR="00D17AB8" w:rsidRPr="006E4D14" w:rsidRDefault="00D17AB8" w:rsidP="00EE026F">
      <w:pPr>
        <w:pStyle w:val="Level3numbered"/>
        <w:numPr>
          <w:ilvl w:val="2"/>
          <w:numId w:val="21"/>
        </w:numPr>
        <w:ind w:left="2268" w:hanging="850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0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3469F310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</w:t>
      </w:r>
      <w:r w:rsidR="00236AD0" w:rsidRPr="00FD294E">
        <w:t>on</w:t>
      </w:r>
      <w:r w:rsidR="0029277E" w:rsidRPr="00FD294E">
        <w:t xml:space="preserve"> </w:t>
      </w:r>
      <w:sdt>
        <w:sdtPr>
          <w:id w:val="1319684805"/>
          <w:placeholder>
            <w:docPart w:val="176011E1D93B407980B0050F895D875B"/>
          </w:placeholder>
          <w:date w:fullDate="2024-10-10T00:00:00Z">
            <w:dateFormat w:val="dd/MM/yyyy"/>
            <w:lid w:val="en-GB"/>
            <w:storeMappedDataAs w:val="dateTime"/>
            <w:calendar w:val="gregorian"/>
          </w:date>
        </w:sdtPr>
        <w:sdtContent>
          <w:r w:rsidR="00FD294E" w:rsidRPr="00FD294E">
            <w:t>10/10/2024</w:t>
          </w:r>
        </w:sdtContent>
      </w:sdt>
      <w:r w:rsidR="00205638" w:rsidRPr="00FD294E">
        <w:t xml:space="preserve"> </w:t>
      </w:r>
      <w:r w:rsidR="00A45CDD" w:rsidRPr="00FD294E">
        <w:t xml:space="preserve">and will start promptly at </w:t>
      </w:r>
      <w:sdt>
        <w:sdtPr>
          <w:id w:val="959776136"/>
          <w:placeholder>
            <w:docPart w:val="7E95731D860C44E08931744FEFA05AC7"/>
          </w:placeholder>
        </w:sdtPr>
        <w:sdtContent>
          <w:r w:rsidR="00CA01FE">
            <w:t>10</w:t>
          </w:r>
          <w:r w:rsidR="003020B4" w:rsidRPr="00FD294E">
            <w:t>am</w:t>
          </w:r>
        </w:sdtContent>
      </w:sdt>
      <w:r w:rsidR="00236AD0" w:rsidRPr="00FD294E">
        <w:t>.</w:t>
      </w:r>
      <w:r w:rsidR="00236AD0" w:rsidRPr="001F551E">
        <w:t xml:space="preserve">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9C4C71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C617AC" w14:textId="77777777" w:rsidR="00E97AD3" w:rsidRDefault="00E97AD3" w:rsidP="006231D3">
      <w:r>
        <w:separator/>
      </w:r>
    </w:p>
  </w:endnote>
  <w:endnote w:type="continuationSeparator" w:id="0">
    <w:p w14:paraId="79316130" w14:textId="77777777" w:rsidR="00E97AD3" w:rsidRDefault="00E97AD3" w:rsidP="006231D3">
      <w:r>
        <w:continuationSeparator/>
      </w:r>
    </w:p>
  </w:endnote>
  <w:endnote w:type="continuationNotice" w:id="1">
    <w:p w14:paraId="6D14D076" w14:textId="77777777" w:rsidR="00E97AD3" w:rsidRDefault="00E97AD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CC751F">
      <w:fldChar w:fldCharType="begin"/>
    </w:r>
    <w:r w:rsidR="00CC751F">
      <w:instrText xml:space="preserve"> NUMPAGES  </w:instrText>
    </w:r>
    <w:r w:rsidR="00CC751F">
      <w:fldChar w:fldCharType="separate"/>
    </w:r>
    <w:r>
      <w:rPr>
        <w:noProof/>
      </w:rPr>
      <w:t>5</w:t>
    </w:r>
    <w:r w:rsidR="00CC751F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5AE7FF71">
          <wp:extent cx="933450" cy="318065"/>
          <wp:effectExtent l="0" t="0" r="0" b="6350"/>
          <wp:docPr id="1295212388" name="Picture 129521238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3D1382" w14:textId="77777777" w:rsidR="00E97AD3" w:rsidRDefault="00E97AD3" w:rsidP="006231D3">
      <w:r>
        <w:separator/>
      </w:r>
    </w:p>
  </w:footnote>
  <w:footnote w:type="continuationSeparator" w:id="0">
    <w:p w14:paraId="65698730" w14:textId="77777777" w:rsidR="00E97AD3" w:rsidRDefault="00E97AD3" w:rsidP="006231D3">
      <w:r>
        <w:continuationSeparator/>
      </w:r>
    </w:p>
  </w:footnote>
  <w:footnote w:type="continuationNotice" w:id="1">
    <w:p w14:paraId="2DACA646" w14:textId="77777777" w:rsidR="00E97AD3" w:rsidRDefault="00E97AD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23039140">
          <wp:extent cx="3346450" cy="345490"/>
          <wp:effectExtent l="0" t="0" r="6350" b="0"/>
          <wp:docPr id="1421874514" name="Picture 14218745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B96D85"/>
    <w:multiLevelType w:val="multilevel"/>
    <w:tmpl w:val="A81E018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643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8C5208"/>
    <w:multiLevelType w:val="multilevel"/>
    <w:tmpl w:val="64EAF8E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5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790A58"/>
    <w:multiLevelType w:val="multilevel"/>
    <w:tmpl w:val="18BC35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345A0D96"/>
    <w:multiLevelType w:val="multilevel"/>
    <w:tmpl w:val="B532B48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8" w15:restartNumberingAfterBreak="0">
    <w:nsid w:val="389F631C"/>
    <w:multiLevelType w:val="multilevel"/>
    <w:tmpl w:val="EFAAE70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EC12E2"/>
    <w:multiLevelType w:val="multilevel"/>
    <w:tmpl w:val="2196BE0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5" w15:restartNumberingAfterBreak="0">
    <w:nsid w:val="7DF3D3B7"/>
    <w:multiLevelType w:val="multilevel"/>
    <w:tmpl w:val="FFFFFFFF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790" w:hanging="360"/>
      </w:pPr>
    </w:lvl>
    <w:lvl w:ilvl="2">
      <w:start w:val="1"/>
      <w:numFmt w:val="lowerRoman"/>
      <w:lvlText w:val="%3."/>
      <w:lvlJc w:val="right"/>
      <w:pPr>
        <w:ind w:left="2510" w:hanging="180"/>
      </w:pPr>
    </w:lvl>
    <w:lvl w:ilvl="3">
      <w:start w:val="1"/>
      <w:numFmt w:val="decimal"/>
      <w:lvlText w:val="%4."/>
      <w:lvlJc w:val="left"/>
      <w:pPr>
        <w:ind w:left="3230" w:hanging="360"/>
      </w:pPr>
    </w:lvl>
    <w:lvl w:ilvl="4">
      <w:start w:val="1"/>
      <w:numFmt w:val="lowerLetter"/>
      <w:lvlText w:val="%5."/>
      <w:lvlJc w:val="left"/>
      <w:pPr>
        <w:ind w:left="3950" w:hanging="360"/>
      </w:pPr>
    </w:lvl>
    <w:lvl w:ilvl="5">
      <w:start w:val="1"/>
      <w:numFmt w:val="lowerRoman"/>
      <w:lvlText w:val="%6."/>
      <w:lvlJc w:val="right"/>
      <w:pPr>
        <w:ind w:left="4670" w:hanging="180"/>
      </w:pPr>
    </w:lvl>
    <w:lvl w:ilvl="6">
      <w:start w:val="1"/>
      <w:numFmt w:val="decimal"/>
      <w:lvlText w:val="%7."/>
      <w:lvlJc w:val="left"/>
      <w:pPr>
        <w:ind w:left="5390" w:hanging="360"/>
      </w:pPr>
    </w:lvl>
    <w:lvl w:ilvl="7">
      <w:start w:val="1"/>
      <w:numFmt w:val="lowerLetter"/>
      <w:lvlText w:val="%8."/>
      <w:lvlJc w:val="left"/>
      <w:pPr>
        <w:ind w:left="6110" w:hanging="360"/>
      </w:pPr>
    </w:lvl>
    <w:lvl w:ilvl="8">
      <w:start w:val="1"/>
      <w:numFmt w:val="lowerRoman"/>
      <w:lvlText w:val="%9."/>
      <w:lvlJc w:val="right"/>
      <w:pPr>
        <w:ind w:left="6830" w:hanging="180"/>
      </w:pPr>
    </w:lvl>
  </w:abstractNum>
  <w:num w:numId="1" w16cid:durableId="1444570754">
    <w:abstractNumId w:val="9"/>
  </w:num>
  <w:num w:numId="2" w16cid:durableId="1455371650">
    <w:abstractNumId w:val="3"/>
  </w:num>
  <w:num w:numId="3" w16cid:durableId="731542391">
    <w:abstractNumId w:val="10"/>
  </w:num>
  <w:num w:numId="4" w16cid:durableId="1653605342">
    <w:abstractNumId w:val="5"/>
  </w:num>
  <w:num w:numId="5" w16cid:durableId="503786280">
    <w:abstractNumId w:val="11"/>
  </w:num>
  <w:num w:numId="6" w16cid:durableId="721710517">
    <w:abstractNumId w:val="13"/>
  </w:num>
  <w:num w:numId="7" w16cid:durableId="146359694">
    <w:abstractNumId w:val="0"/>
  </w:num>
  <w:num w:numId="8" w16cid:durableId="19475540">
    <w:abstractNumId w:val="2"/>
  </w:num>
  <w:num w:numId="9" w16cid:durableId="1563785597">
    <w:abstractNumId w:val="12"/>
  </w:num>
  <w:num w:numId="10" w16cid:durableId="1410422209">
    <w:abstractNumId w:val="11"/>
  </w:num>
  <w:num w:numId="11" w16cid:durableId="77410298">
    <w:abstractNumId w:val="11"/>
  </w:num>
  <w:num w:numId="12" w16cid:durableId="15474520">
    <w:abstractNumId w:val="2"/>
    <w:lvlOverride w:ilvl="0">
      <w:startOverride w:val="1"/>
    </w:lvlOverride>
  </w:num>
  <w:num w:numId="13" w16cid:durableId="2081830709">
    <w:abstractNumId w:val="2"/>
  </w:num>
  <w:num w:numId="14" w16cid:durableId="2032564477">
    <w:abstractNumId w:val="2"/>
  </w:num>
  <w:num w:numId="15" w16cid:durableId="739713763">
    <w:abstractNumId w:val="15"/>
  </w:num>
  <w:num w:numId="16" w16cid:durableId="2009282287">
    <w:abstractNumId w:val="1"/>
  </w:num>
  <w:num w:numId="17" w16cid:durableId="1645355912">
    <w:abstractNumId w:val="6"/>
  </w:num>
  <w:num w:numId="18" w16cid:durableId="1457214503">
    <w:abstractNumId w:val="14"/>
  </w:num>
  <w:num w:numId="19" w16cid:durableId="460269785">
    <w:abstractNumId w:val="4"/>
  </w:num>
  <w:num w:numId="20" w16cid:durableId="1421869101">
    <w:abstractNumId w:val="7"/>
  </w:num>
  <w:num w:numId="21" w16cid:durableId="1193306596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5AEA"/>
    <w:rsid w:val="00006D33"/>
    <w:rsid w:val="00010630"/>
    <w:rsid w:val="00014C39"/>
    <w:rsid w:val="00015883"/>
    <w:rsid w:val="000207E2"/>
    <w:rsid w:val="00023B67"/>
    <w:rsid w:val="00025B6F"/>
    <w:rsid w:val="00031524"/>
    <w:rsid w:val="00036607"/>
    <w:rsid w:val="00040BED"/>
    <w:rsid w:val="000411A2"/>
    <w:rsid w:val="00044FC1"/>
    <w:rsid w:val="00053C24"/>
    <w:rsid w:val="0006014A"/>
    <w:rsid w:val="00062E59"/>
    <w:rsid w:val="00066607"/>
    <w:rsid w:val="00067DF1"/>
    <w:rsid w:val="00070C0A"/>
    <w:rsid w:val="00080C80"/>
    <w:rsid w:val="00082103"/>
    <w:rsid w:val="00083CF9"/>
    <w:rsid w:val="00085585"/>
    <w:rsid w:val="00087172"/>
    <w:rsid w:val="00096F2F"/>
    <w:rsid w:val="000A3C2F"/>
    <w:rsid w:val="000A687D"/>
    <w:rsid w:val="000C4E08"/>
    <w:rsid w:val="000D2F1A"/>
    <w:rsid w:val="000E49C1"/>
    <w:rsid w:val="000E7B44"/>
    <w:rsid w:val="000F0742"/>
    <w:rsid w:val="0010461D"/>
    <w:rsid w:val="0011038B"/>
    <w:rsid w:val="00111F62"/>
    <w:rsid w:val="00112212"/>
    <w:rsid w:val="001144C6"/>
    <w:rsid w:val="001151FB"/>
    <w:rsid w:val="0011567D"/>
    <w:rsid w:val="0011648A"/>
    <w:rsid w:val="0012100C"/>
    <w:rsid w:val="001220B1"/>
    <w:rsid w:val="00125AB8"/>
    <w:rsid w:val="001265B4"/>
    <w:rsid w:val="00135794"/>
    <w:rsid w:val="00140D16"/>
    <w:rsid w:val="00141776"/>
    <w:rsid w:val="001420B9"/>
    <w:rsid w:val="0014268F"/>
    <w:rsid w:val="00147CAB"/>
    <w:rsid w:val="0015024A"/>
    <w:rsid w:val="00150573"/>
    <w:rsid w:val="00161397"/>
    <w:rsid w:val="001627B7"/>
    <w:rsid w:val="0016582E"/>
    <w:rsid w:val="001662DA"/>
    <w:rsid w:val="00172349"/>
    <w:rsid w:val="00173E4C"/>
    <w:rsid w:val="00184B22"/>
    <w:rsid w:val="001928F8"/>
    <w:rsid w:val="00196E93"/>
    <w:rsid w:val="001A0861"/>
    <w:rsid w:val="001A18CE"/>
    <w:rsid w:val="001A3121"/>
    <w:rsid w:val="001A3F32"/>
    <w:rsid w:val="001A4B12"/>
    <w:rsid w:val="001C38B8"/>
    <w:rsid w:val="001C5D37"/>
    <w:rsid w:val="001C5FB8"/>
    <w:rsid w:val="001D769D"/>
    <w:rsid w:val="001E1376"/>
    <w:rsid w:val="001E3148"/>
    <w:rsid w:val="001E5F79"/>
    <w:rsid w:val="001F2404"/>
    <w:rsid w:val="001F551E"/>
    <w:rsid w:val="001F5D95"/>
    <w:rsid w:val="001F6B1A"/>
    <w:rsid w:val="00201475"/>
    <w:rsid w:val="002038C6"/>
    <w:rsid w:val="00205638"/>
    <w:rsid w:val="00207E1B"/>
    <w:rsid w:val="00216703"/>
    <w:rsid w:val="002228E3"/>
    <w:rsid w:val="00223637"/>
    <w:rsid w:val="0022438C"/>
    <w:rsid w:val="00236AD0"/>
    <w:rsid w:val="00240933"/>
    <w:rsid w:val="00250F16"/>
    <w:rsid w:val="002569A9"/>
    <w:rsid w:val="0026304E"/>
    <w:rsid w:val="0026392C"/>
    <w:rsid w:val="0026679B"/>
    <w:rsid w:val="0027311F"/>
    <w:rsid w:val="002748D1"/>
    <w:rsid w:val="0027533E"/>
    <w:rsid w:val="002773B2"/>
    <w:rsid w:val="00277DAE"/>
    <w:rsid w:val="002801C1"/>
    <w:rsid w:val="0028651B"/>
    <w:rsid w:val="00287A37"/>
    <w:rsid w:val="0029277E"/>
    <w:rsid w:val="00294BC9"/>
    <w:rsid w:val="00297608"/>
    <w:rsid w:val="002A5D86"/>
    <w:rsid w:val="002B1854"/>
    <w:rsid w:val="002B3F8D"/>
    <w:rsid w:val="002B4869"/>
    <w:rsid w:val="002B5720"/>
    <w:rsid w:val="002C660B"/>
    <w:rsid w:val="002C7A84"/>
    <w:rsid w:val="002D1A7F"/>
    <w:rsid w:val="002D450D"/>
    <w:rsid w:val="002F3D4E"/>
    <w:rsid w:val="002F5606"/>
    <w:rsid w:val="002F7D0B"/>
    <w:rsid w:val="0030059A"/>
    <w:rsid w:val="003020B4"/>
    <w:rsid w:val="00304208"/>
    <w:rsid w:val="00304C9B"/>
    <w:rsid w:val="0030744F"/>
    <w:rsid w:val="00335AA4"/>
    <w:rsid w:val="00337435"/>
    <w:rsid w:val="00337868"/>
    <w:rsid w:val="00341CD6"/>
    <w:rsid w:val="00344EA6"/>
    <w:rsid w:val="00350071"/>
    <w:rsid w:val="00356822"/>
    <w:rsid w:val="00370813"/>
    <w:rsid w:val="00377867"/>
    <w:rsid w:val="00395510"/>
    <w:rsid w:val="0039620F"/>
    <w:rsid w:val="003965A8"/>
    <w:rsid w:val="003A18C4"/>
    <w:rsid w:val="003A2CF7"/>
    <w:rsid w:val="003A3635"/>
    <w:rsid w:val="003A4FBF"/>
    <w:rsid w:val="003A69EE"/>
    <w:rsid w:val="003B6A8C"/>
    <w:rsid w:val="003C1D05"/>
    <w:rsid w:val="003C2EEF"/>
    <w:rsid w:val="003D0F29"/>
    <w:rsid w:val="003D4563"/>
    <w:rsid w:val="003E005F"/>
    <w:rsid w:val="003E0869"/>
    <w:rsid w:val="003E5516"/>
    <w:rsid w:val="003F4378"/>
    <w:rsid w:val="003F5516"/>
    <w:rsid w:val="00402715"/>
    <w:rsid w:val="00402DFB"/>
    <w:rsid w:val="00404A3E"/>
    <w:rsid w:val="00404C5D"/>
    <w:rsid w:val="00407B5B"/>
    <w:rsid w:val="00410E9A"/>
    <w:rsid w:val="00411AB5"/>
    <w:rsid w:val="00411B9A"/>
    <w:rsid w:val="0041341C"/>
    <w:rsid w:val="00413DCA"/>
    <w:rsid w:val="00415F65"/>
    <w:rsid w:val="00416FC0"/>
    <w:rsid w:val="004247FB"/>
    <w:rsid w:val="00431AC8"/>
    <w:rsid w:val="00431D58"/>
    <w:rsid w:val="0043494E"/>
    <w:rsid w:val="004366CD"/>
    <w:rsid w:val="004434CD"/>
    <w:rsid w:val="00444D16"/>
    <w:rsid w:val="00451599"/>
    <w:rsid w:val="004536F3"/>
    <w:rsid w:val="00456A6D"/>
    <w:rsid w:val="00462597"/>
    <w:rsid w:val="00463336"/>
    <w:rsid w:val="00463F11"/>
    <w:rsid w:val="00465E35"/>
    <w:rsid w:val="00470BE5"/>
    <w:rsid w:val="0047104C"/>
    <w:rsid w:val="00471768"/>
    <w:rsid w:val="004756EF"/>
    <w:rsid w:val="00494612"/>
    <w:rsid w:val="004A53C3"/>
    <w:rsid w:val="004A7F56"/>
    <w:rsid w:val="004B45D0"/>
    <w:rsid w:val="004D0ADD"/>
    <w:rsid w:val="004D2E3D"/>
    <w:rsid w:val="004D7BE7"/>
    <w:rsid w:val="004E397C"/>
    <w:rsid w:val="004F7188"/>
    <w:rsid w:val="00500CE4"/>
    <w:rsid w:val="00502A85"/>
    <w:rsid w:val="00512261"/>
    <w:rsid w:val="005360C8"/>
    <w:rsid w:val="00552228"/>
    <w:rsid w:val="00556AD2"/>
    <w:rsid w:val="005747FC"/>
    <w:rsid w:val="005771C5"/>
    <w:rsid w:val="00580ED3"/>
    <w:rsid w:val="005919E9"/>
    <w:rsid w:val="00593560"/>
    <w:rsid w:val="00596F1C"/>
    <w:rsid w:val="005A21EC"/>
    <w:rsid w:val="005B0A09"/>
    <w:rsid w:val="005B0DD4"/>
    <w:rsid w:val="005B27B0"/>
    <w:rsid w:val="005B6189"/>
    <w:rsid w:val="005C0753"/>
    <w:rsid w:val="005C0A14"/>
    <w:rsid w:val="005C2595"/>
    <w:rsid w:val="005C2F3C"/>
    <w:rsid w:val="005E19C5"/>
    <w:rsid w:val="005E24AD"/>
    <w:rsid w:val="005E2873"/>
    <w:rsid w:val="005E2FA2"/>
    <w:rsid w:val="005E7108"/>
    <w:rsid w:val="005E7E2F"/>
    <w:rsid w:val="005F668F"/>
    <w:rsid w:val="005F7115"/>
    <w:rsid w:val="00601D15"/>
    <w:rsid w:val="00603397"/>
    <w:rsid w:val="0060627A"/>
    <w:rsid w:val="0060771B"/>
    <w:rsid w:val="00611CB1"/>
    <w:rsid w:val="00613786"/>
    <w:rsid w:val="00621D10"/>
    <w:rsid w:val="006231D3"/>
    <w:rsid w:val="0063471C"/>
    <w:rsid w:val="0064247C"/>
    <w:rsid w:val="00643C23"/>
    <w:rsid w:val="00644445"/>
    <w:rsid w:val="0064497B"/>
    <w:rsid w:val="006544F0"/>
    <w:rsid w:val="00654704"/>
    <w:rsid w:val="00660E69"/>
    <w:rsid w:val="0066652E"/>
    <w:rsid w:val="00670F87"/>
    <w:rsid w:val="006712CE"/>
    <w:rsid w:val="0067259D"/>
    <w:rsid w:val="00675598"/>
    <w:rsid w:val="00683EA8"/>
    <w:rsid w:val="00690A2C"/>
    <w:rsid w:val="006A6331"/>
    <w:rsid w:val="006A7A94"/>
    <w:rsid w:val="006B4C67"/>
    <w:rsid w:val="006D1843"/>
    <w:rsid w:val="006D3185"/>
    <w:rsid w:val="006E1D6C"/>
    <w:rsid w:val="006E3563"/>
    <w:rsid w:val="006E4D14"/>
    <w:rsid w:val="006E6D8B"/>
    <w:rsid w:val="006E6FEB"/>
    <w:rsid w:val="006F3468"/>
    <w:rsid w:val="00700001"/>
    <w:rsid w:val="007019D5"/>
    <w:rsid w:val="00703425"/>
    <w:rsid w:val="007072B8"/>
    <w:rsid w:val="007136B8"/>
    <w:rsid w:val="00716392"/>
    <w:rsid w:val="00716B12"/>
    <w:rsid w:val="00735EC7"/>
    <w:rsid w:val="0074035F"/>
    <w:rsid w:val="007406D5"/>
    <w:rsid w:val="007507BD"/>
    <w:rsid w:val="00751830"/>
    <w:rsid w:val="00751AEF"/>
    <w:rsid w:val="007528B3"/>
    <w:rsid w:val="00755E0E"/>
    <w:rsid w:val="007574E0"/>
    <w:rsid w:val="00761C9C"/>
    <w:rsid w:val="00762A91"/>
    <w:rsid w:val="00763676"/>
    <w:rsid w:val="00774747"/>
    <w:rsid w:val="007758D8"/>
    <w:rsid w:val="00782C9C"/>
    <w:rsid w:val="007837F2"/>
    <w:rsid w:val="007851C3"/>
    <w:rsid w:val="007868E8"/>
    <w:rsid w:val="00791E73"/>
    <w:rsid w:val="007A0729"/>
    <w:rsid w:val="007A0762"/>
    <w:rsid w:val="007A3B58"/>
    <w:rsid w:val="007A3DC0"/>
    <w:rsid w:val="007A689D"/>
    <w:rsid w:val="007B1355"/>
    <w:rsid w:val="007B5879"/>
    <w:rsid w:val="007B58A3"/>
    <w:rsid w:val="007B5FF0"/>
    <w:rsid w:val="007C443B"/>
    <w:rsid w:val="007C4660"/>
    <w:rsid w:val="007C5EC3"/>
    <w:rsid w:val="007D0D24"/>
    <w:rsid w:val="007D23F3"/>
    <w:rsid w:val="007D5850"/>
    <w:rsid w:val="007E0210"/>
    <w:rsid w:val="007E2D25"/>
    <w:rsid w:val="007E34D7"/>
    <w:rsid w:val="007F15E7"/>
    <w:rsid w:val="007F192E"/>
    <w:rsid w:val="007F5E7F"/>
    <w:rsid w:val="00801DCD"/>
    <w:rsid w:val="00802ACE"/>
    <w:rsid w:val="00807E35"/>
    <w:rsid w:val="008113AB"/>
    <w:rsid w:val="00817E27"/>
    <w:rsid w:val="008236B6"/>
    <w:rsid w:val="008272B0"/>
    <w:rsid w:val="00834756"/>
    <w:rsid w:val="00835FBC"/>
    <w:rsid w:val="00842ACF"/>
    <w:rsid w:val="008451A1"/>
    <w:rsid w:val="00846AA6"/>
    <w:rsid w:val="00847575"/>
    <w:rsid w:val="00850C0E"/>
    <w:rsid w:val="008514AC"/>
    <w:rsid w:val="00856ECB"/>
    <w:rsid w:val="008717B9"/>
    <w:rsid w:val="00874453"/>
    <w:rsid w:val="00875420"/>
    <w:rsid w:val="0088566F"/>
    <w:rsid w:val="00890A60"/>
    <w:rsid w:val="008937E0"/>
    <w:rsid w:val="00895E8F"/>
    <w:rsid w:val="00897F8C"/>
    <w:rsid w:val="008A7368"/>
    <w:rsid w:val="008B09D3"/>
    <w:rsid w:val="008B1743"/>
    <w:rsid w:val="008B2808"/>
    <w:rsid w:val="008B43C9"/>
    <w:rsid w:val="008C3DD4"/>
    <w:rsid w:val="008C42E7"/>
    <w:rsid w:val="008C4668"/>
    <w:rsid w:val="008D63D9"/>
    <w:rsid w:val="008E0E0D"/>
    <w:rsid w:val="008E3800"/>
    <w:rsid w:val="008E4A14"/>
    <w:rsid w:val="008E75F2"/>
    <w:rsid w:val="008F7595"/>
    <w:rsid w:val="00903E68"/>
    <w:rsid w:val="009114CE"/>
    <w:rsid w:val="00914BBF"/>
    <w:rsid w:val="00915C9A"/>
    <w:rsid w:val="009164F7"/>
    <w:rsid w:val="0092193D"/>
    <w:rsid w:val="00922F67"/>
    <w:rsid w:val="00924278"/>
    <w:rsid w:val="00940443"/>
    <w:rsid w:val="00945826"/>
    <w:rsid w:val="0094677A"/>
    <w:rsid w:val="00947812"/>
    <w:rsid w:val="00955A44"/>
    <w:rsid w:val="0095628E"/>
    <w:rsid w:val="00964AD0"/>
    <w:rsid w:val="009665AE"/>
    <w:rsid w:val="009739F9"/>
    <w:rsid w:val="009742E7"/>
    <w:rsid w:val="00975DA2"/>
    <w:rsid w:val="00976E03"/>
    <w:rsid w:val="009807BF"/>
    <w:rsid w:val="00984AC2"/>
    <w:rsid w:val="00986E38"/>
    <w:rsid w:val="00994987"/>
    <w:rsid w:val="009A3685"/>
    <w:rsid w:val="009B0CCB"/>
    <w:rsid w:val="009B0F74"/>
    <w:rsid w:val="009B4C64"/>
    <w:rsid w:val="009B5D1C"/>
    <w:rsid w:val="009C0E1B"/>
    <w:rsid w:val="009C3B32"/>
    <w:rsid w:val="009C4BD8"/>
    <w:rsid w:val="009C4C71"/>
    <w:rsid w:val="009E20B3"/>
    <w:rsid w:val="00A025B1"/>
    <w:rsid w:val="00A06F9C"/>
    <w:rsid w:val="00A11BA6"/>
    <w:rsid w:val="00A269AF"/>
    <w:rsid w:val="00A35D76"/>
    <w:rsid w:val="00A3610D"/>
    <w:rsid w:val="00A428F8"/>
    <w:rsid w:val="00A45CDD"/>
    <w:rsid w:val="00A45D04"/>
    <w:rsid w:val="00A509A9"/>
    <w:rsid w:val="00A60AF0"/>
    <w:rsid w:val="00A70955"/>
    <w:rsid w:val="00A71C7E"/>
    <w:rsid w:val="00A77CD5"/>
    <w:rsid w:val="00A82301"/>
    <w:rsid w:val="00A82558"/>
    <w:rsid w:val="00A91597"/>
    <w:rsid w:val="00A973EA"/>
    <w:rsid w:val="00AA38BC"/>
    <w:rsid w:val="00AA6A80"/>
    <w:rsid w:val="00AB4840"/>
    <w:rsid w:val="00AB6F3F"/>
    <w:rsid w:val="00AC2226"/>
    <w:rsid w:val="00AC6206"/>
    <w:rsid w:val="00AC7782"/>
    <w:rsid w:val="00AC7BD7"/>
    <w:rsid w:val="00AD0E92"/>
    <w:rsid w:val="00AD0F57"/>
    <w:rsid w:val="00AE21C6"/>
    <w:rsid w:val="00AF263F"/>
    <w:rsid w:val="00AF3BCA"/>
    <w:rsid w:val="00AF5064"/>
    <w:rsid w:val="00B053D4"/>
    <w:rsid w:val="00B079B9"/>
    <w:rsid w:val="00B14C56"/>
    <w:rsid w:val="00B15AAF"/>
    <w:rsid w:val="00B15EC1"/>
    <w:rsid w:val="00B17B15"/>
    <w:rsid w:val="00B26E28"/>
    <w:rsid w:val="00B31F6D"/>
    <w:rsid w:val="00B322B1"/>
    <w:rsid w:val="00B424C2"/>
    <w:rsid w:val="00B429C5"/>
    <w:rsid w:val="00B44758"/>
    <w:rsid w:val="00B53112"/>
    <w:rsid w:val="00B56D42"/>
    <w:rsid w:val="00B62844"/>
    <w:rsid w:val="00B76EE1"/>
    <w:rsid w:val="00B81855"/>
    <w:rsid w:val="00B85DE1"/>
    <w:rsid w:val="00B86B5C"/>
    <w:rsid w:val="00B93682"/>
    <w:rsid w:val="00BA07EB"/>
    <w:rsid w:val="00BA2869"/>
    <w:rsid w:val="00BA34E7"/>
    <w:rsid w:val="00BA4EAD"/>
    <w:rsid w:val="00BB17EF"/>
    <w:rsid w:val="00BB1877"/>
    <w:rsid w:val="00BB22E9"/>
    <w:rsid w:val="00BB2641"/>
    <w:rsid w:val="00BB49D9"/>
    <w:rsid w:val="00BC47C4"/>
    <w:rsid w:val="00BD1329"/>
    <w:rsid w:val="00BD2513"/>
    <w:rsid w:val="00BE0717"/>
    <w:rsid w:val="00BE28FC"/>
    <w:rsid w:val="00BE491D"/>
    <w:rsid w:val="00BF06A9"/>
    <w:rsid w:val="00C015B8"/>
    <w:rsid w:val="00C060C1"/>
    <w:rsid w:val="00C070F3"/>
    <w:rsid w:val="00C10589"/>
    <w:rsid w:val="00C11081"/>
    <w:rsid w:val="00C1625B"/>
    <w:rsid w:val="00C3119A"/>
    <w:rsid w:val="00C4215E"/>
    <w:rsid w:val="00C5057B"/>
    <w:rsid w:val="00C51601"/>
    <w:rsid w:val="00C55E3A"/>
    <w:rsid w:val="00C64B82"/>
    <w:rsid w:val="00C7373D"/>
    <w:rsid w:val="00C73E14"/>
    <w:rsid w:val="00C74077"/>
    <w:rsid w:val="00C75930"/>
    <w:rsid w:val="00C804FB"/>
    <w:rsid w:val="00C82D1D"/>
    <w:rsid w:val="00C82EFE"/>
    <w:rsid w:val="00C83A9F"/>
    <w:rsid w:val="00C83CE2"/>
    <w:rsid w:val="00C941B6"/>
    <w:rsid w:val="00C962D9"/>
    <w:rsid w:val="00C97056"/>
    <w:rsid w:val="00C97395"/>
    <w:rsid w:val="00C978CB"/>
    <w:rsid w:val="00CA01FE"/>
    <w:rsid w:val="00CA5D63"/>
    <w:rsid w:val="00CB0CE9"/>
    <w:rsid w:val="00CB4466"/>
    <w:rsid w:val="00CC751F"/>
    <w:rsid w:val="00CD28BB"/>
    <w:rsid w:val="00CE05B5"/>
    <w:rsid w:val="00CE195E"/>
    <w:rsid w:val="00CE54DE"/>
    <w:rsid w:val="00CF50B2"/>
    <w:rsid w:val="00D042FB"/>
    <w:rsid w:val="00D0437E"/>
    <w:rsid w:val="00D0618D"/>
    <w:rsid w:val="00D0747D"/>
    <w:rsid w:val="00D11E93"/>
    <w:rsid w:val="00D1230B"/>
    <w:rsid w:val="00D14E64"/>
    <w:rsid w:val="00D17AB8"/>
    <w:rsid w:val="00D21F53"/>
    <w:rsid w:val="00D22F90"/>
    <w:rsid w:val="00D23F62"/>
    <w:rsid w:val="00D33D2F"/>
    <w:rsid w:val="00D36E00"/>
    <w:rsid w:val="00D55581"/>
    <w:rsid w:val="00D6072F"/>
    <w:rsid w:val="00D62B02"/>
    <w:rsid w:val="00D6471F"/>
    <w:rsid w:val="00D675C5"/>
    <w:rsid w:val="00D70F52"/>
    <w:rsid w:val="00D74026"/>
    <w:rsid w:val="00D7605B"/>
    <w:rsid w:val="00D76317"/>
    <w:rsid w:val="00D818F6"/>
    <w:rsid w:val="00D81E1D"/>
    <w:rsid w:val="00D91391"/>
    <w:rsid w:val="00D91E10"/>
    <w:rsid w:val="00D91F43"/>
    <w:rsid w:val="00D92610"/>
    <w:rsid w:val="00DA0F66"/>
    <w:rsid w:val="00DA1DAC"/>
    <w:rsid w:val="00DA1F50"/>
    <w:rsid w:val="00DA43F7"/>
    <w:rsid w:val="00DA78F8"/>
    <w:rsid w:val="00DA7E81"/>
    <w:rsid w:val="00DB1D80"/>
    <w:rsid w:val="00DB7ED3"/>
    <w:rsid w:val="00DC1C41"/>
    <w:rsid w:val="00DC1F86"/>
    <w:rsid w:val="00DD06F9"/>
    <w:rsid w:val="00DD18A1"/>
    <w:rsid w:val="00DD4A28"/>
    <w:rsid w:val="00DE7F5E"/>
    <w:rsid w:val="00DF0C5C"/>
    <w:rsid w:val="00DF5DB8"/>
    <w:rsid w:val="00E00AAB"/>
    <w:rsid w:val="00E16CDD"/>
    <w:rsid w:val="00E204FD"/>
    <w:rsid w:val="00E2211D"/>
    <w:rsid w:val="00E363D5"/>
    <w:rsid w:val="00E37C8A"/>
    <w:rsid w:val="00E40FE9"/>
    <w:rsid w:val="00E46F5D"/>
    <w:rsid w:val="00E47C87"/>
    <w:rsid w:val="00E53250"/>
    <w:rsid w:val="00E56B48"/>
    <w:rsid w:val="00E60116"/>
    <w:rsid w:val="00E63AB4"/>
    <w:rsid w:val="00E668DC"/>
    <w:rsid w:val="00E66A27"/>
    <w:rsid w:val="00E765C0"/>
    <w:rsid w:val="00E77A26"/>
    <w:rsid w:val="00E8351E"/>
    <w:rsid w:val="00E90FB3"/>
    <w:rsid w:val="00E9120D"/>
    <w:rsid w:val="00E927DA"/>
    <w:rsid w:val="00E95259"/>
    <w:rsid w:val="00E97AD3"/>
    <w:rsid w:val="00EA2D79"/>
    <w:rsid w:val="00EA5123"/>
    <w:rsid w:val="00EA7444"/>
    <w:rsid w:val="00EB1941"/>
    <w:rsid w:val="00EC42BD"/>
    <w:rsid w:val="00EC457B"/>
    <w:rsid w:val="00EC57DD"/>
    <w:rsid w:val="00EC5F73"/>
    <w:rsid w:val="00ED0ABE"/>
    <w:rsid w:val="00ED5DA6"/>
    <w:rsid w:val="00ED630E"/>
    <w:rsid w:val="00EE026F"/>
    <w:rsid w:val="00EE03E2"/>
    <w:rsid w:val="00EF1B45"/>
    <w:rsid w:val="00EF2BE2"/>
    <w:rsid w:val="00F31BC2"/>
    <w:rsid w:val="00F4260A"/>
    <w:rsid w:val="00F42F8E"/>
    <w:rsid w:val="00F57A78"/>
    <w:rsid w:val="00F62506"/>
    <w:rsid w:val="00F65EEC"/>
    <w:rsid w:val="00F67BD9"/>
    <w:rsid w:val="00F725A3"/>
    <w:rsid w:val="00F726E1"/>
    <w:rsid w:val="00F72A9F"/>
    <w:rsid w:val="00F8493B"/>
    <w:rsid w:val="00F86390"/>
    <w:rsid w:val="00F92BDD"/>
    <w:rsid w:val="00F95663"/>
    <w:rsid w:val="00F97481"/>
    <w:rsid w:val="00F979BE"/>
    <w:rsid w:val="00FA0212"/>
    <w:rsid w:val="00FA3B57"/>
    <w:rsid w:val="00FA4348"/>
    <w:rsid w:val="00FA676B"/>
    <w:rsid w:val="00FB0782"/>
    <w:rsid w:val="00FB7C71"/>
    <w:rsid w:val="00FC0390"/>
    <w:rsid w:val="00FC24D0"/>
    <w:rsid w:val="00FD0CF4"/>
    <w:rsid w:val="00FD0E6E"/>
    <w:rsid w:val="00FD294E"/>
    <w:rsid w:val="00FD7C04"/>
    <w:rsid w:val="00FE0BC8"/>
    <w:rsid w:val="00FE1041"/>
    <w:rsid w:val="00FE778C"/>
    <w:rsid w:val="00FF2671"/>
    <w:rsid w:val="00FF405F"/>
    <w:rsid w:val="00FF522D"/>
    <w:rsid w:val="00FF583F"/>
    <w:rsid w:val="01F535E7"/>
    <w:rsid w:val="0416B948"/>
    <w:rsid w:val="04726AF1"/>
    <w:rsid w:val="07922A98"/>
    <w:rsid w:val="099DA120"/>
    <w:rsid w:val="0DCDAFA5"/>
    <w:rsid w:val="13948B65"/>
    <w:rsid w:val="1A645E32"/>
    <w:rsid w:val="1DF52FA4"/>
    <w:rsid w:val="226BFDDC"/>
    <w:rsid w:val="235DA11A"/>
    <w:rsid w:val="23AF0877"/>
    <w:rsid w:val="24773B25"/>
    <w:rsid w:val="24797FAD"/>
    <w:rsid w:val="294095E6"/>
    <w:rsid w:val="2A19F38A"/>
    <w:rsid w:val="351AEE12"/>
    <w:rsid w:val="362688C6"/>
    <w:rsid w:val="36873C57"/>
    <w:rsid w:val="376D313C"/>
    <w:rsid w:val="38AC6786"/>
    <w:rsid w:val="42B276DD"/>
    <w:rsid w:val="4520149A"/>
    <w:rsid w:val="45BFC70A"/>
    <w:rsid w:val="46409ACA"/>
    <w:rsid w:val="48E61499"/>
    <w:rsid w:val="493AA832"/>
    <w:rsid w:val="52374EAC"/>
    <w:rsid w:val="532A360D"/>
    <w:rsid w:val="54DAB2A1"/>
    <w:rsid w:val="54F96CA4"/>
    <w:rsid w:val="553F3924"/>
    <w:rsid w:val="557C5FAF"/>
    <w:rsid w:val="5603D463"/>
    <w:rsid w:val="67B3109C"/>
    <w:rsid w:val="6D02D814"/>
    <w:rsid w:val="7337AB0F"/>
    <w:rsid w:val="75BE6A13"/>
    <w:rsid w:val="784F26C8"/>
    <w:rsid w:val="79A16B06"/>
    <w:rsid w:val="7A4EC444"/>
    <w:rsid w:val="7F48B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720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98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process/pmg28/chapter/the-production-of-guid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the-production-of-guidance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15E863EEEAAA4E3A9B75A2A92A8C7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788F2-3244-44B2-B565-893EB2DD1AB6}"/>
      </w:docPartPr>
      <w:docPartBody>
        <w:p w:rsidR="00B25712" w:rsidRDefault="001144C6">
          <w:pPr>
            <w:pStyle w:val="15E863EEEAAA4E3A9B75A2A92A8C7517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F5FB9-9813-4E5B-853F-E3BF3B252E62}"/>
      </w:docPartPr>
      <w:docPartBody>
        <w:p w:rsidR="00CD6240" w:rsidRDefault="005C0753">
          <w:r w:rsidRPr="0045458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CD6240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650DB7275A124C2E84D1D2F397BA7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ECB47-AD63-4353-B21F-E2C98481B1E5}"/>
      </w:docPartPr>
      <w:docPartBody>
        <w:p w:rsidR="00FB0782" w:rsidRDefault="005E7E2F" w:rsidP="005E7E2F">
          <w:pPr>
            <w:pStyle w:val="650DB7275A124C2E84D1D2F397BA7378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CE364878191499DBC2DDD6550264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449E5-EFC8-4EFC-9E98-A81249649B26}"/>
      </w:docPartPr>
      <w:docPartBody>
        <w:p w:rsidR="00FB0782" w:rsidRDefault="005E7E2F" w:rsidP="005E7E2F">
          <w:pPr>
            <w:pStyle w:val="4CE364878191499DBC2DDD6550264C50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89D37A6A14214B6BAAA2FB58588C4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D9F43-FCDA-47E0-8290-2E89F675BAE1}"/>
      </w:docPartPr>
      <w:docPartBody>
        <w:p w:rsidR="00FB0782" w:rsidRDefault="005B27B0" w:rsidP="005B27B0">
          <w:pPr>
            <w:pStyle w:val="89D37A6A14214B6BAAA2FB58588C4EA91"/>
          </w:pPr>
          <w:r w:rsidRPr="006A6331">
            <w:rPr>
              <w:highlight w:val="yellow"/>
            </w:rPr>
            <w:t xml:space="preserve">Insert declarations, including any for committee members who are absent due to conflicts. If none then state that no conflicts of interest were declared for the </w:t>
          </w:r>
          <w:r>
            <w:rPr>
              <w:highlight w:val="yellow"/>
            </w:rPr>
            <w:t>procedure</w:t>
          </w:r>
          <w:r w:rsidRPr="006A6331">
            <w:rPr>
              <w:highlight w:val="yellow"/>
            </w:rPr>
            <w:t>.</w:t>
          </w:r>
        </w:p>
      </w:docPartBody>
    </w:docPart>
    <w:docPart>
      <w:docPartPr>
        <w:name w:val="B40127BD21544265AB084200FF6E6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7EC8F-DEA8-429F-A7F2-9E27543B378C}"/>
      </w:docPartPr>
      <w:docPartBody>
        <w:p w:rsidR="00FB0782" w:rsidRDefault="005E7E2F" w:rsidP="005E7E2F">
          <w:pPr>
            <w:pStyle w:val="B40127BD21544265AB084200FF6E6AA0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AD522E9C8F2E4C60A5499DEDD62CC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0BC9B-F518-42BF-977D-31291EB98AE7}"/>
      </w:docPartPr>
      <w:docPartBody>
        <w:p w:rsidR="00FB0782" w:rsidRDefault="005E7E2F" w:rsidP="005E7E2F">
          <w:pPr>
            <w:pStyle w:val="AD522E9C8F2E4C60A5499DEDD62CC318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E8407BE7DAC34B09992F1BF9C64BB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003F3-54A0-4531-B352-343CFF9C207C}"/>
      </w:docPartPr>
      <w:docPartBody>
        <w:p w:rsidR="00FB0782" w:rsidRDefault="005B27B0" w:rsidP="005B27B0">
          <w:pPr>
            <w:pStyle w:val="E8407BE7DAC34B09992F1BF9C64BB9C11"/>
          </w:pPr>
          <w:r w:rsidRPr="00644445">
            <w:rPr>
              <w:rStyle w:val="PlaceholderText"/>
              <w:highlight w:val="yellow"/>
            </w:rPr>
            <w:t>choose option</w:t>
          </w:r>
        </w:p>
      </w:docPartBody>
    </w:docPart>
    <w:docPart>
      <w:docPartPr>
        <w:name w:val="B2D560A819A8491A9502CF693089C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3D8E5-F845-4FEA-91F8-3D9176FC1D5A}"/>
      </w:docPartPr>
      <w:docPartBody>
        <w:p w:rsidR="00FB0782" w:rsidRDefault="005E7E2F" w:rsidP="005E7E2F">
          <w:pPr>
            <w:pStyle w:val="B2D560A819A8491A9502CF693089CA1B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08CA93759E9144A28C36FCE8374A9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C9BB3-1F72-4735-8D83-E98826A937F5}"/>
      </w:docPartPr>
      <w:docPartBody>
        <w:p w:rsidR="00FB0782" w:rsidRDefault="005E7E2F" w:rsidP="005E7E2F">
          <w:pPr>
            <w:pStyle w:val="08CA93759E9144A28C36FCE8374A9B39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B2BAC58E701480E80AD0770F129D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DEDEC-D210-4EC2-8702-613C888645A3}"/>
      </w:docPartPr>
      <w:docPartBody>
        <w:p w:rsidR="00FB0782" w:rsidRDefault="005B27B0" w:rsidP="005B27B0">
          <w:pPr>
            <w:pStyle w:val="0B2BAC58E701480E80AD0770F129D6911"/>
          </w:pPr>
          <w:r w:rsidRPr="006A6331">
            <w:rPr>
              <w:highlight w:val="yellow"/>
            </w:rPr>
            <w:t xml:space="preserve">Insert declarations, including any for committee members who are absent due to conflicts. If none then state that no conflicts of interest were declared for the </w:t>
          </w:r>
          <w:r>
            <w:rPr>
              <w:highlight w:val="yellow"/>
            </w:rPr>
            <w:t>procedure</w:t>
          </w:r>
          <w:r w:rsidRPr="006A6331">
            <w:rPr>
              <w:highlight w:val="yellow"/>
            </w:rPr>
            <w:t>.</w:t>
          </w:r>
        </w:p>
      </w:docPartBody>
    </w:docPart>
    <w:docPart>
      <w:docPartPr>
        <w:name w:val="6EAAF4109CE844EB862B0AA8EC47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DE756-6AE1-4480-9D67-22B707304975}"/>
      </w:docPartPr>
      <w:docPartBody>
        <w:p w:rsidR="00FB0782" w:rsidRDefault="005E7E2F" w:rsidP="005E7E2F">
          <w:pPr>
            <w:pStyle w:val="6EAAF4109CE844EB862B0AA8EC473FC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53F3D838573D4C078868A6D2F7E3C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A5308-5BFD-4EF8-82E0-4A39054083A6}"/>
      </w:docPartPr>
      <w:docPartBody>
        <w:p w:rsidR="00FB0782" w:rsidRDefault="005E7E2F" w:rsidP="005E7E2F">
          <w:pPr>
            <w:pStyle w:val="53F3D838573D4C078868A6D2F7E3C36F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BB9F36B57194666A7F191DF6E8DE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F7EFF-1439-49BC-9DD4-78D5F81C0717}"/>
      </w:docPartPr>
      <w:docPartBody>
        <w:p w:rsidR="00C54044" w:rsidRDefault="00FB0782" w:rsidP="00FB0782">
          <w:pPr>
            <w:pStyle w:val="7BB9F36B57194666A7F191DF6E8DE068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8F450AC4D8AB45BC83B0901FE900C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8B125-B884-4511-8B6B-B0A828D2DE48}"/>
      </w:docPartPr>
      <w:docPartBody>
        <w:p w:rsidR="00C54044" w:rsidRDefault="00FB0782" w:rsidP="00FB0782">
          <w:pPr>
            <w:pStyle w:val="8F450AC4D8AB45BC83B0901FE900CE9B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176011E1D93B407980B0050F895D8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1ED2D-6D44-4E95-9478-4D3920A95D10}"/>
      </w:docPartPr>
      <w:docPartBody>
        <w:p w:rsidR="001E0667" w:rsidRDefault="004A7F56" w:rsidP="004A7F56">
          <w:pPr>
            <w:pStyle w:val="176011E1D93B407980B0050F895D875B"/>
          </w:pPr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7A010E3A53B4E2C89577ED61644E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5A1B3-06AB-4CCD-9A41-4DFA590DD804}"/>
      </w:docPartPr>
      <w:docPartBody>
        <w:p w:rsidR="00416FC0" w:rsidRDefault="00416FC0" w:rsidP="00416FC0">
          <w:pPr>
            <w:pStyle w:val="87A010E3A53B4E2C89577ED61644EC9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DBC33F8AD70246FEAE7625A6EB527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336D8-D2C2-4BAF-9826-EFC7F2C7E6CD}"/>
      </w:docPartPr>
      <w:docPartBody>
        <w:p w:rsidR="00416FC0" w:rsidRDefault="00416FC0" w:rsidP="00416FC0">
          <w:pPr>
            <w:pStyle w:val="DBC33F8AD70246FEAE7625A6EB527613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25ABBB3C71974134B3A0EF74F1A4E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2A27B-EFD6-4186-AE0F-C2E443A26B79}"/>
      </w:docPartPr>
      <w:docPartBody>
        <w:p w:rsidR="00416FC0" w:rsidRDefault="005B27B0" w:rsidP="005B27B0">
          <w:pPr>
            <w:pStyle w:val="25ABBB3C71974134B3A0EF74F1A4E1B41"/>
          </w:pPr>
          <w:r w:rsidRPr="006A6331">
            <w:rPr>
              <w:highlight w:val="yellow"/>
            </w:rPr>
            <w:t xml:space="preserve">Insert declarations, including any for committee members who are absent due to conflicts. If none then state that no conflicts of interest were declared for the </w:t>
          </w:r>
          <w:r>
            <w:rPr>
              <w:highlight w:val="yellow"/>
            </w:rPr>
            <w:t>procedure</w:t>
          </w:r>
          <w:r w:rsidRPr="006A6331">
            <w:rPr>
              <w:highlight w:val="yellow"/>
            </w:rPr>
            <w:t>.</w:t>
          </w:r>
        </w:p>
      </w:docPartBody>
    </w:docPart>
    <w:docPart>
      <w:docPartPr>
        <w:name w:val="212DFB7E5DEC4852B3EF4D4369C14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6F9F7-F6B3-4704-89A6-55CF3DB4E403}"/>
      </w:docPartPr>
      <w:docPartBody>
        <w:p w:rsidR="00416FC0" w:rsidRDefault="00416FC0" w:rsidP="00416FC0">
          <w:pPr>
            <w:pStyle w:val="212DFB7E5DEC4852B3EF4D4369C14E21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4637C4B968974CBF97F49A3064B70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48DC1-1510-495F-A8DB-73381428697E}"/>
      </w:docPartPr>
      <w:docPartBody>
        <w:p w:rsidR="00416FC0" w:rsidRDefault="00416FC0" w:rsidP="00416FC0">
          <w:pPr>
            <w:pStyle w:val="4637C4B968974CBF97F49A3064B70B0E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9A52737B5C054083B2847E683E8A0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BED52-ADD6-4B60-9964-4FDBDBC4A7FB}"/>
      </w:docPartPr>
      <w:docPartBody>
        <w:p w:rsidR="00416FC0" w:rsidRDefault="005B27B0" w:rsidP="005B27B0">
          <w:pPr>
            <w:pStyle w:val="9A52737B5C054083B2847E683E8A0F901"/>
          </w:pPr>
          <w:r w:rsidRPr="00644445">
            <w:rPr>
              <w:rStyle w:val="PlaceholderText"/>
              <w:highlight w:val="yellow"/>
            </w:rPr>
            <w:t>choose option</w:t>
          </w:r>
        </w:p>
      </w:docPartBody>
    </w:docPart>
    <w:docPart>
      <w:docPartPr>
        <w:name w:val="F24794B8A1A54E7A84CE2D9E59338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0544A-7C4D-4CF6-8610-D5083C6B8509}"/>
      </w:docPartPr>
      <w:docPartBody>
        <w:p w:rsidR="006A2A03" w:rsidRDefault="00410E9A" w:rsidP="00410E9A">
          <w:pPr>
            <w:pStyle w:val="F24794B8A1A54E7A84CE2D9E593382C8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CDE96876072C4DD6B38729B5AB52A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34E86-CB2E-4B26-AF4F-E8AB54FDF4AA}"/>
      </w:docPartPr>
      <w:docPartBody>
        <w:p w:rsidR="006A2A03" w:rsidRDefault="00410E9A" w:rsidP="00410E9A">
          <w:pPr>
            <w:pStyle w:val="CDE96876072C4DD6B38729B5AB52A6E7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B6439D4985FC49D6AF9EEA7C03594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30D78-C42C-4DC5-8400-B78547CAFED8}"/>
      </w:docPartPr>
      <w:docPartBody>
        <w:p w:rsidR="006A2A03" w:rsidRDefault="00410E9A" w:rsidP="00410E9A">
          <w:pPr>
            <w:pStyle w:val="B6439D4985FC49D6AF9EEA7C0359480B"/>
          </w:pPr>
          <w:r w:rsidRPr="007E2D25">
            <w:rPr>
              <w:highlight w:val="yellow"/>
            </w:rPr>
            <w:t>insert company name.</w:t>
          </w:r>
        </w:p>
      </w:docPartBody>
    </w:docPart>
    <w:docPart>
      <w:docPartPr>
        <w:name w:val="558D3775A1804F18A79288C69A1A4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8C179-C838-41FD-94DA-986A5C9D0A68}"/>
      </w:docPartPr>
      <w:docPartBody>
        <w:p w:rsidR="006A2A03" w:rsidRDefault="00410E9A" w:rsidP="00410E9A">
          <w:pPr>
            <w:pStyle w:val="558D3775A1804F18A79288C69A1A4D9A"/>
          </w:pPr>
          <w:r w:rsidRPr="007E2D25">
            <w:rPr>
              <w:highlight w:val="yellow"/>
            </w:rPr>
            <w:t xml:space="preserve">Insert declarations, including any for committee members who are absent due to conflicts. If none then state that no conflicts of interest were declared for the </w:t>
          </w:r>
          <w:r>
            <w:rPr>
              <w:highlight w:val="yellow"/>
            </w:rPr>
            <w:t>procedure</w:t>
          </w:r>
          <w:r w:rsidRPr="007E2D25">
            <w:rPr>
              <w:highlight w:val="yellow"/>
            </w:rPr>
            <w:t>.</w:t>
          </w:r>
        </w:p>
      </w:docPartBody>
    </w:docPart>
    <w:docPart>
      <w:docPartPr>
        <w:name w:val="D1F7EA2972214B178B711175B9C99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ABA28-5786-4DA0-8595-2289763806B4}"/>
      </w:docPartPr>
      <w:docPartBody>
        <w:p w:rsidR="006A2A03" w:rsidRDefault="00410E9A" w:rsidP="00410E9A">
          <w:pPr>
            <w:pStyle w:val="D1F7EA2972214B178B711175B9C99E10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6BF6F7C7317A4D2B8814DE9937C67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03574-B94D-45BB-9DEA-8F34EC37F9CE}"/>
      </w:docPartPr>
      <w:docPartBody>
        <w:p w:rsidR="006A2A03" w:rsidRDefault="00410E9A" w:rsidP="00410E9A">
          <w:pPr>
            <w:pStyle w:val="6BF6F7C7317A4D2B8814DE9937C677F8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54D8C589D4B544C98E3D0DDD41190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3451B-6D67-4637-BF80-2A02A46F18D4}"/>
      </w:docPartPr>
      <w:docPartBody>
        <w:p w:rsidR="006A2A03" w:rsidRDefault="00410E9A" w:rsidP="00410E9A">
          <w:pPr>
            <w:pStyle w:val="54D8C589D4B544C98E3D0DDD411907D1"/>
          </w:pPr>
          <w:r w:rsidRPr="00644445">
            <w:rPr>
              <w:rStyle w:val="PlaceholderText"/>
              <w:highlight w:val="yellow"/>
            </w:rPr>
            <w:t>choose option</w:t>
          </w:r>
        </w:p>
      </w:docPartBody>
    </w:docPart>
    <w:docPart>
      <w:docPartPr>
        <w:name w:val="27C7B8D7849443D2B87B18FD0E4DC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E876F-9E13-493E-8B0A-6B6C0CD39A18}"/>
      </w:docPartPr>
      <w:docPartBody>
        <w:p w:rsidR="006A2A03" w:rsidRDefault="00410E9A" w:rsidP="00410E9A">
          <w:pPr>
            <w:pStyle w:val="27C7B8D7849443D2B87B18FD0E4DCC6E"/>
          </w:pPr>
          <w:r w:rsidRPr="006A6331">
            <w:rPr>
              <w:highlight w:val="yellow"/>
            </w:rPr>
            <w:t xml:space="preserve">Insert declarations, including any for committee members who are absent due to conflicts. If none then state that no conflicts of interest were declared for the </w:t>
          </w:r>
          <w:r>
            <w:rPr>
              <w:highlight w:val="yellow"/>
            </w:rPr>
            <w:t>procedure</w:t>
          </w:r>
          <w:r w:rsidRPr="006A6331">
            <w:rPr>
              <w:highlight w:val="yellow"/>
            </w:rPr>
            <w:t>.</w:t>
          </w:r>
        </w:p>
      </w:docPartBody>
    </w:docPart>
    <w:docPart>
      <w:docPartPr>
        <w:name w:val="BC14E3D6526E471B8F154DEFB911A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9F2FF-BE56-46DF-9D58-4633932BA88D}"/>
      </w:docPartPr>
      <w:docPartBody>
        <w:p w:rsidR="00B33393" w:rsidRDefault="00F31BC2">
          <w:pPr>
            <w:pStyle w:val="BC14E3D6526E471B8F154DEFB911A3B1"/>
          </w:pPr>
          <w:r w:rsidRPr="000674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7373B862F14129B120EA4E5A2EA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04F5E-B26C-4339-BFBE-726D0F61FA49}"/>
      </w:docPartPr>
      <w:docPartBody>
        <w:p w:rsidR="00B33393" w:rsidRDefault="00F31BC2">
          <w:pPr>
            <w:pStyle w:val="857373B862F14129B120EA4E5A2EA0E3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E95731D860C44E08931744FEFA05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73FB7-7D5F-4240-9F65-059C74517273}"/>
      </w:docPartPr>
      <w:docPartBody>
        <w:p w:rsidR="00B33393" w:rsidRDefault="001144C6">
          <w:pPr>
            <w:pStyle w:val="7E95731D860C44E08931744FEFA05AC7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6B3FDA"/>
    <w:multiLevelType w:val="multilevel"/>
    <w:tmpl w:val="90962F8C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A36D1"/>
    <w:multiLevelType w:val="multilevel"/>
    <w:tmpl w:val="57B08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90390A021F7143A88D1D9F936ACDA95C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71658553">
    <w:abstractNumId w:val="3"/>
  </w:num>
  <w:num w:numId="2" w16cid:durableId="1055812263">
    <w:abstractNumId w:val="1"/>
  </w:num>
  <w:num w:numId="3" w16cid:durableId="1114401899">
    <w:abstractNumId w:val="0"/>
  </w:num>
  <w:num w:numId="4" w16cid:durableId="5340035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9106813">
    <w:abstractNumId w:val="2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010630"/>
    <w:rsid w:val="000F0742"/>
    <w:rsid w:val="001144C6"/>
    <w:rsid w:val="00122A53"/>
    <w:rsid w:val="001E0667"/>
    <w:rsid w:val="00216703"/>
    <w:rsid w:val="00226307"/>
    <w:rsid w:val="0026304E"/>
    <w:rsid w:val="00331A5E"/>
    <w:rsid w:val="00404053"/>
    <w:rsid w:val="00410E9A"/>
    <w:rsid w:val="00416FC0"/>
    <w:rsid w:val="004773BA"/>
    <w:rsid w:val="00491DF4"/>
    <w:rsid w:val="004A7F56"/>
    <w:rsid w:val="005B0DD4"/>
    <w:rsid w:val="005B27B0"/>
    <w:rsid w:val="005C0753"/>
    <w:rsid w:val="005E7E2F"/>
    <w:rsid w:val="006A2A03"/>
    <w:rsid w:val="006D5F34"/>
    <w:rsid w:val="00952CD8"/>
    <w:rsid w:val="00A67E4D"/>
    <w:rsid w:val="00AE21C6"/>
    <w:rsid w:val="00B25712"/>
    <w:rsid w:val="00B33393"/>
    <w:rsid w:val="00C54044"/>
    <w:rsid w:val="00CD6240"/>
    <w:rsid w:val="00D1230B"/>
    <w:rsid w:val="00E30A1E"/>
    <w:rsid w:val="00F31BC2"/>
    <w:rsid w:val="00F72A9F"/>
    <w:rsid w:val="00FB0782"/>
    <w:rsid w:val="00FC24D0"/>
    <w:rsid w:val="00FD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410E9A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7BB9F36B57194666A7F191DF6E8DE068">
    <w:name w:val="7BB9F36B57194666A7F191DF6E8DE068"/>
    <w:rsid w:val="00FB0782"/>
  </w:style>
  <w:style w:type="paragraph" w:customStyle="1" w:styleId="8F450AC4D8AB45BC83B0901FE900CE9B">
    <w:name w:val="8F450AC4D8AB45BC83B0901FE900CE9B"/>
    <w:rsid w:val="00FB0782"/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104C74CC977346A686CD46804DDEF60E">
    <w:name w:val="104C74CC977346A686CD46804DDEF60E"/>
    <w:rsid w:val="005E7E2F"/>
  </w:style>
  <w:style w:type="paragraph" w:customStyle="1" w:styleId="E33D6DD537B74C0BABDA55809A852D11">
    <w:name w:val="E33D6DD537B74C0BABDA55809A852D11"/>
    <w:rsid w:val="005E7E2F"/>
  </w:style>
  <w:style w:type="paragraph" w:customStyle="1" w:styleId="1A7D3EFBF0C64FB88CD42C3306B42EA7">
    <w:name w:val="1A7D3EFBF0C64FB88CD42C3306B42EA7"/>
    <w:rsid w:val="005E7E2F"/>
  </w:style>
  <w:style w:type="paragraph" w:customStyle="1" w:styleId="C4ECE0CA913C43779D10A4E0A9DE0318">
    <w:name w:val="C4ECE0CA913C43779D10A4E0A9DE0318"/>
    <w:rsid w:val="005E7E2F"/>
  </w:style>
  <w:style w:type="paragraph" w:customStyle="1" w:styleId="CBF8348CB3D94DCD931B120E90FA6C30">
    <w:name w:val="CBF8348CB3D94DCD931B120E90FA6C30"/>
    <w:rsid w:val="005E7E2F"/>
  </w:style>
  <w:style w:type="paragraph" w:customStyle="1" w:styleId="9C95B60E1BFD4CC788AAC099896AB454">
    <w:name w:val="9C95B60E1BFD4CC788AAC099896AB454"/>
    <w:rsid w:val="005E7E2F"/>
  </w:style>
  <w:style w:type="paragraph" w:customStyle="1" w:styleId="F194D03F5F36434C9489BD8B858E51D9">
    <w:name w:val="F194D03F5F36434C9489BD8B858E51D9"/>
    <w:rsid w:val="005E7E2F"/>
  </w:style>
  <w:style w:type="paragraph" w:customStyle="1" w:styleId="9143CDD5828B46E3A8CFFD8320E1B327">
    <w:name w:val="9143CDD5828B46E3A8CFFD8320E1B327"/>
    <w:rsid w:val="005E7E2F"/>
  </w:style>
  <w:style w:type="paragraph" w:customStyle="1" w:styleId="1B4A5F42B8D3403BB5464F23FC138442">
    <w:name w:val="1B4A5F42B8D3403BB5464F23FC138442"/>
    <w:rsid w:val="005E7E2F"/>
  </w:style>
  <w:style w:type="paragraph" w:customStyle="1" w:styleId="90390A021F7143A88D1D9F936ACDA95C">
    <w:name w:val="90390A021F7143A88D1D9F936ACDA95C"/>
    <w:rsid w:val="005E7E2F"/>
  </w:style>
  <w:style w:type="paragraph" w:customStyle="1" w:styleId="99CC4822788D45A7ADE29CFE3E6523FE">
    <w:name w:val="99CC4822788D45A7ADE29CFE3E6523FE"/>
    <w:rsid w:val="005E7E2F"/>
  </w:style>
  <w:style w:type="paragraph" w:customStyle="1" w:styleId="7261F6F827A24B9C8F61CAD2A29794C5">
    <w:name w:val="7261F6F827A24B9C8F61CAD2A29794C5"/>
    <w:rsid w:val="005E7E2F"/>
  </w:style>
  <w:style w:type="paragraph" w:customStyle="1" w:styleId="9D1477B6CC024582BD798C88C935A109">
    <w:name w:val="9D1477B6CC024582BD798C88C935A109"/>
    <w:rsid w:val="005E7E2F"/>
  </w:style>
  <w:style w:type="paragraph" w:customStyle="1" w:styleId="29A7A7A665B44108836E35DD89AE420D">
    <w:name w:val="29A7A7A665B44108836E35DD89AE420D"/>
    <w:rsid w:val="005E7E2F"/>
  </w:style>
  <w:style w:type="paragraph" w:customStyle="1" w:styleId="650DB7275A124C2E84D1D2F397BA7378">
    <w:name w:val="650DB7275A124C2E84D1D2F397BA7378"/>
    <w:rsid w:val="005E7E2F"/>
  </w:style>
  <w:style w:type="paragraph" w:customStyle="1" w:styleId="4CE364878191499DBC2DDD6550264C50">
    <w:name w:val="4CE364878191499DBC2DDD6550264C50"/>
    <w:rsid w:val="005E7E2F"/>
  </w:style>
  <w:style w:type="paragraph" w:customStyle="1" w:styleId="37EEE047D2FE4C23A889401930EEC4BB">
    <w:name w:val="37EEE047D2FE4C23A889401930EEC4BB"/>
    <w:rsid w:val="005E7E2F"/>
  </w:style>
  <w:style w:type="paragraph" w:customStyle="1" w:styleId="89D37A6A14214B6BAAA2FB58588C4EA9">
    <w:name w:val="89D37A6A14214B6BAAA2FB58588C4EA9"/>
    <w:rsid w:val="005E7E2F"/>
  </w:style>
  <w:style w:type="paragraph" w:customStyle="1" w:styleId="B40127BD21544265AB084200FF6E6AA0">
    <w:name w:val="B40127BD21544265AB084200FF6E6AA0"/>
    <w:rsid w:val="005E7E2F"/>
  </w:style>
  <w:style w:type="paragraph" w:customStyle="1" w:styleId="AD522E9C8F2E4C60A5499DEDD62CC318">
    <w:name w:val="AD522E9C8F2E4C60A5499DEDD62CC318"/>
    <w:rsid w:val="005E7E2F"/>
  </w:style>
  <w:style w:type="paragraph" w:customStyle="1" w:styleId="E8407BE7DAC34B09992F1BF9C64BB9C1">
    <w:name w:val="E8407BE7DAC34B09992F1BF9C64BB9C1"/>
    <w:rsid w:val="005E7E2F"/>
  </w:style>
  <w:style w:type="paragraph" w:customStyle="1" w:styleId="99AADEED0B7843B194408C25AADCCB4F">
    <w:name w:val="99AADEED0B7843B194408C25AADCCB4F"/>
    <w:rsid w:val="005E7E2F"/>
  </w:style>
  <w:style w:type="paragraph" w:customStyle="1" w:styleId="279717AE617E4699933DE709353122D2">
    <w:name w:val="279717AE617E4699933DE709353122D2"/>
    <w:rsid w:val="005E7E2F"/>
  </w:style>
  <w:style w:type="paragraph" w:customStyle="1" w:styleId="B147B4FA18C147A1B777C99D2D4A1BE3">
    <w:name w:val="B147B4FA18C147A1B777C99D2D4A1BE3"/>
    <w:rsid w:val="005E7E2F"/>
  </w:style>
  <w:style w:type="paragraph" w:customStyle="1" w:styleId="D185B4528AB544299521631DDBB456EA">
    <w:name w:val="D185B4528AB544299521631DDBB456EA"/>
    <w:rsid w:val="005E7E2F"/>
  </w:style>
  <w:style w:type="paragraph" w:customStyle="1" w:styleId="25CC49DB51D84A75A8B6F7043C48BD3F">
    <w:name w:val="25CC49DB51D84A75A8B6F7043C48BD3F"/>
    <w:rsid w:val="005E7E2F"/>
  </w:style>
  <w:style w:type="paragraph" w:customStyle="1" w:styleId="C308DC0EA8FF4624B75A7166534CD14C">
    <w:name w:val="C308DC0EA8FF4624B75A7166534CD14C"/>
    <w:rsid w:val="005E7E2F"/>
  </w:style>
  <w:style w:type="paragraph" w:customStyle="1" w:styleId="F969A071C29140C2AFFDBF0608089B92">
    <w:name w:val="F969A071C29140C2AFFDBF0608089B92"/>
    <w:rsid w:val="005E7E2F"/>
  </w:style>
  <w:style w:type="paragraph" w:customStyle="1" w:styleId="AA45C5375E1A44F5AA3A8E7675B0FD9B">
    <w:name w:val="AA45C5375E1A44F5AA3A8E7675B0FD9B"/>
    <w:rsid w:val="005E7E2F"/>
  </w:style>
  <w:style w:type="paragraph" w:customStyle="1" w:styleId="FC10F3C881E0411CB8AFD37D2B085A5F">
    <w:name w:val="FC10F3C881E0411CB8AFD37D2B085A5F"/>
    <w:rsid w:val="005E7E2F"/>
  </w:style>
  <w:style w:type="paragraph" w:customStyle="1" w:styleId="700BB5879E4246DE8177C6BF2E26702A">
    <w:name w:val="700BB5879E4246DE8177C6BF2E26702A"/>
    <w:rsid w:val="005E7E2F"/>
  </w:style>
  <w:style w:type="paragraph" w:customStyle="1" w:styleId="B2D560A819A8491A9502CF693089CA1B">
    <w:name w:val="B2D560A819A8491A9502CF693089CA1B"/>
    <w:rsid w:val="005E7E2F"/>
  </w:style>
  <w:style w:type="paragraph" w:customStyle="1" w:styleId="08CA93759E9144A28C36FCE8374A9B39">
    <w:name w:val="08CA93759E9144A28C36FCE8374A9B39"/>
    <w:rsid w:val="005E7E2F"/>
  </w:style>
  <w:style w:type="paragraph" w:customStyle="1" w:styleId="0B2BAC58E701480E80AD0770F129D691">
    <w:name w:val="0B2BAC58E701480E80AD0770F129D691"/>
    <w:rsid w:val="005E7E2F"/>
  </w:style>
  <w:style w:type="paragraph" w:customStyle="1" w:styleId="6EAAF4109CE844EB862B0AA8EC473FC5">
    <w:name w:val="6EAAF4109CE844EB862B0AA8EC473FC5"/>
    <w:rsid w:val="005E7E2F"/>
  </w:style>
  <w:style w:type="paragraph" w:customStyle="1" w:styleId="53F3D838573D4C078868A6D2F7E3C36F">
    <w:name w:val="53F3D838573D4C078868A6D2F7E3C36F"/>
    <w:rsid w:val="005E7E2F"/>
  </w:style>
  <w:style w:type="paragraph" w:customStyle="1" w:styleId="EBF2A047D5B44A348682AB4AA957D98C">
    <w:name w:val="EBF2A047D5B44A348682AB4AA957D98C"/>
    <w:rsid w:val="005E7E2F"/>
  </w:style>
  <w:style w:type="paragraph" w:customStyle="1" w:styleId="9D354DE2B6804112851BC1BDB9A7AB18">
    <w:name w:val="9D354DE2B6804112851BC1BDB9A7AB18"/>
    <w:rsid w:val="005E7E2F"/>
  </w:style>
  <w:style w:type="paragraph" w:customStyle="1" w:styleId="01EFDF2E73BF4A1C84884CDD0C4306E0">
    <w:name w:val="01EFDF2E73BF4A1C84884CDD0C4306E0"/>
    <w:rsid w:val="005E7E2F"/>
  </w:style>
  <w:style w:type="paragraph" w:customStyle="1" w:styleId="419A3EE659CD4DB9A02BA2D9C839B90A">
    <w:name w:val="419A3EE659CD4DB9A02BA2D9C839B90A"/>
    <w:rsid w:val="005E7E2F"/>
  </w:style>
  <w:style w:type="paragraph" w:customStyle="1" w:styleId="45AB8ACEDA954DAC86C681A203DABA23">
    <w:name w:val="45AB8ACEDA954DAC86C681A203DABA23"/>
    <w:rsid w:val="005E7E2F"/>
  </w:style>
  <w:style w:type="paragraph" w:customStyle="1" w:styleId="2014196D311D462EB414165830AC4B64">
    <w:name w:val="2014196D311D462EB414165830AC4B64"/>
    <w:rsid w:val="005E7E2F"/>
  </w:style>
  <w:style w:type="paragraph" w:customStyle="1" w:styleId="EE402D4B240A4A458AE17EDC25A02835">
    <w:name w:val="EE402D4B240A4A458AE17EDC25A02835"/>
    <w:rsid w:val="005E7E2F"/>
  </w:style>
  <w:style w:type="paragraph" w:customStyle="1" w:styleId="2336A9CB9DCB46F78922D6C54474A88D">
    <w:name w:val="2336A9CB9DCB46F78922D6C54474A88D"/>
    <w:rsid w:val="005E7E2F"/>
  </w:style>
  <w:style w:type="paragraph" w:customStyle="1" w:styleId="5FD01C393F834062BFA5C3616DC963DF">
    <w:name w:val="5FD01C393F834062BFA5C3616DC963DF"/>
    <w:rsid w:val="005E7E2F"/>
  </w:style>
  <w:style w:type="paragraph" w:customStyle="1" w:styleId="3277BB71D3DD4ABE98E5CB7D5559BCCF">
    <w:name w:val="3277BB71D3DD4ABE98E5CB7D5559BCCF"/>
    <w:rsid w:val="005E7E2F"/>
  </w:style>
  <w:style w:type="paragraph" w:customStyle="1" w:styleId="0CC50EB589354578BC3D23646D1C22C1">
    <w:name w:val="0CC50EB589354578BC3D23646D1C22C1"/>
    <w:rsid w:val="005E7E2F"/>
  </w:style>
  <w:style w:type="paragraph" w:customStyle="1" w:styleId="8519675D71204F659E28BD68CC969231">
    <w:name w:val="8519675D71204F659E28BD68CC969231"/>
    <w:rsid w:val="005E7E2F"/>
  </w:style>
  <w:style w:type="paragraph" w:customStyle="1" w:styleId="AA7A7A66C81B4A7B9B4AA60C0E30219E">
    <w:name w:val="AA7A7A66C81B4A7B9B4AA60C0E30219E"/>
    <w:rsid w:val="005E7E2F"/>
  </w:style>
  <w:style w:type="paragraph" w:customStyle="1" w:styleId="9CE97B0A581A400F8720997FB92C1B61">
    <w:name w:val="9CE97B0A581A400F8720997FB92C1B61"/>
    <w:rsid w:val="005E7E2F"/>
  </w:style>
  <w:style w:type="paragraph" w:customStyle="1" w:styleId="23A4030B4F1040CF8678DA34B21100D9">
    <w:name w:val="23A4030B4F1040CF8678DA34B21100D9"/>
    <w:rsid w:val="00F31BC2"/>
  </w:style>
  <w:style w:type="paragraph" w:customStyle="1" w:styleId="D4AB03196BCA4A3193CF7BFA9C5AEC92">
    <w:name w:val="D4AB03196BCA4A3193CF7BFA9C5AEC92"/>
    <w:rsid w:val="00F31BC2"/>
  </w:style>
  <w:style w:type="paragraph" w:customStyle="1" w:styleId="67E2EE9C8E574F1A810B07A582B68400">
    <w:name w:val="67E2EE9C8E574F1A810B07A582B68400"/>
    <w:rsid w:val="00F31BC2"/>
  </w:style>
  <w:style w:type="paragraph" w:customStyle="1" w:styleId="176011E1D93B407980B0050F895D875B">
    <w:name w:val="176011E1D93B407980B0050F895D875B"/>
    <w:rsid w:val="004A7F56"/>
  </w:style>
  <w:style w:type="paragraph" w:customStyle="1" w:styleId="29DFC815B6C3462B96A6524BDE328F6B">
    <w:name w:val="29DFC815B6C3462B96A6524BDE328F6B"/>
    <w:rsid w:val="001E0667"/>
  </w:style>
  <w:style w:type="paragraph" w:customStyle="1" w:styleId="2A3B6E5B41564A8980498888F18441A3">
    <w:name w:val="2A3B6E5B41564A8980498888F18441A3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9E7EB602A944A31B7B50277441C950A">
    <w:name w:val="49E7EB602A944A31B7B50277441C950A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D43EEFA2CF4985B100D397E6295C74">
    <w:name w:val="15D43EEFA2CF4985B100D397E6295C74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4CE1BC7845A47CE95B638ABC5BBB765">
    <w:name w:val="A4CE1BC7845A47CE95B638ABC5BBB765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943395ACE8246A8B8F6D886440226E3">
    <w:name w:val="C943395ACE8246A8B8F6D886440226E3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4D39C3A0B344A6F8DF51B10D4BD61BD">
    <w:name w:val="94D39C3A0B344A6F8DF51B10D4BD61BD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B0074525E8A4D149819A3736E3B35C0">
    <w:name w:val="CB0074525E8A4D149819A3736E3B35C0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A010E3A53B4E2C89577ED61644EC95">
    <w:name w:val="87A010E3A53B4E2C89577ED61644EC95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BC33F8AD70246FEAE7625A6EB527613">
    <w:name w:val="DBC33F8AD70246FEAE7625A6EB527613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2533FAC2F84E4AA51D86734BC52E90">
    <w:name w:val="522533FAC2F84E4AA51D86734BC52E90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5ABBB3C71974134B3A0EF74F1A4E1B4">
    <w:name w:val="25ABBB3C71974134B3A0EF74F1A4E1B4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2DFB7E5DEC4852B3EF4D4369C14E21">
    <w:name w:val="212DFB7E5DEC4852B3EF4D4369C14E21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637C4B968974CBF97F49A3064B70B0E">
    <w:name w:val="4637C4B968974CBF97F49A3064B70B0E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52737B5C054083B2847E683E8A0F90">
    <w:name w:val="9A52737B5C054083B2847E683E8A0F90"/>
    <w:rsid w:val="00416FC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B2BAC58E701480E80AD0770F129D6911">
    <w:name w:val="0B2BAC58E701480E80AD0770F129D6911"/>
    <w:rsid w:val="005B27B0"/>
    <w:pPr>
      <w:spacing w:after="240" w:line="276" w:lineRule="auto"/>
      <w:ind w:left="2625" w:hanging="357"/>
    </w:pPr>
    <w:rPr>
      <w:rFonts w:ascii="Arial" w:eastAsia="Calibri" w:hAnsi="Arial" w:cs="Arial"/>
      <w:bCs/>
      <w:sz w:val="24"/>
      <w:lang w:eastAsia="en-US"/>
    </w:rPr>
  </w:style>
  <w:style w:type="paragraph" w:customStyle="1" w:styleId="90390A021F7143A88D1D9F936ACDA95C1">
    <w:name w:val="90390A021F7143A88D1D9F936ACDA95C1"/>
    <w:rsid w:val="005B27B0"/>
    <w:pPr>
      <w:numPr>
        <w:ilvl w:val="2"/>
        <w:numId w:val="5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99CC4822788D45A7ADE29CFE3E6523FE1">
    <w:name w:val="99CC4822788D45A7ADE29CFE3E6523FE1"/>
    <w:rsid w:val="005B27B0"/>
    <w:pPr>
      <w:spacing w:after="240" w:line="276" w:lineRule="auto"/>
      <w:ind w:left="2625" w:hanging="357"/>
    </w:pPr>
    <w:rPr>
      <w:rFonts w:ascii="Arial" w:eastAsia="Calibri" w:hAnsi="Arial" w:cs="Arial"/>
      <w:bCs/>
      <w:sz w:val="24"/>
      <w:lang w:eastAsia="en-US"/>
    </w:rPr>
  </w:style>
  <w:style w:type="paragraph" w:customStyle="1" w:styleId="29A7A7A665B44108836E35DD89AE420D1">
    <w:name w:val="29A7A7A665B44108836E35DD89AE420D1"/>
    <w:rsid w:val="005B27B0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15D43EEFA2CF4985B100D397E6295C741">
    <w:name w:val="15D43EEFA2CF4985B100D397E6295C741"/>
    <w:rsid w:val="005B27B0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A4CE1BC7845A47CE95B638ABC5BBB7651">
    <w:name w:val="A4CE1BC7845A47CE95B638ABC5BBB7651"/>
    <w:rsid w:val="005B27B0"/>
    <w:pPr>
      <w:spacing w:after="240" w:line="276" w:lineRule="auto"/>
      <w:ind w:left="2625" w:hanging="357"/>
    </w:pPr>
    <w:rPr>
      <w:rFonts w:ascii="Arial" w:eastAsia="Calibri" w:hAnsi="Arial" w:cs="Arial"/>
      <w:bCs/>
      <w:sz w:val="24"/>
      <w:lang w:eastAsia="en-US"/>
    </w:rPr>
  </w:style>
  <w:style w:type="paragraph" w:customStyle="1" w:styleId="CB0074525E8A4D149819A3736E3B35C01">
    <w:name w:val="CB0074525E8A4D149819A3736E3B35C01"/>
    <w:rsid w:val="005B27B0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7EEE047D2FE4C23A889401930EEC4BB1">
    <w:name w:val="37EEE047D2FE4C23A889401930EEC4BB1"/>
    <w:rsid w:val="005B27B0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89D37A6A14214B6BAAA2FB58588C4EA91">
    <w:name w:val="89D37A6A14214B6BAAA2FB58588C4EA91"/>
    <w:rsid w:val="005B27B0"/>
    <w:pPr>
      <w:spacing w:after="240" w:line="276" w:lineRule="auto"/>
      <w:ind w:left="2625" w:hanging="357"/>
    </w:pPr>
    <w:rPr>
      <w:rFonts w:ascii="Arial" w:eastAsia="Calibri" w:hAnsi="Arial" w:cs="Arial"/>
      <w:bCs/>
      <w:sz w:val="24"/>
      <w:lang w:eastAsia="en-US"/>
    </w:rPr>
  </w:style>
  <w:style w:type="paragraph" w:customStyle="1" w:styleId="E8407BE7DAC34B09992F1BF9C64BB9C11">
    <w:name w:val="E8407BE7DAC34B09992F1BF9C64BB9C11"/>
    <w:rsid w:val="005B27B0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522533FAC2F84E4AA51D86734BC52E901">
    <w:name w:val="522533FAC2F84E4AA51D86734BC52E901"/>
    <w:rsid w:val="005B27B0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25ABBB3C71974134B3A0EF74F1A4E1B41">
    <w:name w:val="25ABBB3C71974134B3A0EF74F1A4E1B41"/>
    <w:rsid w:val="005B27B0"/>
    <w:pPr>
      <w:spacing w:after="240" w:line="276" w:lineRule="auto"/>
      <w:ind w:left="2625" w:hanging="357"/>
    </w:pPr>
    <w:rPr>
      <w:rFonts w:ascii="Arial" w:eastAsia="Calibri" w:hAnsi="Arial" w:cs="Arial"/>
      <w:bCs/>
      <w:sz w:val="24"/>
      <w:lang w:eastAsia="en-US"/>
    </w:rPr>
  </w:style>
  <w:style w:type="paragraph" w:customStyle="1" w:styleId="9A52737B5C054083B2847E683E8A0F901">
    <w:name w:val="9A52737B5C054083B2847E683E8A0F901"/>
    <w:rsid w:val="005B27B0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5053BA708FB24142A18D3BC99E581584">
    <w:name w:val="5053BA708FB24142A18D3BC99E581584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BAFCFC546D24CA1BD4C25A16B025998">
    <w:name w:val="2BAFCFC546D24CA1BD4C25A16B025998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4D385FB6BF4760A119C36491D9AC5E">
    <w:name w:val="854D385FB6BF4760A119C36491D9AC5E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BBF24AF6C24A8C98486E40AA257FC4">
    <w:name w:val="15BBF24AF6C24A8C98486E40AA257FC4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EE7956DA9664A6EA3A8B6A52FECFC3A">
    <w:name w:val="7EE7956DA9664A6EA3A8B6A52FECFC3A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DFB57CD863147FB8762C5B894B9C76D">
    <w:name w:val="7DFB57CD863147FB8762C5B894B9C76D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213557C2F484BD597E6C6E5C4BD1711">
    <w:name w:val="8213557C2F484BD597E6C6E5C4BD1711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D59D5DC12CD4EB5BEB025D9E7560264">
    <w:name w:val="4D59D5DC12CD4EB5BEB025D9E7560264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45DA4EFCD10458AB6D2ABE23AD416F4">
    <w:name w:val="145DA4EFCD10458AB6D2ABE23AD416F4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FB5CF98A9854B1C82E4DED8DDC4989D">
    <w:name w:val="FFB5CF98A9854B1C82E4DED8DDC4989D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8900E8DECE949C0B47BA85A9AB1A290">
    <w:name w:val="B8900E8DECE949C0B47BA85A9AB1A290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F273D40BD554ED2A5A8BCA3A7E343D4">
    <w:name w:val="DF273D40BD554ED2A5A8BCA3A7E343D4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A526AA33734E88BC12878EFC927418">
    <w:name w:val="2FA526AA33734E88BC12878EFC927418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F1F12714814B669AEAAC23A4240813">
    <w:name w:val="04F1F12714814B669AEAAC23A4240813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24794B8A1A54E7A84CE2D9E593382C8">
    <w:name w:val="F24794B8A1A54E7A84CE2D9E593382C8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DE96876072C4DD6B38729B5AB52A6E7">
    <w:name w:val="CDE96876072C4DD6B38729B5AB52A6E7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6439D4985FC49D6AF9EEA7C0359480B">
    <w:name w:val="B6439D4985FC49D6AF9EEA7C0359480B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8D3775A1804F18A79288C69A1A4D9A">
    <w:name w:val="558D3775A1804F18A79288C69A1A4D9A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1F7EA2972214B178B711175B9C99E10">
    <w:name w:val="D1F7EA2972214B178B711175B9C99E10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BF6F7C7317A4D2B8814DE9937C677F8">
    <w:name w:val="6BF6F7C7317A4D2B8814DE9937C677F8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4D8C589D4B544C98E3D0DDD411907D1">
    <w:name w:val="54D8C589D4B544C98E3D0DDD411907D1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7C7B8D7849443D2B87B18FD0E4DCC6E">
    <w:name w:val="27C7B8D7849443D2B87B18FD0E4DCC6E"/>
    <w:rsid w:val="00410E9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14E3D6526E471B8F154DEFB911A3B1">
    <w:name w:val="BC14E3D6526E471B8F154DEFB911A3B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7373B862F14129B120EA4E5A2EA0E3">
    <w:name w:val="857373B862F14129B120EA4E5A2EA0E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E95731D860C44E08931744FEFA05AC7">
    <w:name w:val="7E95731D860C44E08931744FEFA05AC7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22</Words>
  <Characters>867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10-15T09:24:00Z</dcterms:created>
  <dcterms:modified xsi:type="dcterms:W3CDTF">2024-10-15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0-15T09:24:4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fa138515-a0de-4d81-87f4-389ed108e82e</vt:lpwstr>
  </property>
  <property fmtid="{D5CDD505-2E9C-101B-9397-08002B2CF9AE}" pid="8" name="MSIP_Label_c69d85d5-6d9e-4305-a294-1f636ec0f2d6_ContentBits">
    <vt:lpwstr>0</vt:lpwstr>
  </property>
</Properties>
</file>